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628093B2">
            <wp:extent cx="4151456" cy="3533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162" cy="3544591"/>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4F2DE3D1" w:rsidR="00D33315" w:rsidRDefault="00D33315" w:rsidP="00D33315">
      <w:pPr>
        <w:pStyle w:val="ListParagraph"/>
        <w:numPr>
          <w:ilvl w:val="0"/>
          <w:numId w:val="9"/>
        </w:numPr>
        <w:contextualSpacing w:val="0"/>
      </w:pPr>
      <w:r w:rsidRPr="00D33315">
        <w:rPr>
          <w:b/>
        </w:rPr>
        <w:t>Workspace</w:t>
      </w:r>
      <w:r>
        <w:t xml:space="preserve">: </w:t>
      </w:r>
      <w:r w:rsidR="00B10E92">
        <w:t>T</w:t>
      </w:r>
      <w:r>
        <w:t xml:space="preserve">he directory tree of (source) files that you see and edit on your </w:t>
      </w:r>
      <w:r w:rsidRPr="0034600A">
        <w:rPr>
          <w:b/>
          <w:color w:val="1F4E79" w:themeColor="accent5" w:themeShade="80"/>
        </w:rPr>
        <w:t>local PC</w:t>
      </w:r>
      <w:r>
        <w:t>.</w:t>
      </w:r>
    </w:p>
    <w:p w14:paraId="2EF4229C" w14:textId="1946C9F3" w:rsidR="00D33315" w:rsidRDefault="00D33315" w:rsidP="00D33315">
      <w:pPr>
        <w:pStyle w:val="ListParagraph"/>
        <w:numPr>
          <w:ilvl w:val="0"/>
          <w:numId w:val="9"/>
        </w:numPr>
        <w:contextualSpacing w:val="0"/>
      </w:pPr>
      <w:r w:rsidRPr="00D33315">
        <w:rPr>
          <w:b/>
        </w:rPr>
        <w:t>Index</w:t>
      </w:r>
      <w:r>
        <w:t xml:space="preserve"> </w:t>
      </w:r>
      <w:r w:rsidRPr="00D33315">
        <w:rPr>
          <w:rFonts w:ascii="Calibri" w:hAnsi="Calibri" w:cs="Calibri"/>
          <w:color w:val="111111"/>
          <w:szCs w:val="24"/>
        </w:rPr>
        <w:t xml:space="preserve">(aka </w:t>
      </w:r>
      <w:r w:rsidRPr="00B130F3">
        <w:rPr>
          <w:rFonts w:ascii="Calibri" w:hAnsi="Calibri" w:cs="Calibri"/>
          <w:i/>
          <w:color w:val="111111"/>
          <w:szCs w:val="24"/>
        </w:rPr>
        <w:t>staging area</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34600A">
        <w:rPr>
          <w:b/>
          <w:color w:val="1F4E79" w:themeColor="accent5" w:themeShade="80"/>
        </w:rPr>
        <w:t>file</w:t>
      </w:r>
      <w:r w:rsidRPr="0034600A">
        <w:rPr>
          <w:color w:val="1F4E79" w:themeColor="accent5" w:themeShade="80"/>
        </w:rPr>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D33315">
      <w:pPr>
        <w:pStyle w:val="ListParagraph"/>
        <w:numPr>
          <w:ilvl w:val="0"/>
          <w:numId w:val="9"/>
        </w:numPr>
        <w:contextualSpacing w:val="0"/>
      </w:pPr>
      <w:r w:rsidRPr="00D33315">
        <w:rPr>
          <w:b/>
        </w:rPr>
        <w:t>Local repository</w:t>
      </w:r>
      <w:r>
        <w:t xml:space="preserve">: </w:t>
      </w:r>
      <w:r w:rsidR="00B10E92">
        <w:t>A</w:t>
      </w:r>
      <w:r>
        <w:t xml:space="preserve"> </w:t>
      </w:r>
      <w:r w:rsidRPr="0034600A">
        <w:rPr>
          <w:b/>
          <w:color w:val="1F4E79" w:themeColor="accent5" w:themeShade="80"/>
        </w:rPr>
        <w:t>hidden directory</w:t>
      </w:r>
      <w:r w:rsidRPr="0034600A">
        <w:rPr>
          <w:color w:val="1F4E79" w:themeColor="accent5" w:themeShade="80"/>
        </w:rPr>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B10E92">
      <w:pPr>
        <w:pStyle w:val="ListParagraph"/>
        <w:numPr>
          <w:ilvl w:val="0"/>
          <w:numId w:val="9"/>
        </w:numPr>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34600A">
        <w:rPr>
          <w:b/>
          <w:color w:val="1F4E79" w:themeColor="accent5" w:themeShade="80"/>
        </w:rPr>
        <w:t>Internet</w:t>
      </w:r>
      <w:r w:rsidR="00B10E92" w:rsidRPr="0034600A">
        <w:rPr>
          <w:color w:val="1F4E79" w:themeColor="accent5" w:themeShade="80"/>
        </w:rPr>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EFD5600" w14:textId="4A9E74FE" w:rsidR="00D33315" w:rsidRDefault="00B10E92" w:rsidP="00B10E92">
      <w:pPr>
        <w:pStyle w:val="ListParagraph"/>
        <w:contextualSpacing w:val="0"/>
      </w:pPr>
      <w:r w:rsidRPr="001E595E">
        <w:rPr>
          <w:u w:val="single"/>
        </w:rPr>
        <w:t>Note</w:t>
      </w:r>
      <w:r>
        <w:t xml:space="preserve">: Remote repositories can be on your local machine. It is entirely possible that you can be working with a “remote” repository that is, in fact, on the same host you are. The word “remote” does not necessarily imply that the repository is </w:t>
      </w:r>
      <w:r w:rsidR="004559C6">
        <w:t xml:space="preserve">somewhere else on the Internet; </w:t>
      </w:r>
      <w:r>
        <w:t>only that it is elsewhere.</w:t>
      </w:r>
    </w:p>
    <w:p w14:paraId="47E2A436" w14:textId="7053BC04" w:rsidR="00D33315" w:rsidRDefault="00D33315" w:rsidP="00D33315">
      <w:pPr>
        <w:pStyle w:val="ListParagraph"/>
        <w:numPr>
          <w:ilvl w:val="0"/>
          <w:numId w:val="9"/>
        </w:numPr>
        <w:contextualSpacing w:val="0"/>
      </w:pPr>
      <w:r>
        <w:rPr>
          <w:b/>
        </w:rPr>
        <w:t>HEAD</w:t>
      </w:r>
      <w:r w:rsidRPr="00D33315">
        <w:t>:</w:t>
      </w:r>
      <w:r>
        <w:t xml:space="preserve"> </w:t>
      </w:r>
      <w:r w:rsidR="00B10E92">
        <w:t>A</w:t>
      </w:r>
      <w:r w:rsidR="00B130F3" w:rsidRPr="00B130F3">
        <w:t xml:space="preserve"> reference to the </w:t>
      </w:r>
      <w:r w:rsidR="00B130F3" w:rsidRPr="0034600A">
        <w:rPr>
          <w:b/>
          <w:color w:val="1F4E79" w:themeColor="accent5" w:themeShade="80"/>
        </w:rPr>
        <w:t xml:space="preserve">last commit in the </w:t>
      </w:r>
      <w:r w:rsidR="00B130F3" w:rsidRPr="009A4104">
        <w:rPr>
          <w:b/>
          <w:color w:val="1F4E79" w:themeColor="accent5" w:themeShade="80"/>
          <w:u w:val="single"/>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pPr>
      <w:r w:rsidRPr="00D5600C">
        <w:rPr>
          <w:b/>
        </w:rPr>
        <w:t>NOTE</w:t>
      </w:r>
    </w:p>
    <w:p w14:paraId="03025E16"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The way Git works on Linux and Windows is different</w:t>
      </w:r>
      <w:r>
        <w:t xml:space="preserve"> due to the incompatibility among different OSs. If you find weird things when using </w:t>
      </w:r>
      <w:r>
        <w:rPr>
          <w:rFonts w:ascii="Consolas" w:eastAsia="Consolas" w:hAnsi="Consolas" w:cs="Consolas"/>
          <w:sz w:val="22"/>
          <w:shd w:val="clear" w:color="auto" w:fill="F2F2F2"/>
        </w:rPr>
        <w:t>git status</w:t>
      </w:r>
      <w:r>
        <w:t xml:space="preserve"> (and other related commands), please check which OS the repository (you’re using) is set to work with and ensure to clone this repository in the correct 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13D71E28" w14:textId="656553B0" w:rsidR="00434275" w:rsidRDefault="00434275" w:rsidP="00434275">
      <w:pPr>
        <w:pStyle w:val="Heading1"/>
      </w:pPr>
      <w:r>
        <w:lastRenderedPageBreak/>
        <w:t xml:space="preserve">Clone </w:t>
      </w:r>
      <w:r w:rsidR="007005F1">
        <w:t xml:space="preserve">a </w:t>
      </w:r>
      <w:r>
        <w:t>Repository</w:t>
      </w:r>
    </w:p>
    <w:p w14:paraId="04877B29" w14:textId="21DBB8F0" w:rsidR="000108A9" w:rsidRPr="000108A9" w:rsidRDefault="000108A9" w:rsidP="000108A9">
      <w:pPr>
        <w:pStyle w:val="Heading2"/>
      </w:pPr>
      <w:r>
        <w:t>Cloning</w:t>
      </w:r>
    </w:p>
    <w:p w14:paraId="3EACA3FF" w14:textId="77777777" w:rsidR="00434275" w:rsidRDefault="00434275" w:rsidP="00434275">
      <w:r>
        <w:t>Assume you just created a repo on Github, or someone just gave you a URL to a remote repo, you can clone it to your local PC using:</w:t>
      </w:r>
    </w:p>
    <w:p w14:paraId="001C41B6"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Github link, we're cloning with HTTPS. We can also clone with SSH. To know the differences between these two techniques, check </w:t>
      </w:r>
      <w:hyperlink r:id="rId9" w:history="1">
        <w:r w:rsidRPr="003032D4">
          <w:rPr>
            <w:rStyle w:val="Hyperlink"/>
          </w:rPr>
          <w:t>here</w:t>
        </w:r>
      </w:hyperlink>
      <w:r>
        <w:t xml:space="preserve">.  </w:t>
      </w:r>
    </w:p>
    <w:p w14:paraId="57A5E415" w14:textId="77777777" w:rsidR="00434275" w:rsidRDefault="00434275" w:rsidP="00434275">
      <w:r>
        <w:t>To check info of the cloned repo, use:</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1A8E52DF" w:rsidR="00434275" w:rsidRDefault="00434275" w:rsidP="00434275">
      <w:r>
        <w:t>It lists the name and URL of all remote repositories you’ve worked on. In all cases, you will see a repo called "origin" — that is the default name Git gives to the remote you cloned from.</w:t>
      </w:r>
    </w:p>
    <w:p w14:paraId="610DF9DE" w14:textId="754560EE" w:rsidR="000108A9" w:rsidRDefault="000108A9" w:rsidP="000108A9">
      <w:pPr>
        <w:pStyle w:val="Heading2"/>
      </w:pPr>
      <w:r>
        <w:t>Tips</w:t>
      </w:r>
    </w:p>
    <w:p w14:paraId="423B342F" w14:textId="73509E10" w:rsidR="00434275" w:rsidRPr="007005F1" w:rsidRDefault="00434275" w:rsidP="007005F1">
      <w:pPr>
        <w:rPr>
          <w:b/>
          <w:bCs/>
        </w:rPr>
      </w:pPr>
      <w:r w:rsidRPr="007005F1">
        <w:rPr>
          <w:b/>
          <w:bCs/>
        </w:rPr>
        <w:t>How to clone big repositories</w:t>
      </w:r>
      <w:r w:rsidR="007005F1">
        <w:rPr>
          <w:b/>
          <w:bCs/>
        </w:rPr>
        <w:t>:</w:t>
      </w:r>
    </w:p>
    <w:p w14:paraId="744DB7D4" w14:textId="16455D55" w:rsidR="00434275" w:rsidRDefault="00D47DAD" w:rsidP="00434275">
      <w:hyperlink r:id="rId10" w:history="1">
        <w:r w:rsidR="008974A1" w:rsidRPr="00023C6E">
          <w:rPr>
            <w:rStyle w:val="Hyperlink"/>
          </w:rPr>
          <w:t>http://gci2017fossasia.blogspot.com/2017/11/how-to-clone-biggest-repositories.html</w:t>
        </w:r>
      </w:hyperlink>
    </w:p>
    <w:p w14:paraId="6492282A" w14:textId="291E961F" w:rsidR="00434275" w:rsidRDefault="00D47DAD" w:rsidP="00434275">
      <w:hyperlink r:id="rId11" w:history="1">
        <w:r w:rsidR="008974A1" w:rsidRPr="00023C6E">
          <w:rPr>
            <w:rStyle w:val="Hyperlink"/>
          </w:rPr>
          <w:t>https://stackoverflow.com/questions/34389446/how-do-i-download-a-large-git-repository</w:t>
        </w:r>
      </w:hyperlink>
    </w:p>
    <w:p w14:paraId="7B482FA1" w14:textId="6482113A" w:rsidR="00434275" w:rsidRDefault="00D47DAD" w:rsidP="00434275">
      <w:hyperlink r:id="rId12" w:history="1">
        <w:r w:rsidR="008974A1"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99AF435" w:rsidR="008974A1" w:rsidRDefault="008974A1" w:rsidP="008974A1">
      <w:pPr>
        <w:pStyle w:val="Heading1"/>
      </w:pPr>
      <w:r>
        <w:lastRenderedPageBreak/>
        <w:t>Create Your Own Private Git Server</w:t>
      </w:r>
    </w:p>
    <w:p w14:paraId="6E304EF6" w14:textId="77777777" w:rsidR="000C2D1D" w:rsidRDefault="000C2D1D" w:rsidP="000C2D1D">
      <w: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59BBFF61" w:rsidR="00C93B13" w:rsidRPr="00C93B13" w:rsidRDefault="00C93B13" w:rsidP="000C2D1D">
      <w:pPr>
        <w:pStyle w:val="ListParagraph"/>
        <w:numPr>
          <w:ilvl w:val="0"/>
          <w:numId w:val="9"/>
        </w:numPr>
        <w:shd w:val="clear" w:color="auto" w:fill="FFF2CC" w:themeFill="accent4" w:themeFillTint="33"/>
      </w:pPr>
      <w:r w:rsidRPr="00C93B13">
        <w:t xml:space="preserve">You already installed </w:t>
      </w:r>
      <w:r w:rsidRPr="000C2D1D">
        <w:rPr>
          <w:rFonts w:ascii="Consolas" w:hAnsi="Consolas"/>
          <w:bCs/>
          <w:color w:val="C00000"/>
          <w:sz w:val="22"/>
          <w:shd w:val="clear" w:color="auto" w:fill="F2F2F2" w:themeFill="background1" w:themeFillShade="F2"/>
        </w:rPr>
        <w:t>openssh-server</w:t>
      </w:r>
      <w:r w:rsidRPr="00C93B13">
        <w:t xml:space="preserve"> on the server machine, and </w:t>
      </w:r>
      <w:r w:rsidRPr="000C2D1D">
        <w:rPr>
          <w:rFonts w:ascii="Consolas" w:hAnsi="Consolas"/>
          <w:bCs/>
          <w:color w:val="C00000"/>
          <w:sz w:val="22"/>
          <w:shd w:val="clear" w:color="auto" w:fill="F2F2F2" w:themeFill="background1" w:themeFillShade="F2"/>
        </w:rPr>
        <w:t>openssh-client</w:t>
      </w:r>
      <w:r w:rsidRPr="00C93B13">
        <w:t xml:space="preserve"> on the local machine (if Linux) or </w:t>
      </w:r>
      <w:r>
        <w:t>PuTTY</w:t>
      </w:r>
      <w:r w:rsidRPr="00C93B13">
        <w:t xml:space="preserve"> (if Windows).</w:t>
      </w:r>
      <w:r w:rsidR="00C41B53">
        <w:t xml:space="preserve"> ?????</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3"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4">
        <w:r>
          <w:rPr>
            <w:color w:val="1155CC"/>
            <w:u w:val="single"/>
          </w:rPr>
          <w:t>here</w:t>
        </w:r>
      </w:hyperlink>
      <w:r>
        <w:t xml:space="preserve">). In this guide, we're </w:t>
      </w:r>
      <w:r w:rsidRPr="000C2D1D">
        <w:t>using</w:t>
      </w:r>
      <w:r>
        <w:rPr>
          <w:b/>
        </w:rPr>
        <w:t xml:space="preserve"> </w:t>
      </w:r>
      <w:hyperlink r:id="rId15">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server-user@server: $ mkdir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server-user@server: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server-user@server: $ git init </w:t>
      </w:r>
      <w:r w:rsidR="00D72CD4">
        <w:rPr>
          <w:rFonts w:ascii="Consolas" w:hAnsi="Consolas"/>
          <w:sz w:val="22"/>
        </w:rPr>
        <w:t>--</w:t>
      </w:r>
      <w:r w:rsidRPr="008974A1">
        <w:rPr>
          <w:rFonts w:ascii="Consolas" w:hAnsi="Consolas"/>
          <w:sz w:val="22"/>
        </w:rPr>
        <w:t>bare</w:t>
      </w:r>
    </w:p>
    <w:p w14:paraId="3F09A5D9" w14:textId="76DC3A16" w:rsidR="008974A1" w:rsidRPr="00704F60" w:rsidRDefault="008974A1" w:rsidP="008974A1">
      <w:r w:rsidRPr="007E3F73">
        <w:rPr>
          <w:b/>
        </w:rPr>
        <w:t>Note</w:t>
      </w:r>
      <w:r>
        <w:t xml:space="preserve">: Because of being a </w:t>
      </w:r>
      <w:hyperlink r:id="rId16"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3. Initialize Git repo on the local machine</w:t>
      </w:r>
    </w:p>
    <w:p w14:paraId="6E5B3244" w14:textId="77777777" w:rsidR="008974A1" w:rsidRDefault="008974A1" w:rsidP="008974A1">
      <w:r>
        <w:t>Create a Git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mkdir -p /home/git/project</w:t>
      </w:r>
    </w:p>
    <w:p w14:paraId="2AAACEC1" w14:textId="77777777" w:rsidR="008974A1" w:rsidRDefault="008974A1" w:rsidP="008974A1">
      <w:r>
        <w:t>Change to this directory and initiate an empty repo:</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local-user@local: $ git init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git add .</w:t>
      </w:r>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commit -m "Add empty Readme.txt"</w:t>
      </w:r>
    </w:p>
    <w:p w14:paraId="17FF8736" w14:textId="77777777" w:rsidR="008974A1" w:rsidRDefault="008974A1" w:rsidP="008974A1">
      <w:r w:rsidRPr="007E3F73">
        <w:rPr>
          <w:b/>
        </w:rPr>
        <w:t>Note</w:t>
      </w:r>
      <w:r>
        <w:t>: You have to create a file to be able to commit to Git. Otherwise, error "</w:t>
      </w:r>
      <w:r w:rsidRPr="007E3F73">
        <w:rPr>
          <w:i/>
        </w:rPr>
        <w:t>error: src refspec master does not match any</w:t>
      </w:r>
      <w:r>
        <w:t>".</w:t>
      </w:r>
    </w:p>
    <w:p w14:paraId="40F2F078" w14:textId="77777777" w:rsidR="008974A1" w:rsidRDefault="008974A1" w:rsidP="008974A1">
      <w:r>
        <w:lastRenderedPageBreak/>
        <w:t>Now you need to push your local changes to the server so that the work can be accessible over the Internet and you can collaborate with other team members.</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8974A1">
        <w:rPr>
          <w:rFonts w:ascii="Consolas" w:hAnsi="Consolas"/>
          <w:sz w:val="22"/>
        </w:rPr>
        <w:t>local-user@local: $ git remote add origin server-user@server-IP-or-hostname:/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local-user@local: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push origin master</w:t>
      </w:r>
    </w:p>
    <w:p w14:paraId="25C15459" w14:textId="2AAB7172" w:rsidR="008974A1" w:rsidRPr="008974A1" w:rsidRDefault="008974A1" w:rsidP="008974A1">
      <w:pPr>
        <w:rPr>
          <w:b/>
        </w:rPr>
      </w:pPr>
      <w:r w:rsidRPr="008974A1">
        <w:rPr>
          <w:b/>
        </w:rPr>
        <w:t>5. Clone the repo from the serv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E3F73">
        <w:rPr>
          <w:rFonts w:ascii="Consolas" w:hAnsi="Consolas"/>
          <w:sz w:val="22"/>
        </w:rPr>
        <w:t xml:space="preserve">member-user@local: </w:t>
      </w:r>
      <w:r w:rsidR="008C07C4">
        <w:rPr>
          <w:rFonts w:ascii="Consolas" w:hAnsi="Consolas"/>
          <w:sz w:val="22"/>
        </w:rPr>
        <w:t xml:space="preserve">$ </w:t>
      </w:r>
      <w:r w:rsidRPr="007E3F73">
        <w:rPr>
          <w:rFonts w:ascii="Consolas" w:hAnsi="Consolas"/>
          <w:sz w:val="22"/>
        </w:rPr>
        <w:t xml:space="preserve">git clone </w:t>
      </w:r>
      <w:r w:rsidR="008C07C4" w:rsidRPr="008C07C4">
        <w:rPr>
          <w:rFonts w:ascii="Consolas" w:hAnsi="Consolas"/>
          <w:sz w:val="22"/>
        </w:rPr>
        <w:t>server-user@server-IP-or-hostname:/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Pr>
          <w:rFonts w:ascii="Consolas" w:hAnsi="Consolas"/>
          <w:sz w:val="22"/>
        </w:rPr>
        <w:t>member</w:t>
      </w:r>
      <w:r w:rsidRPr="008974A1">
        <w:rPr>
          <w:rFonts w:ascii="Consolas" w:hAnsi="Consolas"/>
          <w:sz w:val="22"/>
        </w:rPr>
        <w:t xml:space="preserve">-user@local: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4E32C7B0"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r w:rsidR="000F4DCF" w:rsidRPr="008E7E7D">
        <w:rPr>
          <w:rFonts w:ascii="Consolas" w:hAnsi="Consolas"/>
          <w:bCs/>
          <w:color w:val="C00000"/>
          <w:sz w:val="22"/>
          <w:shd w:val="clear" w:color="auto" w:fill="F2F2F2" w:themeFill="background1" w:themeFillShade="F2"/>
        </w:rPr>
        <w:t>adduser</w:t>
      </w:r>
      <w:r w:rsidR="000F4DCF" w:rsidRPr="000F4DCF">
        <w:t xml:space="preserve"> (or the alternative </w:t>
      </w:r>
      <w:r w:rsidR="000F4DCF" w:rsidRPr="008E7E7D">
        <w:rPr>
          <w:rFonts w:ascii="Consolas" w:hAnsi="Consolas"/>
          <w:bCs/>
          <w:color w:val="C00000"/>
          <w:sz w:val="22"/>
          <w:shd w:val="clear" w:color="auto" w:fill="F2F2F2" w:themeFill="background1" w:themeFillShade="F2"/>
        </w:rPr>
        <w:t>useradd</w:t>
      </w:r>
      <w:r w:rsidR="000F4DCF" w:rsidRPr="000F4DCF">
        <w:t xml:space="preserve">) and have to set passwords for every new </w:t>
      </w:r>
      <w:r w:rsidR="00DF5218">
        <w:t>team</w:t>
      </w:r>
      <w:r w:rsidR="000F4DCF" w:rsidRPr="000F4DCF">
        <w:t>.</w:t>
      </w:r>
    </w:p>
    <w:p w14:paraId="10316E71" w14:textId="2F26BD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ssh/authorized_keys</w:t>
      </w:r>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ssh</w:t>
      </w:r>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do adduser git</w:t>
      </w:r>
    </w:p>
    <w:p w14:paraId="643F6CB9" w14:textId="3F6E13F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t># Switch to the 'git' user</w:t>
      </w:r>
    </w:p>
    <w:p w14:paraId="703ADCC1" w14:textId="405B1AEA"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t># Go to the home dir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mkdir .ssh &amp;&amp; chmod 700 .ssh</w:t>
      </w:r>
      <w:r>
        <w:rPr>
          <w:rFonts w:ascii="Consolas" w:eastAsia="Consolas" w:hAnsi="Consolas" w:cs="Consolas"/>
          <w:sz w:val="22"/>
        </w:rPr>
        <w:tab/>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ssh/authorized_keys</w:t>
      </w:r>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chmod 600 .ssh/authorized_keys</w:t>
      </w:r>
      <w:r>
        <w:rPr>
          <w:rFonts w:ascii="Consolas" w:eastAsia="Consolas" w:hAnsi="Consolas" w:cs="Consolas"/>
          <w:sz w:val="22"/>
        </w:rPr>
        <w:tab/>
        <w:t># Only owner can read and write</w:t>
      </w:r>
    </w:p>
    <w:p w14:paraId="1C6589EA" w14:textId="7368ABEF" w:rsidR="008E7E7D" w:rsidRDefault="008E7E7D" w:rsidP="008E7E7D">
      <w:r>
        <w:lastRenderedPageBreak/>
        <w:t xml:space="preserve">Next, add some developer SSH public keys to the </w:t>
      </w:r>
      <w:r w:rsidRPr="005C12D1">
        <w:rPr>
          <w:rFonts w:ascii="Consolas" w:hAnsi="Consolas"/>
          <w:bCs/>
          <w:sz w:val="22"/>
          <w:shd w:val="clear" w:color="auto" w:fill="F2F2F2" w:themeFill="background1" w:themeFillShade="F2"/>
        </w:rPr>
        <w:t>authorized_keys</w:t>
      </w:r>
      <w:r>
        <w:t xml:space="preserve"> file</w:t>
      </w:r>
      <w:r w:rsidR="003A05D4">
        <w:t xml:space="preserve"> (if you don't know how to generate SSH private and public keys, check </w:t>
      </w:r>
      <w:hyperlink r:id="rId17" w:history="1">
        <w:r w:rsidR="003A05D4" w:rsidRPr="00041F83">
          <w:rPr>
            <w:rStyle w:val="Hyperlink"/>
          </w:rPr>
          <w:t>here</w:t>
        </w:r>
        <w:r w:rsidR="00041F83" w:rsidRPr="00041F83">
          <w:rPr>
            <w:rStyle w:val="Hyperlink"/>
          </w:rPr>
          <w:t xml:space="preserve"> for Windows</w:t>
        </w:r>
      </w:hyperlink>
      <w:r w:rsidR="00041F83">
        <w:t xml:space="preserve"> or </w:t>
      </w:r>
      <w:hyperlink r:id="rId18"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tmp/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sh-rsa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dAv8JggJICUvax2T9va5 gsg-keypair</w:t>
      </w:r>
    </w:p>
    <w:p w14:paraId="5AAF30C4" w14:textId="2286AAD3" w:rsidR="008E7E7D" w:rsidRDefault="008E7E7D" w:rsidP="008E7E7D">
      <w:r>
        <w:t xml:space="preserve">You just append them to the </w:t>
      </w:r>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w:t>
      </w:r>
      <w:proofErr w:type="gramStart"/>
      <w:r w:rsidR="007A1583">
        <w:t>user's</w:t>
      </w:r>
      <w:proofErr w:type="gramEnd"/>
      <w:r w:rsidR="007A1583">
        <w:t xml:space="preserve"> </w:t>
      </w:r>
      <w:r w:rsidR="007A1583" w:rsidRPr="007A1583">
        <w:rPr>
          <w:rFonts w:ascii="Consolas" w:hAnsi="Consolas"/>
          <w:bCs/>
          <w:sz w:val="22"/>
          <w:shd w:val="clear" w:color="auto" w:fill="F2F2F2" w:themeFill="background1" w:themeFillShade="F2"/>
        </w:rPr>
        <w:t>.ssh</w:t>
      </w:r>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hn.pub &gt;&gt; ~/.ssh/authorized_keys</w:t>
      </w:r>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sie.pub &gt;&gt; ~/.ssh/authorized_keys</w:t>
      </w:r>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essica.pub &gt;&gt; ~/.ssh/authorized_keys</w:t>
      </w:r>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r>
        <w:rPr>
          <w:rFonts w:ascii="Consolas" w:eastAsia="Consolas" w:hAnsi="Consolas" w:cs="Consolas"/>
          <w:sz w:val="22"/>
          <w:shd w:val="clear" w:color="auto" w:fill="F2F2F2"/>
        </w:rPr>
        <w:t>jessica</w:t>
      </w:r>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19">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etc/shells</w:t>
      </w:r>
      <w:r>
        <w:t xml:space="preserve"> if it’s not already there:</w:t>
      </w:r>
    </w:p>
    <w:p w14:paraId="7436AC9D" w14:textId="09281ED1"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cat /etc/shells   </w:t>
      </w:r>
      <w:r w:rsidR="00D0226E">
        <w:rPr>
          <w:rFonts w:ascii="Consolas" w:hAnsi="Consolas"/>
          <w:sz w:val="22"/>
        </w:rPr>
        <w:tab/>
      </w:r>
      <w:r w:rsidRPr="00D0226E">
        <w:rPr>
          <w:rFonts w:ascii="Consolas" w:hAnsi="Consolas"/>
          <w:sz w:val="22"/>
        </w:rPr>
        <w:t># see if git-shell is already in there. If not...</w:t>
      </w:r>
    </w:p>
    <w:p w14:paraId="708908EE" w14:textId="6332F870"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hich git-shell   </w:t>
      </w:r>
      <w:r w:rsidR="00D0226E">
        <w:rPr>
          <w:rFonts w:ascii="Consolas" w:hAnsi="Consolas"/>
          <w:sz w:val="22"/>
        </w:rPr>
        <w:tab/>
      </w:r>
      <w:r w:rsidRPr="00D0226E">
        <w:rPr>
          <w:rFonts w:ascii="Consolas" w:hAnsi="Consolas"/>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sudo -e /etc/shells  </w:t>
      </w:r>
      <w:r w:rsidR="00D0226E">
        <w:rPr>
          <w:rFonts w:ascii="Consolas" w:hAnsi="Consolas"/>
          <w:sz w:val="22"/>
        </w:rPr>
        <w:tab/>
      </w:r>
      <w:r w:rsidRPr="00D0226E">
        <w:rPr>
          <w:rFonts w:ascii="Consolas" w:hAnsi="Consolas"/>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3B05CF">
        <w:rPr>
          <w:rFonts w:ascii="Consolas" w:hAnsi="Consolas"/>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sudo chsh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ssh git@</w:t>
      </w:r>
      <w:r w:rsidR="008E7E7D" w:rsidRPr="00AC6AE8">
        <w:rPr>
          <w:rFonts w:ascii="Consolas" w:hAnsi="Consolas"/>
          <w:sz w:val="22"/>
        </w:rPr>
        <w:t>server</w:t>
      </w:r>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lastRenderedPageBreak/>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r w:rsidRPr="00C44EB6">
        <w:rPr>
          <w:rFonts w:ascii="Consolas" w:hAnsi="Consolas"/>
          <w:bCs/>
          <w:sz w:val="22"/>
          <w:shd w:val="clear" w:color="auto" w:fill="F2F2F2" w:themeFill="background1" w:themeFillShade="F2"/>
        </w:rPr>
        <w:t>authorized_keys</w:t>
      </w:r>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no-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ssh/authorized_keys</w:t>
      </w:r>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no-port-forwarding,no-X11-forwarding,no-agent-forwarding,no-pty ssh-rsa</w:t>
      </w:r>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CUvax2T9va5 gsg-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sudo chsh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436ECA4E"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t>// List local branches only</w:t>
      </w:r>
    </w:p>
    <w:p w14:paraId="56DEFBCD" w14:textId="0C53DC38" w:rsidR="00264EB5" w:rsidRPr="00F9618D" w:rsidRDefault="00264EB5" w:rsidP="00C43114">
      <w:r>
        <w:t>Or</w:t>
      </w:r>
    </w:p>
    <w:p w14:paraId="634602D8" w14:textId="4F9490EB"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t>// List remote branches only</w:t>
      </w:r>
    </w:p>
    <w:p w14:paraId="08340792" w14:textId="1EFEFB98" w:rsidR="00264EB5" w:rsidRDefault="00264EB5" w:rsidP="00264EB5">
      <w:r>
        <w:t>Or</w:t>
      </w:r>
    </w:p>
    <w:p w14:paraId="452B08D7" w14:textId="39031AE9"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t>//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4401EA10" w:rsidR="001B22B3" w:rsidRDefault="00C43114" w:rsidP="001B22B3">
      <w:r w:rsidRPr="00C43114">
        <w:rPr>
          <w:b/>
          <w:color w:val="833C0B" w:themeColor="accent2" w:themeShade="80"/>
        </w:rPr>
        <w:t>3</w:t>
      </w:r>
      <w:r w:rsidRPr="0074370C">
        <w:t xml:space="preserve">. </w:t>
      </w:r>
      <w:r w:rsidR="0074370C" w:rsidRPr="0074370C">
        <w:t>F</w:t>
      </w:r>
      <w:r w:rsidR="006F691B" w:rsidRPr="0074370C">
        <w:t>etch</w:t>
      </w:r>
      <w:r w:rsidR="006F691B" w:rsidRPr="006F691B">
        <w:t xml:space="preserve"> and then merge th</w:t>
      </w:r>
      <w:r w:rsidR="006F691B">
        <w:t>e</w:t>
      </w:r>
      <w:r w:rsidR="006F691B" w:rsidRPr="006F691B">
        <w:t xml:space="preserve"> remote branch into your current branch</w:t>
      </w:r>
      <w:r w:rsidR="00834722">
        <w:t>:</w:t>
      </w:r>
    </w:p>
    <w:p w14:paraId="35BF585D" w14:textId="6D5DCB65" w:rsidR="00D46132"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D46132" w:rsidRPr="00D46132">
        <w:rPr>
          <w:rFonts w:ascii="Consolas" w:hAnsi="Consolas" w:cs="Consolas"/>
          <w:sz w:val="22"/>
        </w:rPr>
        <w:t xml:space="preserve"> </w:t>
      </w:r>
      <w:r w:rsidR="00D46132">
        <w:rPr>
          <w:rFonts w:ascii="Consolas" w:hAnsi="Consolas" w:cs="Consolas"/>
          <w:sz w:val="22"/>
        </w:rPr>
        <w:t>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6FAFFAE" w:rsidR="00735D65" w:rsidRDefault="00B5759C" w:rsidP="00084A48">
      <w:r w:rsidRPr="00B5759C">
        <w:rPr>
          <w:b/>
        </w:rPr>
        <w:t>Note</w:t>
      </w:r>
      <w:r w:rsidR="00084A48">
        <w:t xml:space="preserve">: </w:t>
      </w:r>
      <w:r>
        <w:t xml:space="preserve">The </w:t>
      </w:r>
      <w:r w:rsidRPr="00084A48">
        <w:rPr>
          <w:rFonts w:ascii="Consolas" w:hAnsi="Consolas" w:cs="Consolas"/>
          <w:sz w:val="22"/>
        </w:rPr>
        <w:t>git pull</w:t>
      </w:r>
      <w:r w:rsidRPr="00084A48">
        <w:rPr>
          <w:sz w:val="22"/>
        </w:rPr>
        <w:t xml:space="preserve"> </w:t>
      </w:r>
      <w:r w:rsidRPr="00B5759C">
        <w:t xml:space="preserve">is shorthand for </w:t>
      </w:r>
      <w:r w:rsidRPr="00084A48">
        <w:rPr>
          <w:rFonts w:ascii="Consolas" w:hAnsi="Consolas" w:cs="Consolas"/>
          <w:sz w:val="22"/>
        </w:rPr>
        <w:t xml:space="preserve">git </w:t>
      </w:r>
      <w:hyperlink w:anchor="_Fetch" w:history="1">
        <w:r w:rsidRPr="00084A48">
          <w:rPr>
            <w:rStyle w:val="Hyperlink"/>
            <w:rFonts w:ascii="Consolas" w:hAnsi="Consolas" w:cs="Consolas"/>
            <w:sz w:val="22"/>
          </w:rPr>
          <w:t>fetch</w:t>
        </w:r>
      </w:hyperlink>
      <w:r w:rsidRPr="00084A48">
        <w:rPr>
          <w:sz w:val="22"/>
        </w:rPr>
        <w:t xml:space="preserve"> </w:t>
      </w:r>
      <w:r w:rsidRPr="00B5759C">
        <w:t xml:space="preserve">followed by </w:t>
      </w:r>
      <w:r w:rsidRPr="00084A48">
        <w:rPr>
          <w:rFonts w:ascii="Consolas" w:hAnsi="Consolas" w:cs="Consolas"/>
          <w:sz w:val="22"/>
        </w:rPr>
        <w:t>gi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31A3DAA3" w:rsidR="00C6077B" w:rsidRPr="00347805"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C6077B" w:rsidRPr="00347805">
        <w:rPr>
          <w:rFonts w:ascii="Consolas" w:hAnsi="Consolas" w:cs="Consolas"/>
          <w:sz w:val="22"/>
        </w:rPr>
        <w:t xml:space="preserve"> </w:t>
      </w:r>
      <w:r w:rsidR="00C6077B">
        <w:rPr>
          <w:rFonts w:ascii="Consolas" w:hAnsi="Consolas" w:cs="Consolas"/>
          <w:sz w:val="22"/>
        </w:rPr>
        <w:t>c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w:t>
      </w:r>
      <w:proofErr w:type="gramStart"/>
      <w:r w:rsidRPr="0008465B">
        <w:rPr>
          <w:rFonts w:ascii="Consolas" w:hAnsi="Consolas" w:cs="Consolas"/>
          <w:sz w:val="22"/>
        </w:rPr>
        <w:t>add</w:t>
      </w:r>
      <w:proofErr w:type="gramEnd"/>
      <w:r w:rsidRPr="0008465B">
        <w:rPr>
          <w:rFonts w:ascii="Consolas" w:hAnsi="Consolas" w:cs="Consolas"/>
          <w:sz w:val="22"/>
        </w:rPr>
        <w:t xml:space="preserve"> .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w:t>
      </w:r>
      <w:proofErr w:type="gramStart"/>
      <w:r w:rsidRPr="0008465B">
        <w:rPr>
          <w:rFonts w:ascii="Consolas" w:hAnsi="Consolas" w:cs="Consolas"/>
          <w:sz w:val="22"/>
        </w:rPr>
        <w:t>add</w:t>
      </w:r>
      <w:proofErr w:type="gramEnd"/>
      <w:r w:rsidRPr="0008465B">
        <w:rPr>
          <w:rFonts w:ascii="Consolas" w:hAnsi="Consolas" w:cs="Consolas"/>
          <w:sz w:val="22"/>
        </w:rPr>
        <w:t xml:space="preserve"> ./*.&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patch :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lastRenderedPageBreak/>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k</w:t>
      </w:r>
    </w:p>
    <w:p w14:paraId="5655F784" w14:textId="77777777" w:rsidR="00C6077B" w:rsidRPr="00360C15" w:rsidRDefault="00C6077B" w:rsidP="00C6077B">
      <w:bookmarkStart w:id="2" w:name="_Reset"/>
      <w:bookmarkEnd w:id="2"/>
      <w:r w:rsidRPr="00360C15">
        <w:rPr>
          <w:b/>
          <w:u w:val="single"/>
        </w:rPr>
        <w:t>Tip</w:t>
      </w:r>
      <w:r>
        <w:t xml:space="preserve">: </w:t>
      </w:r>
      <w:hyperlink r:id="rId20"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 xml:space="preserve">Due to </w:t>
      </w:r>
      <w:proofErr w:type="gramStart"/>
      <w:r>
        <w:t>it's</w:t>
      </w:r>
      <w:proofErr w:type="gramEnd"/>
      <w:r>
        <w:t xml:space="preserve">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t>// mostly ‘origin’</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r w:rsidRPr="001514A2">
        <w:rPr>
          <w:i/>
        </w:rPr>
        <w:t>featureA</w:t>
      </w:r>
      <w:r>
        <w:t xml:space="preserve">, you want to fetch the latest changes from </w:t>
      </w:r>
      <w:r w:rsidRPr="001514A2">
        <w:rPr>
          <w:i/>
        </w:rPr>
        <w:t>feature</w:t>
      </w:r>
      <w:r w:rsidRPr="001514A2">
        <w:rPr>
          <w:i/>
          <w:color w:val="FF0000"/>
        </w:rPr>
        <w:t>A</w:t>
      </w:r>
      <w:r w:rsidRPr="001514A2">
        <w:rPr>
          <w:color w:val="FF0000"/>
        </w:rPr>
        <w:t xml:space="preserve"> </w:t>
      </w:r>
      <w:r>
        <w:t xml:space="preserve">(in remote </w:t>
      </w:r>
      <w:r w:rsidRPr="001514A2">
        <w:rPr>
          <w:i/>
        </w:rPr>
        <w:t>origin</w:t>
      </w:r>
      <w:r>
        <w:t xml:space="preserve">) then merge them to </w:t>
      </w:r>
      <w:r w:rsidRPr="001514A2">
        <w:rPr>
          <w:i/>
        </w:rPr>
        <w:t>featureA</w:t>
      </w:r>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A</w:t>
      </w:r>
    </w:p>
    <w:p w14:paraId="6CE8364F" w14:textId="77777777" w:rsidR="006F11E9" w:rsidRDefault="006F11E9" w:rsidP="006F11E9">
      <w:r w:rsidRPr="001514A2">
        <w:rPr>
          <w:u w:val="single"/>
        </w:rPr>
        <w:t>Eg2</w:t>
      </w:r>
      <w:r>
        <w:t xml:space="preserve">: Suppose you’re in branch </w:t>
      </w:r>
      <w:r w:rsidRPr="001514A2">
        <w:rPr>
          <w:i/>
        </w:rPr>
        <w:t>featureA</w:t>
      </w:r>
      <w:r>
        <w:t xml:space="preserve">, you want to fetch the latest changes from </w:t>
      </w:r>
      <w:r w:rsidRPr="001514A2">
        <w:rPr>
          <w:i/>
        </w:rPr>
        <w:t>feature</w:t>
      </w:r>
      <w:r w:rsidRPr="001514A2">
        <w:rPr>
          <w:i/>
          <w:color w:val="FF0000"/>
        </w:rPr>
        <w:t>B</w:t>
      </w:r>
      <w:r>
        <w:t xml:space="preserve"> (in remote </w:t>
      </w:r>
      <w:r w:rsidRPr="001514A2">
        <w:rPr>
          <w:i/>
        </w:rPr>
        <w:t>origin</w:t>
      </w:r>
      <w:r>
        <w:t xml:space="preserve">) then merge them to </w:t>
      </w:r>
      <w:r w:rsidRPr="001514A2">
        <w:rPr>
          <w:i/>
        </w:rPr>
        <w:t>feature</w:t>
      </w:r>
      <w:r>
        <w:rPr>
          <w:i/>
        </w:rPr>
        <w:t>A</w:t>
      </w:r>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B</w:t>
      </w:r>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r w:rsidRPr="001514A2">
        <w:rPr>
          <w:i/>
        </w:rPr>
        <w:t>gitconfig</w:t>
      </w:r>
      <w:r>
        <w:t xml:space="preserve"> file.</w:t>
      </w:r>
    </w:p>
    <w:p w14:paraId="237BD9C4" w14:textId="77777777" w:rsidR="006F11E9" w:rsidRDefault="006F11E9" w:rsidP="006F11E9">
      <w:pPr>
        <w:ind w:left="720"/>
      </w:pPr>
      <w:r w:rsidRPr="001514A2">
        <w:rPr>
          <w:u w:val="single"/>
        </w:rPr>
        <w:t>Eg3</w:t>
      </w:r>
      <w:r>
        <w:t xml:space="preserve">: Suppose you already ran </w:t>
      </w:r>
      <w:r w:rsidRPr="00713DAF">
        <w:rPr>
          <w:rFonts w:ascii="Consolas" w:hAnsi="Consolas"/>
          <w:sz w:val="22"/>
          <w:shd w:val="clear" w:color="auto" w:fill="F2F2F2" w:themeFill="background1" w:themeFillShade="F2"/>
        </w:rPr>
        <w:t>‘git branch --set-upstream master origin/master’</w:t>
      </w:r>
      <w:r>
        <w:t xml:space="preserve">, meaning the following info was added to your </w:t>
      </w:r>
      <w:r w:rsidRPr="00713DAF">
        <w:rPr>
          <w:i/>
        </w:rPr>
        <w:t>gitconfig</w:t>
      </w:r>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lastRenderedPageBreak/>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t xml:space="preserve">Keep Feature Branches Up </w:t>
      </w:r>
      <w:proofErr w:type="gramStart"/>
      <w:r>
        <w:t>To</w:t>
      </w:r>
      <w:proofErr w:type="gramEnd"/>
      <w:r>
        <w:t xml:space="preserve">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6BEA790" w14:textId="3216B2F5" w:rsidR="00E72945" w:rsidRPr="00E72945" w:rsidRDefault="00E72945"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i/>
          <w:iCs/>
          <w:sz w:val="22"/>
        </w:rPr>
      </w:pPr>
      <w:r w:rsidRPr="00E72945">
        <w:rPr>
          <w:rFonts w:ascii="Consolas" w:hAnsi="Consolas"/>
          <w:i/>
          <w:iCs/>
          <w:sz w:val="22"/>
        </w:rPr>
        <w:t># On the feature branch</w:t>
      </w:r>
    </w:p>
    <w:p w14:paraId="7C13F97E" w14:textId="1A883750"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32CD80DE" w14:textId="6DBAF841" w:rsidR="00E72945" w:rsidRPr="00E72945" w:rsidRDefault="00E72945"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i/>
          <w:iCs/>
          <w:sz w:val="22"/>
        </w:rPr>
      </w:pPr>
      <w:r w:rsidRPr="00E72945">
        <w:rPr>
          <w:rFonts w:ascii="Consolas" w:hAnsi="Consolas"/>
          <w:i/>
          <w:iCs/>
          <w:sz w:val="22"/>
        </w:rPr>
        <w:t># On the feature branch</w:t>
      </w:r>
    </w:p>
    <w:p w14:paraId="7E8F84C9" w14:textId="74DBE42D"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0A211E">
      <w:pPr>
        <w:pStyle w:val="ListParagraph"/>
        <w:numPr>
          <w:ilvl w:val="0"/>
          <w:numId w:val="14"/>
        </w:numPr>
      </w:pPr>
      <w:r w:rsidRPr="000A211E">
        <w:rPr>
          <w:rFonts w:ascii="Consolas" w:hAnsi="Consolas"/>
          <w:sz w:val="22"/>
        </w:rPr>
        <w:t>git pull = git fetch + git merge</w:t>
      </w:r>
    </w:p>
    <w:p w14:paraId="793A2F9C" w14:textId="77777777" w:rsidR="000A211E" w:rsidRPr="000A211E" w:rsidRDefault="000A211E" w:rsidP="000A211E">
      <w:pPr>
        <w:pStyle w:val="ListParagraph"/>
        <w:numPr>
          <w:ilvl w:val="0"/>
          <w:numId w:val="14"/>
        </w:numPr>
      </w:pPr>
      <w:r w:rsidRPr="000A211E">
        <w:rPr>
          <w:rFonts w:ascii="Consolas" w:hAnsi="Consolas"/>
          <w:sz w:val="22"/>
        </w:rPr>
        <w:t>git pull --rebase = git fetch + git rebase</w:t>
      </w:r>
    </w:p>
    <w:p w14:paraId="4B46397F" w14:textId="017D8255" w:rsidR="000A211E" w:rsidRDefault="000A211E" w:rsidP="000A211E">
      <w:proofErr w:type="gramStart"/>
      <w:r>
        <w:t>So</w:t>
      </w:r>
      <w:proofErr w:type="gramEnd"/>
      <w:r>
        <w:t xml:space="preserve">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r w:rsidRPr="000A211E">
        <w:t>master</w:t>
      </w:r>
      <w:r>
        <w:t>+feature</w:t>
      </w:r>
    </w:p>
    <w:p w14:paraId="462BF1FE" w14:textId="05E14366" w:rsidR="000A211E" w:rsidRDefault="000A211E" w:rsidP="000A211E">
      <w:r>
        <w:t xml:space="preserve">After "git pull </w:t>
      </w:r>
      <w:r w:rsidR="0074370C">
        <w:t>--</w:t>
      </w:r>
      <w:r>
        <w:t>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r w:rsidRPr="000A211E">
        <w:t>master</w:t>
      </w:r>
      <w:r>
        <w:t>+feature</w:t>
      </w:r>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9A7E0E4" w14:textId="47A27857" w:rsidR="00965BD9" w:rsidRDefault="00965BD9" w:rsidP="00965BD9">
      <w:pPr>
        <w:pStyle w:val="Heading2"/>
      </w:pPr>
      <w:r>
        <w:t xml:space="preserve">Change </w:t>
      </w:r>
      <w:r w:rsidR="00B94753">
        <w:t>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xml:space="preserve">: Amending the last commit rewrites history. </w:t>
      </w:r>
      <w:proofErr w:type="gramStart"/>
      <w:r>
        <w:t>So</w:t>
      </w:r>
      <w:proofErr w:type="gramEnd"/>
      <w:r>
        <w:t xml:space="preserve">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079820F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push origin &lt;</w:t>
      </w:r>
      <w:r w:rsidR="00965BD9" w:rsidRPr="00084A48">
        <w:rPr>
          <w:rFonts w:ascii="Consolas" w:hAnsi="Consolas"/>
          <w:sz w:val="22"/>
        </w:rPr>
        <w:t xml:space="preserve">branch_name&gt; </w:t>
      </w:r>
      <w:r w:rsidR="00965BD9" w:rsidRPr="00053EC8">
        <w:rPr>
          <w:rFonts w:ascii="Consolas" w:hAnsi="Consolas"/>
          <w:color w:val="C00000"/>
          <w:sz w:val="22"/>
        </w:rPr>
        <w:t>--force</w:t>
      </w:r>
      <w:r w:rsidR="00053EC8" w:rsidRPr="00053EC8">
        <w:rPr>
          <w:rFonts w:ascii="Consolas" w:hAnsi="Consolas"/>
          <w:color w:val="C00000"/>
          <w:sz w:val="22"/>
        </w:rPr>
        <w:t>-with-lease</w:t>
      </w:r>
    </w:p>
    <w:p w14:paraId="187A1AB4" w14:textId="03580B78" w:rsidR="00965BD9" w:rsidRDefault="00965BD9" w:rsidP="006161A2">
      <w:pPr>
        <w:ind w:left="720"/>
      </w:pPr>
      <w:r>
        <w:t xml:space="preserve">Must read, more about forced push: </w:t>
      </w:r>
      <w:hyperlink r:id="rId21" w:history="1">
        <w:r w:rsidR="006161A2" w:rsidRPr="00D54E00">
          <w:rPr>
            <w:rStyle w:val="Hyperlink"/>
          </w:rPr>
          <w:t>https://estl.tech/a-gentler-force-push-on-git-force-with-lease-fb15701218df</w:t>
        </w:r>
      </w:hyperlink>
    </w:p>
    <w:p w14:paraId="1F5F35F2" w14:textId="77777777" w:rsidR="00965BD9" w:rsidRPr="006161A2" w:rsidRDefault="00965BD9" w:rsidP="00965BD9">
      <w:pPr>
        <w:rPr>
          <w:b/>
          <w:u w:val="single"/>
        </w:rPr>
      </w:pPr>
      <w:r w:rsidRPr="006161A2">
        <w:rPr>
          <w:b/>
          <w:u w:val="single"/>
        </w:rPr>
        <w:t>Warning</w:t>
      </w:r>
    </w:p>
    <w:p w14:paraId="26A44CF6" w14:textId="77777777"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40BBD422" w14:textId="77777777" w:rsidR="00B94753" w:rsidRDefault="00B94753" w:rsidP="00B94753">
      <w:pPr>
        <w:pStyle w:val="Heading2"/>
      </w:pPr>
      <w:r>
        <w:t>Change commit authors and emails</w:t>
      </w:r>
    </w:p>
    <w:p w14:paraId="00C5EFE7" w14:textId="77777777" w:rsidR="00B94753" w:rsidRDefault="00B94753" w:rsidP="00B94753">
      <w:r>
        <w:t>Globally:</w:t>
      </w:r>
    </w:p>
    <w:p w14:paraId="44911256"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name "your-name"</w:t>
      </w:r>
    </w:p>
    <w:p w14:paraId="0C794789"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email "your-email"</w:t>
      </w:r>
    </w:p>
    <w:p w14:paraId="23BA0CFE" w14:textId="77777777" w:rsidR="00B94753" w:rsidRDefault="00B94753" w:rsidP="00B94753">
      <w:r>
        <w:t>Per repository:</w:t>
      </w:r>
    </w:p>
    <w:p w14:paraId="339124EC"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name "your-name"</w:t>
      </w:r>
    </w:p>
    <w:p w14:paraId="6242317F"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email "your-email"</w:t>
      </w:r>
    </w:p>
    <w:p w14:paraId="551C0E1C" w14:textId="77777777" w:rsidR="00B94753" w:rsidRDefault="00B94753">
      <w:r>
        <w:t>Per commit:</w:t>
      </w:r>
    </w:p>
    <w:p w14:paraId="65ACF2E1" w14:textId="4643257C" w:rsidR="00053EC8" w:rsidRPr="00B94753" w:rsidRDefault="00B94753">
      <w:r>
        <w:t xml:space="preserve">Check </w:t>
      </w:r>
      <w:hyperlink w:anchor="_Change_commit's_authors" w:history="1">
        <w:r w:rsidRPr="00B94753">
          <w:rPr>
            <w:rStyle w:val="Hyperlink"/>
          </w:rPr>
          <w:t>this section</w:t>
        </w:r>
      </w:hyperlink>
      <w:r>
        <w:t>.</w:t>
      </w:r>
      <w:r w:rsidR="00053EC8">
        <w:br w:type="page"/>
      </w:r>
    </w:p>
    <w:p w14:paraId="79170AFE" w14:textId="77777777"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30C501AA"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r w:rsidR="001B50D4" w:rsidRPr="00053EC8">
        <w:t>else</w:t>
      </w:r>
      <w:r w:rsidR="001B50D4">
        <w:t>'s</w:t>
      </w:r>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55D8B235"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 xml:space="preserve">it is the state that we expect; </w:t>
      </w:r>
      <w:proofErr w:type="gramStart"/>
      <w:r w:rsidR="00323410">
        <w:t>e.g</w:t>
      </w:r>
      <w:r w:rsidRPr="00053EC8">
        <w:t>.</w:t>
      </w:r>
      <w:proofErr w:type="gramEnd"/>
      <w:r w:rsidRPr="00053EC8">
        <w:t xml:space="preserve"> nobody has updated the branch upstream. </w:t>
      </w:r>
      <w:r w:rsidR="00323410">
        <w:t>The word “</w:t>
      </w:r>
      <w:r w:rsidR="00323410" w:rsidRPr="00323410">
        <w:rPr>
          <w:rFonts w:ascii="Consolas" w:hAnsi="Consolas"/>
          <w:bCs/>
          <w:sz w:val="22"/>
          <w:shd w:val="clear" w:color="auto" w:fill="F2F2F2" w:themeFill="background1" w:themeFillShade="F2"/>
        </w:rPr>
        <w:t>lease</w:t>
      </w:r>
      <w:r w:rsidR="00323410">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9" w:name="_Reset_1"/>
      <w:bookmarkEnd w:id="9"/>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46354F"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E21D13" w:rsidRPr="0046354F">
        <w:rPr>
          <w:rFonts w:ascii="Consolas" w:hAnsi="Consolas" w:cs="Consolas"/>
          <w:sz w:val="22"/>
        </w:rPr>
        <w:t xml:space="preserve"> </w:t>
      </w:r>
      <w:r>
        <w:rPr>
          <w:rFonts w:ascii="Consolas" w:hAnsi="Consolas" w:cs="Consolas"/>
          <w:sz w:val="22"/>
        </w:rPr>
        <w:t>C</w:t>
      </w:r>
      <w:r w:rsidR="00E21D13" w:rsidRPr="0046354F">
        <w:rPr>
          <w:rFonts w:ascii="Consolas" w:hAnsi="Consolas" w:cs="Consolas"/>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E24C23" w14:textId="463FE190" w:rsidR="001E595E"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5B099711" w14:textId="77777777" w:rsidR="001E595E" w:rsidRPr="001E595E" w:rsidRDefault="001E595E" w:rsidP="001E595E">
      <w:pPr>
        <w:sectPr w:rsidR="001E595E" w:rsidRPr="001E595E" w:rsidSect="00D81C88">
          <w:type w:val="continuous"/>
          <w:pgSz w:w="12240" w:h="15840"/>
          <w:pgMar w:top="810" w:right="1080" w:bottom="630" w:left="1080" w:header="720" w:footer="720" w:gutter="0"/>
          <w:cols w:space="720"/>
          <w:docGrid w:linePitch="360"/>
        </w:sectPr>
      </w:pPr>
    </w:p>
    <w:tbl>
      <w:tblPr>
        <w:tblStyle w:val="TableGridLight1"/>
        <w:tblW w:w="0" w:type="auto"/>
        <w:tblLook w:val="04A0" w:firstRow="1" w:lastRow="0" w:firstColumn="1" w:lastColumn="0" w:noHBand="0" w:noVBand="1"/>
      </w:tblPr>
      <w:tblGrid>
        <w:gridCol w:w="5035"/>
        <w:gridCol w:w="5035"/>
      </w:tblGrid>
      <w:tr w:rsidR="00D81C88" w14:paraId="3AD8BB32" w14:textId="77777777" w:rsidTr="00D81C88">
        <w:tc>
          <w:tcPr>
            <w:tcW w:w="5035" w:type="dxa"/>
          </w:tcPr>
          <w:p w14:paraId="0B5711F7" w14:textId="5F787D10" w:rsidR="00D81C88" w:rsidRDefault="00D81C88" w:rsidP="00D81C88">
            <w:pPr>
              <w:jc w:val="center"/>
            </w:pPr>
            <w:r>
              <w:t>Before</w:t>
            </w:r>
          </w:p>
        </w:tc>
        <w:tc>
          <w:tcPr>
            <w:tcW w:w="5035" w:type="dxa"/>
          </w:tcPr>
          <w:p w14:paraId="2658E1BC" w14:textId="49882326" w:rsidR="00D81C88" w:rsidRDefault="00D81C88" w:rsidP="00D81C88">
            <w:pPr>
              <w:jc w:val="center"/>
            </w:pPr>
            <w:r>
              <w:t xml:space="preserve">After </w:t>
            </w:r>
            <w:r w:rsidRPr="00D81C88">
              <w:t>reset HEAD~2</w:t>
            </w:r>
          </w:p>
        </w:tc>
      </w:tr>
      <w:tr w:rsidR="00D81C88" w14:paraId="711C2DCA" w14:textId="77777777" w:rsidTr="00D81C88">
        <w:tc>
          <w:tcPr>
            <w:tcW w:w="5035" w:type="dxa"/>
          </w:tcPr>
          <w:p w14:paraId="27923519" w14:textId="77777777" w:rsidR="00D81C88" w:rsidRDefault="00D81C88" w:rsidP="00D81C88">
            <w:pPr>
              <w:jc w:val="center"/>
            </w:pPr>
            <w:r>
              <w:rPr>
                <w:noProof/>
                <w:lang w:eastAsia="en-US"/>
              </w:rPr>
              <w:drawing>
                <wp:inline distT="0" distB="0" distL="0" distR="0" wp14:anchorId="61158628" wp14:editId="11C89C67">
                  <wp:extent cx="2983414" cy="1992702"/>
                  <wp:effectExtent l="0" t="0" r="7620" b="7620"/>
                  <wp:docPr id="13" name="Picture 13"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etting the hotfix branch to HEAD-2"/>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4317" t="10660" r="13411" b="56884"/>
                          <a:stretch/>
                        </pic:blipFill>
                        <pic:spPr bwMode="auto">
                          <a:xfrm>
                            <a:off x="0" y="0"/>
                            <a:ext cx="2983414" cy="1992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2F0BC1F2" w14:textId="77777777" w:rsidR="00D81C88" w:rsidRDefault="00D81C88" w:rsidP="00D81C88">
            <w:pPr>
              <w:jc w:val="center"/>
            </w:pPr>
            <w:r>
              <w:rPr>
                <w:noProof/>
                <w:lang w:eastAsia="en-US"/>
              </w:rPr>
              <w:drawing>
                <wp:inline distT="0" distB="0" distL="0" distR="0" wp14:anchorId="5824D629" wp14:editId="1838CC52">
                  <wp:extent cx="2852382" cy="2045346"/>
                  <wp:effectExtent l="0" t="0" r="0" b="0"/>
                  <wp:docPr id="14" name="Picture 14"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etting the hotfix branch to HEAD-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6212" t="61642" r="16294" b="5818"/>
                          <a:stretch/>
                        </pic:blipFill>
                        <pic:spPr bwMode="auto">
                          <a:xfrm>
                            <a:off x="0" y="0"/>
                            <a:ext cx="2852382" cy="20453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AF2274A" w14:textId="079E4713" w:rsidR="00E21D13" w:rsidRPr="002967D0" w:rsidRDefault="00E21D13" w:rsidP="00E21D13">
      <w:pPr>
        <w:rPr>
          <w:b/>
        </w:rPr>
      </w:pPr>
      <w:r w:rsidRPr="002967D0">
        <w:rPr>
          <w:b/>
        </w:rPr>
        <w:t>Commonly used options:</w:t>
      </w:r>
    </w:p>
    <w:p w14:paraId="66DA259C" w14:textId="01C234A0" w:rsidR="00E21D13" w:rsidRDefault="00E21D13" w:rsidP="00E21D13">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w:t>
      </w:r>
      <w:r w:rsidR="007633AD">
        <w:t>local</w:t>
      </w:r>
      <w:r>
        <w:t xml:space="preserve"> changes to </w:t>
      </w:r>
      <w:r w:rsidRPr="00834722">
        <w:t xml:space="preserve">tracked </w:t>
      </w:r>
      <w:r>
        <w:t xml:space="preserve">files on your local. Notice the </w:t>
      </w:r>
      <w:hyperlink r:id="rId25" w:history="1">
        <w:r w:rsidRPr="004D4A4A">
          <w:rPr>
            <w:rStyle w:val="Hyperlink"/>
          </w:rPr>
          <w:t>difference</w:t>
        </w:r>
        <w:r>
          <w:rPr>
            <w:rStyle w:val="Hyperlink"/>
          </w:rPr>
          <w:t>s</w:t>
        </w:r>
        <w:r w:rsidRPr="004D4A4A">
          <w:rPr>
            <w:rStyle w:val="Hyperlink"/>
          </w:rPr>
          <w:t xml:space="preserve"> between HEAD~ and HEAD^</w:t>
        </w:r>
      </w:hyperlink>
      <w:r>
        <w:t>.</w:t>
      </w:r>
    </w:p>
    <w:p w14:paraId="1F9FEECA" w14:textId="028128A4" w:rsidR="00E21D13" w:rsidRDefault="00E21D13" w:rsidP="00C43114">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Same as above, but this time</w:t>
      </w:r>
      <w:r w:rsidR="007633AD">
        <w:t xml:space="preserve"> </w:t>
      </w:r>
      <w:r>
        <w:t xml:space="preserve">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3000DBA5" w14:textId="1BB3E70D" w:rsidR="00B509F3" w:rsidRDefault="00527BFB" w:rsidP="00B509F3">
      <w:r>
        <w:t>R</w:t>
      </w:r>
      <w:r w:rsidR="00B509F3">
        <w:t>eset a specific file</w:t>
      </w:r>
      <w:r w:rsidR="000A6474">
        <w:t xml:space="preserve"> </w:t>
      </w:r>
      <w:r w:rsidR="000A6474">
        <w:rPr>
          <w:rFonts w:ascii="Calibri" w:hAnsi="Calibri" w:cs="Calibri"/>
          <w:color w:val="111111"/>
          <w:szCs w:val="24"/>
        </w:rPr>
        <w:t>(</w:t>
      </w:r>
      <w:r w:rsidR="000A6474" w:rsidRPr="00527BFB">
        <w:rPr>
          <w:b/>
        </w:rPr>
        <w:t>unstage this file, not remove its changes on local</w:t>
      </w:r>
      <w:r w:rsidR="000A6474">
        <w:rPr>
          <w:rFonts w:ascii="Calibri" w:hAnsi="Calibri" w:cs="Calibri"/>
          <w:color w:val="111111"/>
          <w:szCs w:val="24"/>
        </w:rPr>
        <w:t>)</w:t>
      </w:r>
      <w:r w:rsidR="00B509F3">
        <w:t>:</w:t>
      </w:r>
    </w:p>
    <w:p w14:paraId="26E729F4" w14:textId="4EFB8556" w:rsidR="00B509F3" w:rsidRDefault="00B509F3"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sidR="001E595E">
        <w:rPr>
          <w:rFonts w:ascii="Consolas" w:hAnsi="Consolas" w:cs="Consolas"/>
          <w:sz w:val="22"/>
        </w:rPr>
        <w:t xml:space="preserve"> --</w:t>
      </w:r>
      <w:r>
        <w:rPr>
          <w:rFonts w:ascii="Consolas" w:hAnsi="Consolas" w:cs="Consolas"/>
          <w:sz w:val="22"/>
        </w:rPr>
        <w:t xml:space="preserve"> </w:t>
      </w:r>
      <w:r w:rsidRPr="001E595E">
        <w:rPr>
          <w:rFonts w:ascii="Consolas" w:hAnsi="Consolas" w:cs="Consolas"/>
          <w:sz w:val="22"/>
          <w:shd w:val="clear" w:color="auto" w:fill="F2F2F2" w:themeFill="background1" w:themeFillShade="F2"/>
        </w:rPr>
        <w:t>&lt;file&gt;</w:t>
      </w:r>
    </w:p>
    <w:p w14:paraId="623E5C9E" w14:textId="0AF254C7" w:rsidR="00B509F3" w:rsidRPr="00B509F3" w:rsidRDefault="00E66F28"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B509F3" w:rsidRPr="00B509F3">
        <w:rPr>
          <w:rFonts w:ascii="Consolas" w:hAnsi="Consolas" w:cs="Consolas"/>
          <w:sz w:val="22"/>
        </w:rPr>
        <w:t xml:space="preserve"> Note: The –</w:t>
      </w:r>
      <w:r w:rsidR="001E595E">
        <w:rPr>
          <w:rFonts w:ascii="Consolas" w:hAnsi="Consolas" w:cs="Consolas"/>
          <w:sz w:val="22"/>
        </w:rPr>
        <w:t>-</w:t>
      </w:r>
      <w:r w:rsidR="00B509F3" w:rsidRPr="00B509F3">
        <w:rPr>
          <w:rFonts w:ascii="Consolas" w:hAnsi="Consolas" w:cs="Consolas"/>
          <w:sz w:val="22"/>
        </w:rPr>
        <w:t xml:space="preserve">soft and --hard flag have </w:t>
      </w:r>
      <w:r w:rsidR="001E595E">
        <w:rPr>
          <w:rFonts w:ascii="Consolas" w:hAnsi="Consolas" w:cs="Consolas"/>
          <w:sz w:val="22"/>
        </w:rPr>
        <w:t>NO</w:t>
      </w:r>
      <w:r w:rsidR="00B509F3" w:rsidRPr="00B509F3">
        <w:rPr>
          <w:rFonts w:ascii="Consolas" w:hAnsi="Consolas" w:cs="Consolas"/>
          <w:sz w:val="22"/>
        </w:rPr>
        <w:t xml:space="preserve"> effect on the file-level version</w:t>
      </w:r>
      <w:r w:rsidR="001E595E">
        <w:rPr>
          <w:rFonts w:ascii="Consolas" w:hAnsi="Consolas" w:cs="Consolas"/>
          <w:sz w:val="22"/>
        </w:rPr>
        <w:t xml:space="preserve"> of git reset</w:t>
      </w:r>
    </w:p>
    <w:p w14:paraId="09726BD1" w14:textId="42148299" w:rsidR="00E21D13" w:rsidRDefault="00E21D13" w:rsidP="00E21D13">
      <w:pPr>
        <w:pStyle w:val="Heading2"/>
      </w:pPr>
      <w:r>
        <w:t>Reset local changes</w:t>
      </w:r>
    </w:p>
    <w:p w14:paraId="516FAC6F" w14:textId="4D2EB470" w:rsidR="007633AD" w:rsidRDefault="007633AD" w:rsidP="007633AD">
      <w:r>
        <w:t xml:space="preserve">When used with </w:t>
      </w:r>
      <w:r w:rsidRPr="00347805">
        <w:rPr>
          <w:rFonts w:ascii="Consolas" w:hAnsi="Consolas" w:cs="Consolas"/>
          <w:sz w:val="22"/>
        </w:rPr>
        <w:t>HEAD</w:t>
      </w:r>
      <w:r>
        <w:t>, this command removes all uncommitted local changes in your working directory tree to match the HEAD.</w:t>
      </w:r>
    </w:p>
    <w:p w14:paraId="65BDB6F9" w14:textId="734137A7" w:rsidR="007633AD" w:rsidRPr="00347805" w:rsidRDefault="00E66F28"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7633AD" w:rsidRPr="00347805">
        <w:rPr>
          <w:rFonts w:ascii="Consolas" w:hAnsi="Consolas" w:cs="Consolas"/>
          <w:sz w:val="22"/>
        </w:rPr>
        <w:t xml:space="preserve"> </w:t>
      </w:r>
      <w:r w:rsidR="007633AD">
        <w:rPr>
          <w:rFonts w:ascii="Consolas" w:hAnsi="Consolas" w:cs="Consolas"/>
          <w:sz w:val="22"/>
        </w:rPr>
        <w:t>checkout to the right branch</w:t>
      </w:r>
    </w:p>
    <w:p w14:paraId="3A21660B" w14:textId="2BBD0F44" w:rsidR="007633AD" w:rsidRPr="00347805" w:rsidRDefault="007633AD"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04E1720D" w14:textId="77777777" w:rsidR="000B5346" w:rsidRDefault="000B5346" w:rsidP="00B239FC"/>
    <w:p w14:paraId="29516FB4" w14:textId="5208B28C" w:rsidR="000B5346" w:rsidRDefault="000B5346" w:rsidP="000B5346">
      <w:pPr>
        <w:pStyle w:val="Heading1"/>
      </w:pPr>
      <w:r>
        <w:lastRenderedPageBreak/>
        <w:t>Checkout</w:t>
      </w:r>
    </w:p>
    <w:p w14:paraId="32B67D33" w14:textId="1491F7A0" w:rsidR="00D0489C" w:rsidRPr="00D0489C" w:rsidRDefault="00D0489C" w:rsidP="00D0489C">
      <w:pPr>
        <w:pStyle w:val="Heading2"/>
      </w:pPr>
      <w:r>
        <w:t>Inspect old commits</w:t>
      </w:r>
    </w:p>
    <w:p w14:paraId="0D531367" w14:textId="2C62BDC8" w:rsidR="00D0489C" w:rsidRDefault="00D0489C" w:rsidP="000B5346">
      <w:r>
        <w:t>By m</w:t>
      </w:r>
      <w:r w:rsidR="000B5346">
        <w:t>ov</w:t>
      </w:r>
      <w:r>
        <w:t>ing</w:t>
      </w:r>
      <w:r w:rsidR="000B5346">
        <w:t xml:space="preserve"> HEAD to a specific commit</w:t>
      </w:r>
      <w:r>
        <w:t>, this command</w:t>
      </w:r>
      <w:r w:rsidR="000B5346">
        <w:t xml:space="preserve"> </w:t>
      </w:r>
      <w:r w:rsidRPr="00411E75">
        <w:rPr>
          <w:b/>
        </w:rPr>
        <w:t>updates</w:t>
      </w:r>
      <w:r w:rsidR="000B5346" w:rsidRPr="00411E75">
        <w:rPr>
          <w:b/>
        </w:rPr>
        <w:t xml:space="preserve"> local changes</w:t>
      </w:r>
      <w:r w:rsidR="000B5346" w:rsidRPr="000B5346">
        <w:t xml:space="preserve"> </w:t>
      </w:r>
      <w:r w:rsidR="000B5346">
        <w:t>in the working directory tree to match the</w:t>
      </w:r>
      <w:r w:rsidR="000B5346" w:rsidRPr="000B5346">
        <w:t xml:space="preserve"> specific commit.</w:t>
      </w:r>
      <w:r w:rsidR="000B5346">
        <w:t xml:space="preserve"> </w:t>
      </w:r>
    </w:p>
    <w:p w14:paraId="780787DA" w14:textId="764AFA75" w:rsidR="00234420" w:rsidRDefault="00234420" w:rsidP="00D0489C">
      <w:r>
        <w:t>Checkout a commit:</w:t>
      </w:r>
    </w:p>
    <w:p w14:paraId="06CBDF6D" w14:textId="7D527981" w:rsidR="00D0489C" w:rsidRPr="00D0489C" w:rsidRDefault="00D0489C" w:rsidP="00D0489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5035"/>
        <w:gridCol w:w="5035"/>
      </w:tblGrid>
      <w:tr w:rsidR="000A6474" w14:paraId="21E7D7F0" w14:textId="77777777" w:rsidTr="00A80F8A">
        <w:tc>
          <w:tcPr>
            <w:tcW w:w="5035" w:type="dxa"/>
          </w:tcPr>
          <w:p w14:paraId="40EF6336" w14:textId="77777777" w:rsidR="000A6474" w:rsidRDefault="000A6474" w:rsidP="00A80F8A">
            <w:pPr>
              <w:jc w:val="center"/>
            </w:pPr>
            <w:r>
              <w:t>Before</w:t>
            </w:r>
          </w:p>
        </w:tc>
        <w:tc>
          <w:tcPr>
            <w:tcW w:w="5035" w:type="dxa"/>
          </w:tcPr>
          <w:p w14:paraId="3ABDE430" w14:textId="77777777" w:rsidR="000A6474" w:rsidRDefault="000A6474" w:rsidP="00A80F8A">
            <w:pPr>
              <w:jc w:val="center"/>
            </w:pPr>
            <w:r>
              <w:t xml:space="preserve">After checkout </w:t>
            </w:r>
            <w:r w:rsidRPr="00D81C88">
              <w:t>HEAD~2</w:t>
            </w:r>
          </w:p>
        </w:tc>
      </w:tr>
      <w:tr w:rsidR="000A6474" w14:paraId="3E725C1E" w14:textId="77777777" w:rsidTr="00A80F8A">
        <w:tc>
          <w:tcPr>
            <w:tcW w:w="5035" w:type="dxa"/>
          </w:tcPr>
          <w:p w14:paraId="5653C523" w14:textId="77777777" w:rsidR="000A6474" w:rsidRDefault="000A6474" w:rsidP="00A80F8A">
            <w:pPr>
              <w:jc w:val="center"/>
            </w:pPr>
            <w:r>
              <w:rPr>
                <w:noProof/>
                <w:lang w:eastAsia="en-US"/>
              </w:rPr>
              <w:drawing>
                <wp:inline distT="0" distB="0" distL="0" distR="0" wp14:anchorId="4444B680" wp14:editId="1B1A30E8">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6">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66BEBD55" w14:textId="77777777" w:rsidR="000A6474" w:rsidRDefault="000A6474" w:rsidP="00A80F8A">
            <w:pPr>
              <w:jc w:val="center"/>
            </w:pPr>
            <w:r>
              <w:rPr>
                <w:noProof/>
                <w:lang w:eastAsia="en-US"/>
              </w:rPr>
              <w:drawing>
                <wp:inline distT="0" distB="0" distL="0" distR="0" wp14:anchorId="56D2F70B" wp14:editId="765C34C3">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7">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E473D23" w14:textId="377B2499" w:rsidR="00234420" w:rsidRDefault="00234420" w:rsidP="00234420">
      <w:r>
        <w:t>Checkout a specific file</w:t>
      </w:r>
      <w:r w:rsidR="00BD7C1D">
        <w:t xml:space="preserve"> </w:t>
      </w:r>
      <w:r w:rsidR="00BD7C1D">
        <w:rPr>
          <w:rFonts w:ascii="Calibri" w:hAnsi="Calibri" w:cs="Calibri"/>
          <w:color w:val="111111"/>
          <w:szCs w:val="24"/>
        </w:rPr>
        <w:t>(</w:t>
      </w:r>
      <w:r w:rsidR="00BD7C1D" w:rsidRPr="00527BFB">
        <w:rPr>
          <w:b/>
        </w:rPr>
        <w:t>remove its changes on local</w:t>
      </w:r>
      <w:r w:rsidR="00275082" w:rsidRPr="00527BFB">
        <w:rPr>
          <w:b/>
        </w:rPr>
        <w:t>, not unstage it</w:t>
      </w:r>
      <w:r w:rsidR="00BD7C1D">
        <w:rPr>
          <w:rFonts w:ascii="Calibri" w:hAnsi="Calibri" w:cs="Calibri"/>
          <w:color w:val="111111"/>
          <w:szCs w:val="24"/>
        </w:rPr>
        <w:t>)</w:t>
      </w:r>
      <w:r>
        <w:t>:</w:t>
      </w:r>
    </w:p>
    <w:p w14:paraId="4E014227" w14:textId="032237DE" w:rsidR="00234420" w:rsidRDefault="00234420" w:rsidP="00AD3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sidR="001E595E">
        <w:rPr>
          <w:rFonts w:ascii="Consolas" w:hAnsi="Consolas" w:cs="Consolas"/>
          <w:sz w:val="22"/>
        </w:rPr>
        <w:t xml:space="preserve"> --</w:t>
      </w:r>
      <w:r>
        <w:rPr>
          <w:rFonts w:ascii="Consolas" w:hAnsi="Consolas" w:cs="Consolas"/>
          <w:sz w:val="22"/>
        </w:rPr>
        <w:t xml:space="preserve"> </w:t>
      </w:r>
      <w:r w:rsidRPr="00B509F3">
        <w:rPr>
          <w:rFonts w:ascii="Consolas" w:hAnsi="Consolas" w:cs="Consolas"/>
          <w:sz w:val="22"/>
          <w:shd w:val="clear" w:color="auto" w:fill="BFBFBF" w:themeFill="background1" w:themeFillShade="BF"/>
        </w:rPr>
        <w:t>&lt;file&gt;</w:t>
      </w:r>
    </w:p>
    <w:p w14:paraId="2A2D6247" w14:textId="4852E989" w:rsidR="00AD30C9" w:rsidRPr="00AD30C9" w:rsidRDefault="00E66F28" w:rsidP="00AD30C9">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AD30C9">
        <w:rPr>
          <w:rFonts w:ascii="Consolas" w:hAnsi="Consolas" w:cs="Consolas"/>
          <w:sz w:val="22"/>
        </w:rPr>
        <w:t xml:space="preserve"> </w:t>
      </w:r>
      <w:r w:rsidR="00AD30C9" w:rsidRPr="00AD30C9">
        <w:rPr>
          <w:rFonts w:ascii="Consolas" w:hAnsi="Consolas" w:cs="Consolas"/>
          <w:sz w:val="22"/>
        </w:rPr>
        <w:t>Note: Unlike the commit-level version, this does not move the HEAD ref</w:t>
      </w:r>
    </w:p>
    <w:p w14:paraId="75DECB88" w14:textId="77777777" w:rsidR="0067104D" w:rsidRDefault="002770A5" w:rsidP="00234420">
      <w:r w:rsidRPr="00E21D13">
        <w:rPr>
          <w:b/>
        </w:rPr>
        <w:t>Note</w:t>
      </w:r>
      <w:r w:rsidR="0067104D">
        <w:rPr>
          <w:b/>
        </w:rPr>
        <w:t>s</w:t>
      </w:r>
      <w:r w:rsidR="0067104D">
        <w:t>:</w:t>
      </w:r>
    </w:p>
    <w:p w14:paraId="4C03B3AA" w14:textId="02FE8AA9" w:rsidR="002770A5" w:rsidRPr="00234420" w:rsidRDefault="00E21D13" w:rsidP="00234420">
      <w:r>
        <w:t xml:space="preserve">When </w:t>
      </w:r>
      <w:r w:rsidR="002770A5">
        <w:t xml:space="preserve">you want to go back to the latest </w:t>
      </w:r>
      <w:r w:rsidR="00993B33">
        <w:t>revision</w:t>
      </w:r>
      <w:r>
        <w:t xml:space="preserve">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w:t>
      </w:r>
      <w:r w:rsidR="00FA7186">
        <w:rPr>
          <w:rFonts w:ascii="Calibri" w:hAnsi="Calibri" w:cs="Calibri"/>
          <w:color w:val="111111"/>
          <w:szCs w:val="24"/>
        </w:rPr>
        <w:t>Using</w:t>
      </w:r>
      <w:r>
        <w:rPr>
          <w:rFonts w:ascii="Calibri" w:hAnsi="Calibri" w:cs="Calibri"/>
          <w:color w:val="111111"/>
          <w:szCs w:val="24"/>
        </w:rPr>
        <w:t xml:space="preserve"> </w:t>
      </w:r>
      <w:r w:rsidRPr="00E21D13">
        <w:rPr>
          <w:rFonts w:ascii="Consolas" w:hAnsi="Consolas" w:cs="Consolas"/>
          <w:color w:val="111111"/>
          <w:sz w:val="22"/>
        </w:rPr>
        <w:t>git checkout HEAD</w:t>
      </w:r>
      <w:r w:rsidR="00993B33">
        <w:rPr>
          <w:rFonts w:ascii="Calibri" w:hAnsi="Calibri" w:cs="Calibri"/>
          <w:color w:val="111111"/>
          <w:szCs w:val="24"/>
        </w:rPr>
        <w:t xml:space="preserve"> has NO meaning in this case, because the HEAD is now pointing to the current revision.</w:t>
      </w:r>
    </w:p>
    <w:p w14:paraId="1D29C009" w14:textId="0257D60D" w:rsidR="00D0489C" w:rsidRDefault="00D0489C" w:rsidP="00D0489C">
      <w:pPr>
        <w:pStyle w:val="Heading2"/>
      </w:pPr>
      <w:r>
        <w:t>Switch between branches</w:t>
      </w:r>
    </w:p>
    <w:p w14:paraId="723CAEEB" w14:textId="2DD8A273" w:rsidR="000B5346" w:rsidRDefault="00D0489C" w:rsidP="000B5346">
      <w:r w:rsidRPr="00D0489C">
        <w:t>When passed with a branch name, it lets you switch between branches.</w:t>
      </w:r>
      <w:r w:rsidR="002770A5">
        <w:t xml:space="preserve"> So, local changes</w:t>
      </w:r>
      <w:r w:rsidR="002770A5" w:rsidRPr="000B5346">
        <w:t xml:space="preserve"> </w:t>
      </w:r>
      <w:r w:rsidR="002770A5">
        <w:t>in the working directory tree will be applied to the branch scope, not just the commit scope.</w:t>
      </w:r>
    </w:p>
    <w:p w14:paraId="258ED423" w14:textId="323356AC" w:rsidR="002770A5" w:rsidRPr="00D0489C" w:rsidRDefault="002770A5" w:rsidP="002770A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4F2C8668" w14:textId="4F5B750A" w:rsidR="00D0489C" w:rsidRDefault="00D0489C" w:rsidP="00D0489C">
      <w:pPr>
        <w:pStyle w:val="Heading2"/>
      </w:pPr>
      <w:r>
        <w:t>Notes</w:t>
      </w:r>
    </w:p>
    <w:p w14:paraId="02A5E424" w14:textId="7D8FD7F5" w:rsidR="00234420" w:rsidRPr="00234420" w:rsidRDefault="00234420" w:rsidP="0067104D">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w:t>
      </w:r>
      <w:r w:rsidR="000A6474">
        <w:t>undo</w:t>
      </w:r>
      <w:r>
        <w:t xml:space="preserve">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45A4DB21" w14:textId="4055B024" w:rsidR="000B69D2" w:rsidRDefault="00234420" w:rsidP="0067104D">
      <w:pPr>
        <w:pStyle w:val="ListParagraph"/>
        <w:numPr>
          <w:ilvl w:val="0"/>
          <w:numId w:val="13"/>
        </w:numPr>
        <w:contextualSpacing w:val="0"/>
      </w:pPr>
      <w:r>
        <w:t>Because</w:t>
      </w:r>
      <w:r w:rsidR="00D0489C" w:rsidRPr="00D0489C">
        <w:t xml:space="preserve"> there is no branch reference to the current HEAD, </w:t>
      </w:r>
      <w:r>
        <w:t xml:space="preserve">the </w:t>
      </w:r>
      <w:r w:rsidRPr="002770A5">
        <w:rPr>
          <w:rFonts w:ascii="Consolas" w:hAnsi="Consolas" w:cs="Consolas"/>
          <w:sz w:val="22"/>
        </w:rPr>
        <w:t>checkout</w:t>
      </w:r>
      <w:r>
        <w:t xml:space="preserve"> command </w:t>
      </w:r>
      <w:r w:rsidR="00D0489C" w:rsidRPr="00D0489C">
        <w:t xml:space="preserve">puts you in a </w:t>
      </w:r>
      <w:r w:rsidR="00D0489C" w:rsidRPr="002770A5">
        <w:rPr>
          <w:b/>
        </w:rPr>
        <w:t>detached HEAD state</w:t>
      </w:r>
      <w:r w:rsidR="00D0489C" w:rsidRPr="00D0489C">
        <w:t>. This can be dangerous if you start adding new commits because there will be no way to get back to them after you switch to another branch. For this reason, you should always create a new branch before adding commits to a detached HEAD.</w:t>
      </w:r>
    </w:p>
    <w:p w14:paraId="3B334AF1" w14:textId="3135D620" w:rsidR="001E595E" w:rsidRDefault="001E595E">
      <w:pPr>
        <w:rPr>
          <w:rFonts w:eastAsiaTheme="majorEastAsia" w:cstheme="majorBidi"/>
          <w:b/>
          <w:sz w:val="40"/>
          <w:szCs w:val="32"/>
        </w:rPr>
      </w:pPr>
      <w:r>
        <w:br w:type="page"/>
      </w:r>
    </w:p>
    <w:p w14:paraId="7EDF688D" w14:textId="32532806" w:rsidR="00415ECB" w:rsidRDefault="000B69D2" w:rsidP="000B69D2">
      <w:pPr>
        <w:pStyle w:val="Heading1"/>
      </w:pPr>
      <w:r>
        <w:lastRenderedPageBreak/>
        <w:t>Revert</w:t>
      </w:r>
    </w:p>
    <w:p w14:paraId="227AFA18" w14:textId="7F06B8B3" w:rsidR="000B69D2" w:rsidRDefault="000B69D2" w:rsidP="000B69D2">
      <w:pPr>
        <w:pStyle w:val="Heading2"/>
      </w:pPr>
      <w:r>
        <w:t>Undo</w:t>
      </w:r>
      <w:r w:rsidRPr="000B69D2">
        <w:t xml:space="preserve"> commit</w:t>
      </w:r>
      <w:r>
        <w:t>s on public branches</w:t>
      </w:r>
    </w:p>
    <w:p w14:paraId="5D90EC70" w14:textId="3B5AD824" w:rsidR="000B69D2" w:rsidRDefault="000B69D2" w:rsidP="000B69D2">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sidR="001E595E">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00B509F3" w:rsidRPr="00B509F3">
        <w:rPr>
          <w:rFonts w:ascii="Consolas" w:hAnsi="Consolas" w:cs="Consolas"/>
          <w:color w:val="111111"/>
          <w:sz w:val="22"/>
        </w:rPr>
        <w:t>revert</w:t>
      </w:r>
      <w:r w:rsidR="00B509F3">
        <w:rPr>
          <w:rFonts w:ascii="Calibri" w:hAnsi="Calibri" w:cs="Calibri"/>
          <w:color w:val="111111"/>
          <w:szCs w:val="24"/>
        </w:rPr>
        <w:t xml:space="preserve"> does update local changes in your working directory tree.</w:t>
      </w:r>
    </w:p>
    <w:p w14:paraId="34E2A3EA" w14:textId="75B71BA0" w:rsidR="00C413E1" w:rsidRPr="00C413E1" w:rsidRDefault="0046354F" w:rsidP="00C413E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HEAD~&lt;number&gt;</w:t>
      </w:r>
    </w:p>
    <w:tbl>
      <w:tblPr>
        <w:tblStyle w:val="TableGridLight1"/>
        <w:tblW w:w="0" w:type="auto"/>
        <w:tblLook w:val="04A0" w:firstRow="1" w:lastRow="0" w:firstColumn="1" w:lastColumn="0" w:noHBand="0" w:noVBand="1"/>
      </w:tblPr>
      <w:tblGrid>
        <w:gridCol w:w="4864"/>
        <w:gridCol w:w="5206"/>
      </w:tblGrid>
      <w:tr w:rsidR="000B69D2" w14:paraId="162A52BD" w14:textId="77777777" w:rsidTr="0046354F">
        <w:tc>
          <w:tcPr>
            <w:tcW w:w="4864" w:type="dxa"/>
          </w:tcPr>
          <w:p w14:paraId="11BAE865" w14:textId="169CF691" w:rsidR="000B69D2" w:rsidRDefault="000B69D2" w:rsidP="000B69D2">
            <w:pPr>
              <w:jc w:val="center"/>
            </w:pPr>
            <w:r>
              <w:t>Before</w:t>
            </w:r>
          </w:p>
        </w:tc>
        <w:tc>
          <w:tcPr>
            <w:tcW w:w="5206" w:type="dxa"/>
          </w:tcPr>
          <w:p w14:paraId="4A7218B2" w14:textId="6096DAEE" w:rsidR="000B69D2" w:rsidRDefault="000B69D2" w:rsidP="000B69D2">
            <w:pPr>
              <w:jc w:val="center"/>
            </w:pPr>
            <w:r>
              <w:t xml:space="preserve">After </w:t>
            </w:r>
            <w:r w:rsidRPr="000B69D2">
              <w:t>revert HEAD~2</w:t>
            </w:r>
          </w:p>
        </w:tc>
      </w:tr>
      <w:tr w:rsidR="000B69D2" w14:paraId="50A4D2F1" w14:textId="77777777" w:rsidTr="0046354F">
        <w:tc>
          <w:tcPr>
            <w:tcW w:w="4864" w:type="dxa"/>
          </w:tcPr>
          <w:p w14:paraId="70B4C99D" w14:textId="0CF81F86" w:rsidR="000B69D2" w:rsidRDefault="000B69D2" w:rsidP="000B69D2">
            <w:r>
              <w:rPr>
                <w:noProof/>
                <w:lang w:eastAsia="en-US"/>
              </w:rPr>
              <w:drawing>
                <wp:inline distT="0" distB="0" distL="0" distR="0" wp14:anchorId="25DE163F" wp14:editId="12740439">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8">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62A78BA3" w14:textId="146C5731" w:rsidR="000B69D2" w:rsidRDefault="000B69D2" w:rsidP="000B69D2">
            <w:r>
              <w:rPr>
                <w:noProof/>
                <w:lang w:eastAsia="en-US"/>
              </w:rPr>
              <w:drawing>
                <wp:inline distT="0" distB="0" distL="0" distR="0" wp14:anchorId="1B59B62A" wp14:editId="6918B700">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9">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30F9D66B" w14:textId="7FB77044" w:rsidR="000B69D2" w:rsidRDefault="003D3CB9" w:rsidP="000B69D2">
      <w:r w:rsidRPr="003D3CB9">
        <w:rPr>
          <w:b/>
        </w:rPr>
        <w:t>Note</w:t>
      </w:r>
      <w:r>
        <w:t>: This command</w:t>
      </w:r>
      <w:r w:rsidR="000B69D2" w:rsidRPr="000B69D2">
        <w:t xml:space="preserve"> can only be run at a commit</w:t>
      </w:r>
      <w:r>
        <w:t>-</w:t>
      </w:r>
      <w:r w:rsidR="000B69D2" w:rsidRPr="000B69D2">
        <w:t xml:space="preserve">level scope and has </w:t>
      </w:r>
      <w:r w:rsidR="001E595E" w:rsidRPr="00C413E1">
        <w:t xml:space="preserve">NO </w:t>
      </w:r>
      <w:r w:rsidR="000B69D2" w:rsidRPr="00C413E1">
        <w:t>file</w:t>
      </w:r>
      <w:r w:rsidRPr="00C413E1">
        <w:t>-</w:t>
      </w:r>
      <w:r w:rsidR="000B69D2" w:rsidRPr="00C413E1">
        <w:t xml:space="preserve">level </w:t>
      </w:r>
      <w:r w:rsidRPr="00C413E1">
        <w:t>scope</w:t>
      </w:r>
      <w:r w:rsidR="000B69D2" w:rsidRPr="000B69D2">
        <w:t>.</w:t>
      </w:r>
    </w:p>
    <w:p w14:paraId="648E8BDC" w14:textId="3C8D5577" w:rsidR="000B69D2" w:rsidRDefault="00506E82" w:rsidP="00506E82">
      <w:pPr>
        <w:pStyle w:val="Heading2"/>
      </w:pPr>
      <w:r>
        <w:t>Undo a revert</w:t>
      </w:r>
    </w:p>
    <w:p w14:paraId="15148FC6" w14:textId="2BD6D931" w:rsidR="00506E82" w:rsidRPr="000B69D2" w:rsidRDefault="00D47DAD" w:rsidP="000B69D2">
      <w:hyperlink r:id="rId30" w:history="1">
        <w:r w:rsidR="00506E82">
          <w:rPr>
            <w:rStyle w:val="Hyperlink"/>
          </w:rPr>
          <w:t>https://stackoverflow.com/questions/8728093/how-do-i-un-revert-a-reverted-git-commit</w:t>
        </w:r>
      </w:hyperlink>
    </w:p>
    <w:p w14:paraId="406740A6" w14:textId="77777777" w:rsidR="00F54E55" w:rsidRDefault="00F54E55">
      <w:pPr>
        <w:rPr>
          <w:rFonts w:eastAsiaTheme="majorEastAsia" w:cstheme="majorBidi"/>
          <w:b/>
          <w:sz w:val="40"/>
          <w:szCs w:val="32"/>
        </w:rPr>
      </w:pPr>
      <w:r>
        <w:br w:type="page"/>
      </w:r>
    </w:p>
    <w:p w14:paraId="55AC53B5" w14:textId="7FDC459B" w:rsidR="00F14C01" w:rsidRDefault="00F54E55" w:rsidP="00F54E55">
      <w:pPr>
        <w:pStyle w:val="Heading1"/>
      </w:pPr>
      <w:r>
        <w:lastRenderedPageBreak/>
        <w:t xml:space="preserve">Remove Tracked Files </w:t>
      </w:r>
      <w:proofErr w:type="gramStart"/>
      <w:r>
        <w:t>From</w:t>
      </w:r>
      <w:proofErr w:type="gramEnd"/>
      <w:r>
        <w:t xml:space="preserve"> Git</w:t>
      </w:r>
    </w:p>
    <w:p w14:paraId="21A8B704" w14:textId="77777777" w:rsidR="00F14C01" w:rsidRDefault="00F14C01" w:rsidP="00F14C01">
      <w:pPr>
        <w:pStyle w:val="Heading2"/>
      </w:pPr>
      <w:r>
        <w:t>Stop Tracking Files</w:t>
      </w:r>
    </w:p>
    <w:p w14:paraId="6081E620" w14:textId="77777777" w:rsidR="00F14C01" w:rsidRDefault="00F14C01" w:rsidP="00F14C01">
      <w:r>
        <w:t xml:space="preserve">Scenario: You accidentally added </w:t>
      </w:r>
      <w:r>
        <w:rPr>
          <w:i/>
        </w:rPr>
        <w:t>app</w:t>
      </w:r>
      <w:r w:rsidRPr="003B0868">
        <w:rPr>
          <w:i/>
        </w:rPr>
        <w:t>.log</w:t>
      </w:r>
      <w:r>
        <w:t xml:space="preserve"> to the repo; now every time you run the application, git reports there are unstaged changes in </w:t>
      </w:r>
      <w:r>
        <w:rPr>
          <w:i/>
        </w:rPr>
        <w:t>app</w:t>
      </w:r>
      <w:r w:rsidRPr="00420695">
        <w:rPr>
          <w:i/>
        </w:rPr>
        <w:t>.log</w:t>
      </w:r>
      <w:r>
        <w:t>.</w:t>
      </w:r>
    </w:p>
    <w:p w14:paraId="72663303" w14:textId="77777777" w:rsidR="00F14C01" w:rsidRDefault="00F14C01" w:rsidP="00F14C01">
      <w:r>
        <w:t xml:space="preserve">You put *.log in the .gitignore file, but it’s still there. That’s because while .gitignore prevents Git from tracking changes to files or even noticing the existence of files it’s never tracked before, </w:t>
      </w:r>
      <w:r w:rsidRPr="0080149C">
        <w:rPr>
          <w:b/>
          <w:color w:val="1F4E79" w:themeColor="accent5" w:themeShade="80"/>
        </w:rPr>
        <w:t>once a file has been added and committed, Git will continue noticing changes in that file</w:t>
      </w:r>
      <w:r>
        <w:t>.</w:t>
      </w:r>
    </w:p>
    <w:p w14:paraId="55BFEEAD" w14:textId="77777777" w:rsidR="00F14C01" w:rsidRDefault="00F14C01" w:rsidP="00F14C01">
      <w:proofErr w:type="gramStart"/>
      <w:r>
        <w:t>So</w:t>
      </w:r>
      <w:proofErr w:type="gramEnd"/>
      <w:r>
        <w:t xml:space="preserve"> to tell git to to “undo” tracking changes in this file, run:</w:t>
      </w:r>
    </w:p>
    <w:p w14:paraId="3F3454F7" w14:textId="77777777" w:rsidR="00F14C01" w:rsidRPr="00084A48" w:rsidRDefault="00F14C01" w:rsidP="00F14C0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git rm --cached app.log</w:t>
      </w:r>
    </w:p>
    <w:p w14:paraId="21FD30CA" w14:textId="77777777" w:rsidR="00704F60" w:rsidRDefault="00704F60">
      <w:pPr>
        <w:rPr>
          <w:rFonts w:eastAsiaTheme="majorEastAsia" w:cstheme="majorBidi"/>
          <w:b/>
          <w:sz w:val="40"/>
          <w:szCs w:val="32"/>
        </w:rPr>
      </w:pPr>
      <w:r>
        <w:br w:type="page"/>
      </w:r>
    </w:p>
    <w:p w14:paraId="07FFA2F0" w14:textId="4DBD8807" w:rsidR="0029125D" w:rsidRDefault="00704F60" w:rsidP="00704F60">
      <w:pPr>
        <w:pStyle w:val="Heading1"/>
      </w:pPr>
      <w:r>
        <w:lastRenderedPageBreak/>
        <w:t>Repo Management</w:t>
      </w:r>
    </w:p>
    <w:p w14:paraId="7B184DC7" w14:textId="5E48F34F" w:rsidR="00704F60" w:rsidRPr="00704F60" w:rsidRDefault="00704F60" w:rsidP="00704F60">
      <w:pPr>
        <w:pStyle w:val="Heading2"/>
      </w:pPr>
      <w:r>
        <w:t>Check Repo Info</w:t>
      </w:r>
    </w:p>
    <w:p w14:paraId="1AC18212" w14:textId="671C11B7" w:rsidR="00704F60" w:rsidRDefault="00704F60" w:rsidP="00704F60">
      <w:r w:rsidRPr="00704F60">
        <w:rPr>
          <w:b/>
          <w:bCs/>
        </w:rPr>
        <w:t>1.</w:t>
      </w:r>
      <w:r>
        <w:t xml:space="preserve"> Get </w:t>
      </w:r>
      <w:r w:rsidRPr="00704F60">
        <w:rPr>
          <w:b/>
          <w:bCs/>
        </w:rPr>
        <w:t>only the remote URL</w:t>
      </w:r>
      <w:r>
        <w:t>:</w:t>
      </w:r>
    </w:p>
    <w:p w14:paraId="0CA7A9D5" w14:textId="54638C88"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FF2CC" w:themeFill="accent4" w:themeFillTint="33"/>
        <w:spacing w:before="80" w:after="80"/>
        <w:rPr>
          <w:rFonts w:ascii="Consolas" w:hAnsi="Consolas" w:cs="Consolas"/>
          <w:sz w:val="21"/>
          <w:szCs w:val="21"/>
        </w:rPr>
      </w:pPr>
      <w:r w:rsidRPr="00704F60">
        <w:rPr>
          <w:rFonts w:ascii="Consolas" w:hAnsi="Consolas" w:cs="Consolas"/>
          <w:sz w:val="21"/>
          <w:szCs w:val="21"/>
        </w:rPr>
        <w:t>$ git config --get remote.origin.url</w:t>
      </w:r>
    </w:p>
    <w:p w14:paraId="172B1A30" w14:textId="00848C67" w:rsidR="00704F60" w:rsidRDefault="00704F60" w:rsidP="00704F60">
      <w:pPr>
        <w:ind w:left="270"/>
      </w:pPr>
      <w:r>
        <w:t>For example:</w:t>
      </w:r>
    </w:p>
    <w:p w14:paraId="28364DE6"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config --get remote.origin.url</w:t>
      </w:r>
    </w:p>
    <w:p w14:paraId="780B09FB" w14:textId="4657399C"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https://github.com/honhantri1995/Personal.git</w:t>
      </w:r>
    </w:p>
    <w:p w14:paraId="4DCF863D" w14:textId="6CF3733F" w:rsidR="00704F60" w:rsidRDefault="00704F60" w:rsidP="00704F60">
      <w:r w:rsidRPr="00704F60">
        <w:rPr>
          <w:b/>
          <w:bCs/>
        </w:rPr>
        <w:t>2.</w:t>
      </w:r>
      <w:r>
        <w:t xml:space="preserve"> Get </w:t>
      </w:r>
      <w:r w:rsidRPr="00704F60">
        <w:rPr>
          <w:b/>
          <w:bCs/>
        </w:rPr>
        <w:t>more details</w:t>
      </w:r>
      <w:r>
        <w:t xml:space="preserve"> about a particular remote:</w:t>
      </w:r>
    </w:p>
    <w:p w14:paraId="2D5DC361" w14:textId="6FE47D13"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FF2CC" w:themeFill="accent4" w:themeFillTint="33"/>
        <w:spacing w:before="80" w:after="80"/>
        <w:rPr>
          <w:rFonts w:ascii="Consolas" w:hAnsi="Consolas" w:cs="Consolas"/>
          <w:sz w:val="21"/>
          <w:szCs w:val="21"/>
        </w:rPr>
      </w:pPr>
      <w:r>
        <w:rPr>
          <w:rFonts w:ascii="Consolas" w:hAnsi="Consolas" w:cs="Consolas"/>
          <w:sz w:val="21"/>
          <w:szCs w:val="21"/>
        </w:rPr>
        <w:t xml:space="preserve">$ </w:t>
      </w:r>
      <w:r w:rsidRPr="00704F60">
        <w:rPr>
          <w:rFonts w:ascii="Consolas" w:hAnsi="Consolas" w:cs="Consolas"/>
          <w:sz w:val="21"/>
          <w:szCs w:val="21"/>
        </w:rPr>
        <w:t>git remote show [remote-name]</w:t>
      </w:r>
    </w:p>
    <w:p w14:paraId="306356DE" w14:textId="0820BC00" w:rsidR="00704F60" w:rsidRDefault="00704F60" w:rsidP="00704F60">
      <w:pPr>
        <w:ind w:left="270"/>
      </w:pPr>
      <w:r>
        <w:t>For example:</w:t>
      </w:r>
    </w:p>
    <w:p w14:paraId="49452370"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remote show origin</w:t>
      </w:r>
    </w:p>
    <w:p w14:paraId="7C6D6729"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remote origin</w:t>
      </w:r>
    </w:p>
    <w:p w14:paraId="0C1B8A2E"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Fetch URL: https://github.com/honhantri1995/Personal.git</w:t>
      </w:r>
    </w:p>
    <w:p w14:paraId="1790CAF9"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Push  URL: https://github.com/honhantri1995/Personal.git</w:t>
      </w:r>
    </w:p>
    <w:p w14:paraId="28C77824"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HEAD branch: master</w:t>
      </w:r>
    </w:p>
    <w:p w14:paraId="0758D413"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Remote branches:</w:t>
      </w:r>
    </w:p>
    <w:p w14:paraId="0D2E1E90"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tracked</w:t>
      </w:r>
    </w:p>
    <w:p w14:paraId="5641FC02"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tracked</w:t>
      </w:r>
    </w:p>
    <w:p w14:paraId="3C6DBF87"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tracked</w:t>
      </w:r>
    </w:p>
    <w:p w14:paraId="59597FF9"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branches configured for 'git pull':</w:t>
      </w:r>
    </w:p>
    <w:p w14:paraId="6BE83382"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merges with remote ObjectPainter_02012019</w:t>
      </w:r>
    </w:p>
    <w:p w14:paraId="7AB5F80E"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merges with remote master</w:t>
      </w:r>
    </w:p>
    <w:p w14:paraId="31FA2321" w14:textId="77777777"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refs configured for 'git push':</w:t>
      </w:r>
    </w:p>
    <w:p w14:paraId="17E87462" w14:textId="566F1FFC"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pushes to ObjectPainter_02012019          (up to date)</w:t>
      </w:r>
    </w:p>
    <w:p w14:paraId="7784F1C6" w14:textId="082E44CC" w:rsidR="00704F60" w:rsidRPr="00704F60"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pushes to TranscriptAutoMaker_08152020    (up to date)</w:t>
      </w:r>
    </w:p>
    <w:p w14:paraId="74C5A946" w14:textId="77777777" w:rsidR="0058717F" w:rsidRDefault="00704F60" w:rsidP="00704F60">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pushes to master                          (up to date)</w:t>
      </w:r>
    </w:p>
    <w:p w14:paraId="6146BCD0" w14:textId="6F719DF5" w:rsidR="00704F60" w:rsidRDefault="00704F60" w:rsidP="0058717F">
      <w:pPr>
        <w:rPr>
          <w:rFonts w:eastAsiaTheme="majorEastAsia" w:cstheme="majorBidi"/>
          <w:sz w:val="40"/>
          <w:szCs w:val="32"/>
        </w:rPr>
      </w:pPr>
      <w:r>
        <w:br w:type="page"/>
      </w:r>
    </w:p>
    <w:p w14:paraId="0B948174" w14:textId="42C02B37" w:rsidR="00AD3551" w:rsidRDefault="00AD3551" w:rsidP="004C7C5A">
      <w:pPr>
        <w:pStyle w:val="Heading1"/>
      </w:pPr>
      <w:r>
        <w:lastRenderedPageBreak/>
        <w:t>Branch Management</w:t>
      </w:r>
    </w:p>
    <w:p w14:paraId="76DD93EB" w14:textId="16D930FD" w:rsidR="004C7C5A" w:rsidRDefault="004C7C5A" w:rsidP="00AD3551">
      <w:pPr>
        <w:pStyle w:val="Heading2"/>
      </w:pPr>
      <w:r>
        <w:t xml:space="preserve">Create </w:t>
      </w:r>
      <w:r w:rsidR="00AD3551">
        <w:t xml:space="preserve">New </w:t>
      </w:r>
      <w:r>
        <w:t>Branch</w:t>
      </w:r>
      <w:r w:rsidR="00AD3551">
        <w:t>es</w:t>
      </w:r>
    </w:p>
    <w:p w14:paraId="13D9DAC6" w14:textId="3986D2F5" w:rsidR="00AD3551" w:rsidRPr="00AD3551" w:rsidRDefault="00AD3551" w:rsidP="00AD3551">
      <w:r w:rsidRPr="00AD3551">
        <w:t xml:space="preserve">Follow the steps below to </w:t>
      </w:r>
      <w:r>
        <w:t>create a new l</w:t>
      </w:r>
      <w:r w:rsidRPr="00AD3551">
        <w:t xml:space="preserve">ocal and </w:t>
      </w:r>
      <w:r>
        <w:t>r</w:t>
      </w:r>
      <w:r w:rsidRPr="00AD3551">
        <w:t xml:space="preserve">emote Git </w:t>
      </w:r>
      <w:r>
        <w:t>b</w:t>
      </w:r>
      <w:r w:rsidRPr="00AD3551">
        <w:t>ranch:</w:t>
      </w:r>
    </w:p>
    <w:p w14:paraId="493FAC3B" w14:textId="49F3F702" w:rsidR="00AD0EC0" w:rsidRPr="00AD0EC0" w:rsidRDefault="00AD0EC0" w:rsidP="00AD0EC0">
      <w:r w:rsidRPr="00AD0EC0">
        <w:rPr>
          <w:b/>
        </w:rPr>
        <w:t>1.</w:t>
      </w:r>
      <w:r>
        <w:t xml:space="preserve"> The new branch will be part of the master branch. </w:t>
      </w:r>
      <w:proofErr w:type="gramStart"/>
      <w:r>
        <w:t>So</w:t>
      </w:r>
      <w:proofErr w:type="gramEnd"/>
      <w:r>
        <w:t xml:space="preserve"> y</w:t>
      </w:r>
      <w:r w:rsidRPr="00AD0EC0">
        <w:t>our master needs to be up to date</w:t>
      </w:r>
      <w:r>
        <w:t>:</w:t>
      </w:r>
    </w:p>
    <w:p w14:paraId="18F740E6" w14:textId="77777777"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xml:space="preserve">$ git </w:t>
      </w:r>
      <w:proofErr w:type="gramStart"/>
      <w:r w:rsidRPr="00AD0EC0">
        <w:rPr>
          <w:rFonts w:ascii="Consolas" w:hAnsi="Consolas"/>
          <w:sz w:val="22"/>
        </w:rPr>
        <w:t>pull</w:t>
      </w:r>
      <w:proofErr w:type="gramEnd"/>
    </w:p>
    <w:p w14:paraId="608172E5" w14:textId="68D9087D" w:rsidR="00AD0EC0" w:rsidRPr="00AD0EC0" w:rsidRDefault="00AD0EC0" w:rsidP="00AD0EC0">
      <w:r w:rsidRPr="00AD0EC0">
        <w:rPr>
          <w:b/>
        </w:rPr>
        <w:t>2.</w:t>
      </w:r>
      <w:r>
        <w:t xml:space="preserve"> </w:t>
      </w:r>
      <w:r w:rsidRPr="00AD0EC0">
        <w:t xml:space="preserve">Create the </w:t>
      </w:r>
      <w:r>
        <w:t xml:space="preserve">new </w:t>
      </w:r>
      <w:r w:rsidRPr="00AD0EC0">
        <w:t xml:space="preserve">branch </w:t>
      </w:r>
      <w:r w:rsidR="0029125D">
        <w:t xml:space="preserve">LOCALLY </w:t>
      </w:r>
      <w:r w:rsidRPr="00AD0EC0">
        <w:t xml:space="preserve">on your local machine and switch </w:t>
      </w:r>
      <w:r>
        <w:t>to it</w:t>
      </w:r>
      <w:r w:rsidRPr="00AD0EC0">
        <w:t>:</w:t>
      </w:r>
    </w:p>
    <w:p w14:paraId="6121B5FF" w14:textId="068A6DA4"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519F62E9" w14:textId="61880EBF" w:rsidR="00AD0EC0" w:rsidRPr="00AD0EC0" w:rsidRDefault="00AD0EC0" w:rsidP="00AD0EC0">
      <w:r w:rsidRPr="00AD0EC0">
        <w:rPr>
          <w:b/>
        </w:rPr>
        <w:t>3.</w:t>
      </w:r>
      <w:r>
        <w:t xml:space="preserve"> </w:t>
      </w:r>
      <w:r w:rsidRPr="00AD0EC0">
        <w:t>The remote branch is automatically created when you push it to the re</w:t>
      </w:r>
      <w:r w:rsidR="0029125D">
        <w:t>mote server:</w:t>
      </w:r>
    </w:p>
    <w:p w14:paraId="4637780C" w14:textId="048E2D6E"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sidR="00E37169">
        <w:rPr>
          <w:rFonts w:ascii="Consolas" w:hAnsi="Consolas"/>
          <w:sz w:val="22"/>
        </w:rPr>
        <w:t>sh &lt;remote-name&gt; &lt;branch-name&gt;</w:t>
      </w:r>
    </w:p>
    <w:p w14:paraId="7596241C" w14:textId="03ED1562" w:rsidR="00AD0EC0" w:rsidRPr="00AD0EC0" w:rsidRDefault="00AD0EC0" w:rsidP="00AD0EC0">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45BAF802" w14:textId="5D9A1DEA" w:rsidR="00AD0EC0" w:rsidRPr="00AD0EC0" w:rsidRDefault="00AD0EC0" w:rsidP="00AD0EC0">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3C03CCE8" w14:textId="35E0C93A" w:rsidR="00AD0EC0" w:rsidRPr="00AD3551" w:rsidRDefault="00E37169"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00AD0EC0" w:rsidRPr="00AD0EC0">
        <w:rPr>
          <w:rFonts w:ascii="Consolas" w:hAnsi="Consolas"/>
          <w:sz w:val="22"/>
        </w:rPr>
        <w:t xml:space="preserve">git push -u </w:t>
      </w:r>
      <w:r>
        <w:rPr>
          <w:rFonts w:ascii="Consolas" w:hAnsi="Consolas"/>
          <w:sz w:val="22"/>
        </w:rPr>
        <w:t>&lt;remote-name&gt; &lt;branch-name&gt;</w:t>
      </w:r>
    </w:p>
    <w:p w14:paraId="6A9D67A9" w14:textId="17BC8256" w:rsidR="00AD0EC0" w:rsidRDefault="00AD0EC0" w:rsidP="00AD0EC0">
      <w:r w:rsidRPr="00AD0EC0">
        <w:rPr>
          <w:b/>
        </w:rPr>
        <w:t>Note</w:t>
      </w:r>
      <w:r>
        <w:t>: Y</w:t>
      </w:r>
      <w:r w:rsidRPr="00AD0EC0">
        <w:t xml:space="preserve">ou can </w:t>
      </w:r>
      <w:r w:rsidR="00E37169">
        <w:t>skip</w:t>
      </w:r>
      <w:r w:rsidR="00AD3551">
        <w:t xml:space="preserve"> step 3 if you have no changes to commit at this time.</w:t>
      </w:r>
    </w:p>
    <w:p w14:paraId="6479BAEA" w14:textId="2D049C05" w:rsidR="00AD3551" w:rsidRDefault="00AD3551" w:rsidP="00AD3551">
      <w:pPr>
        <w:pStyle w:val="Heading2"/>
      </w:pPr>
      <w:r>
        <w:t>Rename Branches</w:t>
      </w:r>
    </w:p>
    <w:p w14:paraId="0460194F" w14:textId="56BD0A91" w:rsidR="00AD3551" w:rsidRPr="00AD3551" w:rsidRDefault="00AD3551" w:rsidP="00AD3551">
      <w:r w:rsidRPr="00AD3551">
        <w:t xml:space="preserve">Follow the steps below to </w:t>
      </w:r>
      <w:r>
        <w:t>rename a l</w:t>
      </w:r>
      <w:r w:rsidRPr="00AD3551">
        <w:t xml:space="preserve">ocal and </w:t>
      </w:r>
      <w:r>
        <w:t>r</w:t>
      </w:r>
      <w:r w:rsidRPr="00AD3551">
        <w:t xml:space="preserve">emote Git </w:t>
      </w:r>
      <w:r>
        <w:t>b</w:t>
      </w:r>
      <w:r w:rsidRPr="00AD3551">
        <w:t>ranch:</w:t>
      </w:r>
    </w:p>
    <w:p w14:paraId="17A7E91B" w14:textId="44E62BCD" w:rsidR="00AD3551" w:rsidRDefault="00AD3551" w:rsidP="00AD3551">
      <w:r w:rsidRPr="00AD3551">
        <w:rPr>
          <w:b/>
        </w:rPr>
        <w:t>1</w:t>
      </w:r>
      <w:r>
        <w:t>. First, switch to the local branch you want to rename:</w:t>
      </w:r>
    </w:p>
    <w:p w14:paraId="1FA67333" w14:textId="7065B8BC"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old_name&gt;</w:t>
      </w:r>
    </w:p>
    <w:p w14:paraId="17439161" w14:textId="3C07B364" w:rsidR="00AD3551" w:rsidRDefault="00AD3551" w:rsidP="00AD3551">
      <w:r w:rsidRPr="00AD3551">
        <w:rPr>
          <w:b/>
        </w:rPr>
        <w:t>2</w:t>
      </w:r>
      <w:r>
        <w:t>. Rename the local branch:</w:t>
      </w:r>
    </w:p>
    <w:p w14:paraId="162CF7CE" w14:textId="096CE868"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new_name&gt;</w:t>
      </w:r>
    </w:p>
    <w:p w14:paraId="7D84AA4A" w14:textId="0E79E5F0" w:rsidR="00AD3551" w:rsidRDefault="00AD3551" w:rsidP="00AD3551">
      <w:r w:rsidRPr="00AD3551">
        <w:rPr>
          <w:b/>
        </w:rPr>
        <w:t>3</w:t>
      </w:r>
      <w:r>
        <w:t>. If you’ve already pushed the &lt;old_name&gt; branch to the remote repository, delete the &lt;old_name&gt; remote branch:</w:t>
      </w:r>
    </w:p>
    <w:p w14:paraId="6585E778" w14:textId="6DCC3AA9"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old_name&gt;</w:t>
      </w:r>
    </w:p>
    <w:p w14:paraId="400839DA" w14:textId="7576DD29" w:rsidR="00AD3551" w:rsidRDefault="00AD3551" w:rsidP="00AD3551">
      <w:r w:rsidRPr="00AD3551">
        <w:rPr>
          <w:b/>
        </w:rPr>
        <w:t>4</w:t>
      </w:r>
      <w:r>
        <w:t>. Finally, push the &lt;new_name&gt; local branch and reset the upstream branch:</w:t>
      </w:r>
    </w:p>
    <w:p w14:paraId="24E22CB5" w14:textId="2BC437E4"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new_name&gt;</w:t>
      </w:r>
    </w:p>
    <w:p w14:paraId="57D8F3F7" w14:textId="25391D93" w:rsidR="0029125D" w:rsidRDefault="0029125D" w:rsidP="00AD3551">
      <w:pPr>
        <w:pStyle w:val="Heading2"/>
      </w:pPr>
      <w:r>
        <w:t>Remove Branch</w:t>
      </w:r>
      <w:r w:rsidR="00AD3551">
        <w:t>es</w:t>
      </w:r>
    </w:p>
    <w:p w14:paraId="6C0F57D7" w14:textId="2E2367F1" w:rsidR="00AD3551" w:rsidRPr="00AD3551" w:rsidRDefault="00D47DAD" w:rsidP="00AD3551">
      <w:hyperlink r:id="rId31" w:history="1">
        <w:r w:rsidR="00AD3551">
          <w:rPr>
            <w:rStyle w:val="Hyperlink"/>
          </w:rPr>
          <w:t>https://linuxize.com/post/how-to-delete-local-and-remote-git-branch/</w:t>
        </w:r>
      </w:hyperlink>
    </w:p>
    <w:p w14:paraId="1D11A898" w14:textId="1F19525C" w:rsidR="0029125D" w:rsidRDefault="00D47DAD" w:rsidP="0029125D">
      <w:pPr>
        <w:rPr>
          <w:rStyle w:val="Hyperlink"/>
        </w:rPr>
      </w:pPr>
      <w:hyperlink r:id="rId32" w:history="1">
        <w:r w:rsidR="0029125D" w:rsidRPr="00392036">
          <w:rPr>
            <w:rStyle w:val="Hyperlink"/>
          </w:rPr>
          <w:t>https://stackoverflow.com/a/2003515</w:t>
        </w:r>
      </w:hyperlink>
    </w:p>
    <w:p w14:paraId="29794B05" w14:textId="2D31CD75" w:rsidR="00EC1F93" w:rsidRDefault="00EC1F93" w:rsidP="00EC1F93">
      <w:pPr>
        <w:pStyle w:val="Heading2"/>
      </w:pPr>
      <w:r>
        <w:t xml:space="preserve">[TIP] Always Display </w:t>
      </w:r>
      <w:r w:rsidR="001A59F1">
        <w:t xml:space="preserve">Current </w:t>
      </w:r>
      <w:r>
        <w:t>Branch on Terminal</w:t>
      </w:r>
    </w:p>
    <w:p w14:paraId="05EBDA8E" w14:textId="1B020F1C" w:rsidR="00EC1F93" w:rsidRDefault="00D47DAD" w:rsidP="00EC1F93">
      <w:hyperlink r:id="rId33" w:history="1">
        <w:r w:rsidR="00EC1F93" w:rsidRPr="00EF373A">
          <w:rPr>
            <w:rStyle w:val="Hyperlink"/>
          </w:rPr>
          <w:t>https://askubuntu.com/a/946716</w:t>
        </w:r>
      </w:hyperlink>
    </w:p>
    <w:p w14:paraId="3B725D87" w14:textId="0AD9E859" w:rsidR="00EC1F93" w:rsidRDefault="00EC1F93" w:rsidP="00EC1F93">
      <w:r>
        <w:t>Before:</w:t>
      </w:r>
    </w:p>
    <w:p w14:paraId="64B3509B" w14:textId="7110B31C" w:rsidR="00EC1F93" w:rsidRDefault="00EC1F93" w:rsidP="00EC1F93">
      <w:r>
        <w:rPr>
          <w:noProof/>
        </w:rPr>
        <w:lastRenderedPageBreak/>
        <mc:AlternateContent>
          <mc:Choice Requires="wps">
            <w:drawing>
              <wp:anchor distT="0" distB="0" distL="114300" distR="114300" simplePos="0" relativeHeight="251658752" behindDoc="0" locked="0" layoutInCell="1" allowOverlap="1" wp14:anchorId="247780EF" wp14:editId="729BB04E">
                <wp:simplePos x="0" y="0"/>
                <wp:positionH relativeFrom="column">
                  <wp:posOffset>5362575</wp:posOffset>
                </wp:positionH>
                <wp:positionV relativeFrom="paragraph">
                  <wp:posOffset>621030</wp:posOffset>
                </wp:positionV>
                <wp:extent cx="1019175" cy="552450"/>
                <wp:effectExtent l="19050" t="0" r="28575" b="266700"/>
                <wp:wrapNone/>
                <wp:docPr id="6" name="Speech Bubble: Rectangle 6"/>
                <wp:cNvGraphicFramePr/>
                <a:graphic xmlns:a="http://schemas.openxmlformats.org/drawingml/2006/main">
                  <a:graphicData uri="http://schemas.microsoft.com/office/word/2010/wordprocessingShape">
                    <wps:wsp>
                      <wps:cNvSpPr/>
                      <wps:spPr>
                        <a:xfrm>
                          <a:off x="0" y="0"/>
                          <a:ext cx="1019175" cy="552450"/>
                        </a:xfrm>
                        <a:prstGeom prst="wedgeRectCallout">
                          <a:avLst>
                            <a:gd name="adj1" fmla="val -49295"/>
                            <a:gd name="adj2" fmla="val 90086"/>
                          </a:avLst>
                        </a:prstGeom>
                      </wps:spPr>
                      <wps:style>
                        <a:lnRef idx="1">
                          <a:schemeClr val="accent6"/>
                        </a:lnRef>
                        <a:fillRef idx="2">
                          <a:schemeClr val="accent6"/>
                        </a:fillRef>
                        <a:effectRef idx="1">
                          <a:schemeClr val="accent6"/>
                        </a:effectRef>
                        <a:fontRef idx="minor">
                          <a:schemeClr val="dk1"/>
                        </a:fontRef>
                      </wps:style>
                      <wps:txbx>
                        <w:txbxContent>
                          <w:p w14:paraId="53684958" w14:textId="6A61107A" w:rsidR="00EC1F93" w:rsidRDefault="00EC1F93" w:rsidP="00EC1F93">
                            <w:pPr>
                              <w:spacing w:before="0" w:after="0"/>
                              <w:jc w:val="center"/>
                            </w:pPr>
                            <w:r>
                              <w:t>Branch nam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7780EF"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 o:spid="_x0000_s1026" type="#_x0000_t61" style="position:absolute;left:0;text-align:left;margin-left:422.25pt;margin-top:48.9pt;width:80.25pt;height:4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" adj="152,30259" fillcolor="#9ecb81 [2169]" strokecolor="#70ad47 [3209]" strokeweight=".5pt">
                <v:fill color2="#8ac066 [2617]" rotate="t" colors="0 #b5d5a7;.5 #aace99;1 #9cca86" focus="100%" type="gradient">
                  <o:fill v:ext="view" type="gradientUnscaled"/>
                </v:fill>
                <v:textbox>
                  <w:txbxContent>
                    <w:p w14:paraId="53684958" w14:textId="6A61107A" w:rsidR="00EC1F93" w:rsidRDefault="00EC1F93" w:rsidP="00EC1F93">
                      <w:pPr>
                        <w:spacing w:before="0" w:after="0"/>
                        <w:jc w:val="center"/>
                      </w:pPr>
                      <w:r>
                        <w:t>Branch name here</w:t>
                      </w:r>
                    </w:p>
                  </w:txbxContent>
                </v:textbox>
              </v:shape>
            </w:pict>
          </mc:Fallback>
        </mc:AlternateContent>
      </w:r>
      <w:r w:rsidRPr="00EC1F93">
        <w:rPr>
          <w:noProof/>
        </w:rPr>
        <w:drawing>
          <wp:inline distT="0" distB="0" distL="0" distR="0" wp14:anchorId="0C0082D9" wp14:editId="5E138CA6">
            <wp:extent cx="5201376" cy="685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01376" cy="685896"/>
                    </a:xfrm>
                    <a:prstGeom prst="rect">
                      <a:avLst/>
                    </a:prstGeom>
                  </pic:spPr>
                </pic:pic>
              </a:graphicData>
            </a:graphic>
          </wp:inline>
        </w:drawing>
      </w:r>
    </w:p>
    <w:p w14:paraId="0336948C" w14:textId="78585DBA" w:rsidR="00EC1F93" w:rsidRDefault="00EC1F93" w:rsidP="00EC1F93">
      <w:r>
        <w:t>After:</w:t>
      </w:r>
    </w:p>
    <w:p w14:paraId="71DA684B" w14:textId="37FC8F9E" w:rsidR="00EC1F93" w:rsidRPr="00EC1F93" w:rsidRDefault="00EC1F93" w:rsidP="00EC1F93">
      <w:r w:rsidRPr="00EC1F93">
        <w:rPr>
          <w:noProof/>
        </w:rPr>
        <w:drawing>
          <wp:inline distT="0" distB="0" distL="0" distR="0" wp14:anchorId="6F1E7BF5" wp14:editId="7F8664DB">
            <wp:extent cx="6096851" cy="685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96851" cy="685896"/>
                    </a:xfrm>
                    <a:prstGeom prst="rect">
                      <a:avLst/>
                    </a:prstGeom>
                  </pic:spPr>
                </pic:pic>
              </a:graphicData>
            </a:graphic>
          </wp:inline>
        </w:drawing>
      </w:r>
    </w:p>
    <w:p w14:paraId="52FFA3BE" w14:textId="77777777" w:rsidR="0029125D" w:rsidRPr="0029125D" w:rsidRDefault="0029125D" w:rsidP="0029125D"/>
    <w:p w14:paraId="4EB8EB89" w14:textId="30C95010" w:rsidR="001E595E" w:rsidRDefault="001E595E" w:rsidP="004C7C5A">
      <w:r>
        <w:br w:type="page"/>
      </w:r>
    </w:p>
    <w:p w14:paraId="75D01821" w14:textId="39CED472" w:rsidR="0043542A" w:rsidRDefault="0043542A" w:rsidP="0043542A">
      <w:pPr>
        <w:pStyle w:val="Heading1"/>
      </w:pPr>
      <w:bookmarkStart w:id="10" w:name="_Stash"/>
      <w:bookmarkEnd w:id="10"/>
      <w:r>
        <w:lastRenderedPageBreak/>
        <w:t>Stash</w:t>
      </w:r>
    </w:p>
    <w:p w14:paraId="0CD71DF1" w14:textId="77777777" w:rsidR="00296387" w:rsidRDefault="0075176E" w:rsidP="0043542A">
      <w:r w:rsidRPr="0075176E">
        <w:rPr>
          <w:b/>
          <w:color w:val="833C0B" w:themeColor="accent2" w:themeShade="80"/>
        </w:rPr>
        <w:t>1.</w:t>
      </w:r>
      <w:r w:rsidRPr="0075176E">
        <w:rPr>
          <w:color w:val="833C0B" w:themeColor="accent2" w:themeShade="80"/>
        </w:rPr>
        <w:t xml:space="preserve"> </w:t>
      </w:r>
      <w:r w:rsidR="00FF1EA1">
        <w:t>S</w:t>
      </w:r>
      <w:r w:rsidR="0043542A" w:rsidRPr="0043542A">
        <w:t xml:space="preserve">ave your local </w:t>
      </w:r>
      <w:r w:rsidR="00FF1EA1">
        <w:t>changes</w:t>
      </w:r>
      <w:r w:rsidR="0043542A" w:rsidRPr="0043542A">
        <w:t xml:space="preserve"> away </w:t>
      </w:r>
      <w:r w:rsidR="00B83D23">
        <w:t>before resetting</w:t>
      </w:r>
      <w:r w:rsidR="0043542A" w:rsidRPr="0043542A">
        <w:t xml:space="preserve"> the working directory </w:t>
      </w:r>
      <w:r w:rsidR="00FF1EA1">
        <w:t xml:space="preserve">tree </w:t>
      </w:r>
      <w:r w:rsidR="0043542A" w:rsidRPr="0043542A">
        <w:t>to match the HEAD commit</w:t>
      </w:r>
      <w:r w:rsidR="00296387">
        <w:t>.</w:t>
      </w:r>
    </w:p>
    <w:p w14:paraId="014BAB60" w14:textId="4DB57D3C" w:rsidR="00D46132" w:rsidRPr="00347805" w:rsidRDefault="00E66F28" w:rsidP="0027244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2B3B8B38" w14:textId="5B44729B" w:rsidR="00E03030" w:rsidRPr="00E03030" w:rsidRDefault="00FF1EA1" w:rsidP="0027244D">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rPr>
          <w:rFonts w:ascii="Consolas" w:hAnsi="Consolas" w:cs="Consolas"/>
          <w:sz w:val="22"/>
        </w:rPr>
      </w:pPr>
      <w:r w:rsidRPr="00347805">
        <w:rPr>
          <w:rFonts w:ascii="Consolas" w:hAnsi="Consolas" w:cs="Consolas"/>
          <w:sz w:val="22"/>
        </w:rPr>
        <w:t xml:space="preserve">$ git stash </w:t>
      </w:r>
      <w:r w:rsidR="00E03030">
        <w:rPr>
          <w:rFonts w:ascii="Consolas" w:hAnsi="Consolas" w:cs="Consolas"/>
          <w:sz w:val="22"/>
        </w:rPr>
        <w:t xml:space="preserve">save </w:t>
      </w:r>
      <w:r w:rsidR="00011362">
        <w:rPr>
          <w:rFonts w:ascii="Consolas" w:hAnsi="Consolas" w:cs="Consolas"/>
          <w:sz w:val="22"/>
        </w:rPr>
        <w:t xml:space="preserve">-m </w:t>
      </w:r>
      <w:r w:rsidR="00E03030" w:rsidRPr="00E03030">
        <w:rPr>
          <w:rFonts w:ascii="Consolas" w:hAnsi="Consolas" w:cs="Consolas"/>
          <w:sz w:val="22"/>
        </w:rPr>
        <w:t>&lt;</w:t>
      </w:r>
      <w:r w:rsidR="0027244D">
        <w:rPr>
          <w:rFonts w:ascii="Consolas" w:hAnsi="Consolas" w:cs="Consolas"/>
          <w:sz w:val="22"/>
        </w:rPr>
        <w:t>"</w:t>
      </w:r>
      <w:r w:rsidR="00E03030" w:rsidRPr="00E03030">
        <w:rPr>
          <w:rFonts w:ascii="Consolas" w:hAnsi="Consolas" w:cs="Consolas"/>
          <w:sz w:val="22"/>
        </w:rPr>
        <w:t>descriptive</w:t>
      </w:r>
      <w:r w:rsidR="0027244D">
        <w:rPr>
          <w:rFonts w:ascii="Consolas" w:hAnsi="Consolas" w:cs="Consolas"/>
          <w:sz w:val="22"/>
        </w:rPr>
        <w:t>-</w:t>
      </w:r>
      <w:r w:rsidR="00E03030" w:rsidRPr="00E03030">
        <w:rPr>
          <w:rFonts w:ascii="Consolas" w:hAnsi="Consolas" w:cs="Consolas"/>
          <w:sz w:val="22"/>
        </w:rPr>
        <w:t>message</w:t>
      </w:r>
      <w:r w:rsidR="0027244D">
        <w:rPr>
          <w:rFonts w:ascii="Consolas" w:hAnsi="Consolas" w:cs="Consolas"/>
          <w:sz w:val="22"/>
        </w:rPr>
        <w:t>"</w:t>
      </w:r>
      <w:r w:rsidR="00E03030" w:rsidRPr="00E03030">
        <w:rPr>
          <w:rFonts w:ascii="Consolas" w:hAnsi="Consolas" w:cs="Consolas"/>
          <w:sz w:val="22"/>
        </w:rPr>
        <w:t>&gt;</w:t>
      </w:r>
      <w:r w:rsidR="00E03030" w:rsidRPr="004B49E9">
        <w:t>:</w:t>
      </w:r>
    </w:p>
    <w:p w14:paraId="1991307A" w14:textId="65A563DD" w:rsidR="00751E02" w:rsidRDefault="00E03030" w:rsidP="00751E02">
      <w:pPr>
        <w:pStyle w:val="ListParagraph"/>
        <w:numPr>
          <w:ilvl w:val="0"/>
          <w:numId w:val="10"/>
        </w:numPr>
        <w:shd w:val="clear" w:color="auto" w:fill="FFFFFF" w:themeFill="background1"/>
      </w:pPr>
      <w:r w:rsidRPr="0027244D">
        <w:rPr>
          <w:rFonts w:ascii="Consolas" w:hAnsi="Consolas"/>
          <w:sz w:val="22"/>
          <w:shd w:val="clear" w:color="auto" w:fill="F2F2F2" w:themeFill="background1" w:themeFillShade="F2"/>
        </w:rPr>
        <w:t>-u</w:t>
      </w:r>
      <w:r w:rsidRPr="00E03030">
        <w:t>:</w:t>
      </w:r>
      <w:r>
        <w:t xml:space="preserve"> </w:t>
      </w:r>
      <w:r w:rsidRPr="00E03030">
        <w:t>stash untracked files</w:t>
      </w:r>
      <w:r>
        <w:t xml:space="preserve"> in addition to tracked files.</w:t>
      </w:r>
    </w:p>
    <w:p w14:paraId="5908EACF" w14:textId="77777777" w:rsidR="00741A75" w:rsidRDefault="00741A75" w:rsidP="00741A75">
      <w:r>
        <w:t>This command</w:t>
      </w:r>
      <w:r w:rsidRPr="00296387">
        <w:t xml:space="preserve"> is most commonly used when</w:t>
      </w:r>
      <w:r>
        <w:t>:</w:t>
      </w:r>
    </w:p>
    <w:p w14:paraId="14F4FD97" w14:textId="1B241EEB" w:rsidR="00741A75" w:rsidRDefault="00741A75" w:rsidP="00555A76">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rsidR="0027244D">
        <w:t>"</w:t>
      </w:r>
      <w:r w:rsidRPr="00555A76">
        <w:rPr>
          <w:i/>
        </w:rPr>
        <w:t>Please commit your changes or stash them before you switch branches</w:t>
      </w:r>
      <w:r w:rsidRPr="00296387">
        <w:t>.</w:t>
      </w:r>
      <w:r w:rsidR="0027244D">
        <w:t>"</w:t>
      </w:r>
    </w:p>
    <w:p w14:paraId="48FAFDE8" w14:textId="45833569" w:rsidR="00741A75" w:rsidRDefault="00555A76" w:rsidP="00555A76">
      <w:pPr>
        <w:pStyle w:val="ListParagraph"/>
        <w:numPr>
          <w:ilvl w:val="0"/>
          <w:numId w:val="10"/>
        </w:numPr>
      </w:pPr>
      <w:r>
        <w:t>Reset working directory tree TEMPORARILY.</w:t>
      </w:r>
    </w:p>
    <w:p w14:paraId="1FEA09DF" w14:textId="49FBFE33" w:rsidR="00751E02" w:rsidRDefault="0075176E" w:rsidP="00751E02">
      <w:r w:rsidRPr="0075176E">
        <w:rPr>
          <w:b/>
          <w:color w:val="833C0B" w:themeColor="accent2" w:themeShade="80"/>
        </w:rPr>
        <w:t>2.</w:t>
      </w:r>
      <w:r w:rsidRPr="0075176E">
        <w:rPr>
          <w:color w:val="833C0B" w:themeColor="accent2" w:themeShade="80"/>
        </w:rPr>
        <w:t xml:space="preserve"> </w:t>
      </w:r>
      <w:r w:rsidR="00751E02">
        <w:t>List all stashes you have made:</w:t>
      </w:r>
    </w:p>
    <w:p w14:paraId="7089771E" w14:textId="77777777" w:rsidR="00751E02" w:rsidRDefault="00751E02"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list</w:t>
      </w:r>
    </w:p>
    <w:p w14:paraId="5A80A52F" w14:textId="75CAB25C" w:rsidR="0036047C" w:rsidRPr="00751E02" w:rsidRDefault="0075176E" w:rsidP="0036047C">
      <w:r w:rsidRPr="0075176E">
        <w:rPr>
          <w:b/>
          <w:color w:val="833C0B" w:themeColor="accent2" w:themeShade="80"/>
        </w:rPr>
        <w:t>3.</w:t>
      </w:r>
      <w:r w:rsidRPr="0075176E">
        <w:rPr>
          <w:color w:val="833C0B" w:themeColor="accent2" w:themeShade="80"/>
        </w:rPr>
        <w:t xml:space="preserve"> </w:t>
      </w:r>
      <w:r w:rsidR="0036047C">
        <w:t>Show a</w:t>
      </w:r>
      <w:r w:rsidR="0036047C" w:rsidRPr="00E03030">
        <w:t xml:space="preserve"> summary of </w:t>
      </w:r>
      <w:r w:rsidR="0027244D">
        <w:t>changed</w:t>
      </w:r>
      <w:r w:rsidR="0036047C" w:rsidRPr="00E03030">
        <w:t xml:space="preserve"> diffs</w:t>
      </w:r>
      <w:r w:rsidR="0027244D">
        <w:t xml:space="preserve"> for the chosen stash</w:t>
      </w:r>
      <w:r w:rsidR="0036047C">
        <w:t>:</w:t>
      </w:r>
    </w:p>
    <w:p w14:paraId="144DD2D8" w14:textId="027C6FC7" w:rsidR="0036047C" w:rsidRDefault="0036047C"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6CD8658A" w14:textId="77777777" w:rsidR="0027244D" w:rsidRDefault="0027244D" w:rsidP="0027244D">
      <w:pPr>
        <w:pStyle w:val="ListParagraph"/>
        <w:numPr>
          <w:ilvl w:val="0"/>
          <w:numId w:val="18"/>
        </w:numPr>
        <w:shd w:val="clear" w:color="auto" w:fill="FFFFFF" w:themeFill="background1"/>
      </w:pPr>
      <w:r>
        <w:t xml:space="preserve">Git names stashes as </w:t>
      </w:r>
      <w:r w:rsidRPr="0027244D">
        <w:rPr>
          <w:i/>
        </w:rPr>
        <w:t xml:space="preserve">stash@{0} </w:t>
      </w:r>
      <w:r>
        <w:t>which is</w:t>
      </w:r>
      <w:r w:rsidRPr="006C6083">
        <w:t xml:space="preserve"> the most recently created stash, </w:t>
      </w:r>
      <w:r w:rsidRPr="0027244D">
        <w:rPr>
          <w:i/>
        </w:rPr>
        <w:t xml:space="preserve">stash@{1} </w:t>
      </w:r>
      <w:r>
        <w:t>which is</w:t>
      </w:r>
      <w:r w:rsidRPr="006C6083">
        <w:t xml:space="preserve"> the one before it</w:t>
      </w:r>
      <w:r>
        <w:t xml:space="preserve">, etc. </w:t>
      </w:r>
      <w:r w:rsidRPr="00B83D23">
        <w:t xml:space="preserve">If no </w:t>
      </w:r>
      <w:r w:rsidRPr="0027244D">
        <w:rPr>
          <w:i/>
        </w:rPr>
        <w:t xml:space="preserve">[stash@{&lt;n&gt;}] </w:t>
      </w:r>
      <w:r w:rsidRPr="00B83D23">
        <w:t>is specified</w:t>
      </w:r>
      <w:r>
        <w:t xml:space="preserve"> on the command above</w:t>
      </w:r>
      <w:r w:rsidRPr="00B83D23">
        <w:t xml:space="preserve">, </w:t>
      </w:r>
      <w:r w:rsidRPr="0027244D">
        <w:rPr>
          <w:i/>
        </w:rPr>
        <w:t>stash@{0}</w:t>
      </w:r>
      <w:r w:rsidRPr="00B83D23">
        <w:t xml:space="preserve"> is assumed</w:t>
      </w:r>
      <w:r>
        <w:t>.</w:t>
      </w:r>
    </w:p>
    <w:p w14:paraId="4061B42E" w14:textId="0DC3EA82" w:rsidR="00452C6B" w:rsidRDefault="0075176E" w:rsidP="00E03030">
      <w:pPr>
        <w:shd w:val="clear" w:color="auto" w:fill="FFFFFF" w:themeFill="background1"/>
      </w:pPr>
      <w:r w:rsidRPr="0075176E">
        <w:rPr>
          <w:b/>
          <w:color w:val="833C0B" w:themeColor="accent2" w:themeShade="80"/>
        </w:rPr>
        <w:t>4.</w:t>
      </w:r>
      <w:r w:rsidRPr="0075176E">
        <w:rPr>
          <w:color w:val="833C0B" w:themeColor="accent2" w:themeShade="80"/>
        </w:rPr>
        <w:t xml:space="preserve"> </w:t>
      </w:r>
      <w:r w:rsidR="00E03030">
        <w:t xml:space="preserve">Restore local changes on </w:t>
      </w:r>
      <w:r w:rsidR="00E03030" w:rsidRPr="0043542A">
        <w:t xml:space="preserve">the working directory </w:t>
      </w:r>
      <w:r w:rsidR="00E03030">
        <w:t>tree</w:t>
      </w:r>
      <w:r w:rsidR="00452C6B">
        <w:t>, then</w:t>
      </w:r>
      <w:r w:rsidR="00452C6B" w:rsidRPr="00452C6B">
        <w:t xml:space="preserve"> delete the stash </w:t>
      </w:r>
      <w:r w:rsidR="00452C6B">
        <w:t xml:space="preserve">index </w:t>
      </w:r>
      <w:r w:rsidR="00452C6B" w:rsidRPr="00452C6B">
        <w:t xml:space="preserve">from the stash </w:t>
      </w:r>
      <w:r w:rsidR="00452C6B">
        <w:t>list:</w:t>
      </w:r>
    </w:p>
    <w:p w14:paraId="30B59B6B" w14:textId="34A8CBC4" w:rsidR="00E03030" w:rsidRDefault="00E03030" w:rsidP="002724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03030">
        <w:rPr>
          <w:rFonts w:ascii="Consolas" w:hAnsi="Consolas" w:cs="Consolas"/>
          <w:sz w:val="22"/>
        </w:rPr>
        <w:t xml:space="preserve">$ git stash pop </w:t>
      </w:r>
      <w:r w:rsidR="00011362" w:rsidRPr="00347805">
        <w:rPr>
          <w:rFonts w:ascii="Consolas" w:hAnsi="Consolas" w:cs="Consolas"/>
          <w:sz w:val="22"/>
        </w:rPr>
        <w:t>[</w:t>
      </w:r>
      <w:r w:rsidRPr="00E03030">
        <w:rPr>
          <w:rFonts w:ascii="Consolas" w:hAnsi="Consolas" w:cs="Consolas"/>
          <w:sz w:val="22"/>
        </w:rPr>
        <w:t>stash@{&lt;n&gt;}</w:t>
      </w:r>
      <w:r w:rsidR="00011362" w:rsidRPr="00347805">
        <w:rPr>
          <w:rFonts w:ascii="Consolas" w:hAnsi="Consolas" w:cs="Consolas"/>
          <w:sz w:val="22"/>
        </w:rPr>
        <w:t>]</w:t>
      </w:r>
    </w:p>
    <w:p w14:paraId="07F33247" w14:textId="171BC268" w:rsidR="00452C6B" w:rsidRPr="00E03030" w:rsidRDefault="0075176E" w:rsidP="00452C6B">
      <w:pPr>
        <w:shd w:val="clear" w:color="auto" w:fill="FFFFFF" w:themeFill="background1"/>
      </w:pPr>
      <w:r w:rsidRPr="0075176E">
        <w:rPr>
          <w:b/>
          <w:color w:val="833C0B" w:themeColor="accent2" w:themeShade="80"/>
        </w:rPr>
        <w:t>5.</w:t>
      </w:r>
      <w:r w:rsidRPr="0075176E">
        <w:rPr>
          <w:color w:val="833C0B" w:themeColor="accent2" w:themeShade="80"/>
        </w:rPr>
        <w:t xml:space="preserve"> </w:t>
      </w:r>
      <w:r w:rsidR="00452C6B">
        <w:t xml:space="preserve">Restore local changes on </w:t>
      </w:r>
      <w:r w:rsidR="00452C6B" w:rsidRPr="0043542A">
        <w:t xml:space="preserve">the working directory </w:t>
      </w:r>
      <w:r w:rsidR="00452C6B">
        <w:t xml:space="preserve">tree WITHOUT DELETING </w:t>
      </w:r>
      <w:r w:rsidR="00452C6B" w:rsidRPr="00452C6B">
        <w:t xml:space="preserve">the stash </w:t>
      </w:r>
      <w:r w:rsidR="00452C6B">
        <w:t xml:space="preserve">index </w:t>
      </w:r>
      <w:r w:rsidR="00452C6B" w:rsidRPr="00452C6B">
        <w:t xml:space="preserve">from the stash </w:t>
      </w:r>
      <w:r w:rsidR="00452C6B">
        <w:t>list:</w:t>
      </w:r>
    </w:p>
    <w:p w14:paraId="51022D0D" w14:textId="20586545" w:rsidR="007852F5" w:rsidRDefault="007852F5"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1E9DDC91" w14:textId="465E1760" w:rsidR="00E03030" w:rsidRPr="00E03030" w:rsidRDefault="0075176E" w:rsidP="00E03030">
      <w:pPr>
        <w:shd w:val="clear" w:color="auto" w:fill="FFFFFF" w:themeFill="background1"/>
      </w:pPr>
      <w:r w:rsidRPr="0075176E">
        <w:rPr>
          <w:b/>
          <w:color w:val="833C0B" w:themeColor="accent2" w:themeShade="80"/>
        </w:rPr>
        <w:t>6.</w:t>
      </w:r>
      <w:r w:rsidRPr="0075176E">
        <w:rPr>
          <w:color w:val="833C0B" w:themeColor="accent2" w:themeShade="80"/>
        </w:rPr>
        <w:t xml:space="preserve"> </w:t>
      </w:r>
      <w:r w:rsidR="00E03030" w:rsidRPr="00BA5D43">
        <w:t>Remove all stash entries</w:t>
      </w:r>
      <w:r w:rsidR="00E03030">
        <w:t>, meaning all local changes will be deleted:</w:t>
      </w:r>
    </w:p>
    <w:p w14:paraId="31AD625A" w14:textId="35D9CE1B" w:rsidR="00E03030" w:rsidRDefault="00BA5D43"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clear</w:t>
      </w:r>
    </w:p>
    <w:p w14:paraId="7FC4A949" w14:textId="6F40B53E" w:rsidR="00E03030" w:rsidRPr="00E03030" w:rsidRDefault="0075176E" w:rsidP="00E03030">
      <w:pPr>
        <w:shd w:val="clear" w:color="auto" w:fill="FFFFFF" w:themeFill="background1"/>
      </w:pPr>
      <w:r w:rsidRPr="0075176E">
        <w:rPr>
          <w:b/>
          <w:color w:val="833C0B" w:themeColor="accent2" w:themeShade="80"/>
        </w:rPr>
        <w:t>7.</w:t>
      </w:r>
      <w:r w:rsidRPr="0075176E">
        <w:rPr>
          <w:color w:val="833C0B" w:themeColor="accent2" w:themeShade="80"/>
        </w:rPr>
        <w:t xml:space="preserve"> </w:t>
      </w:r>
      <w:r w:rsidR="00E03030" w:rsidRPr="00BA5D43">
        <w:t>Remove one stash entry</w:t>
      </w:r>
      <w:r w:rsidR="00E03030">
        <w:t xml:space="preserve"> at a time</w:t>
      </w:r>
      <w:r w:rsidR="00E03030" w:rsidRPr="00BA5D43">
        <w:t>.</w:t>
      </w:r>
      <w:r w:rsidR="00E03030" w:rsidRPr="00E03030">
        <w:rPr>
          <w:rFonts w:ascii="Consolas" w:hAnsi="Consolas" w:cs="Consolas"/>
          <w:sz w:val="22"/>
        </w:rPr>
        <w:t xml:space="preserve"> </w:t>
      </w:r>
      <w:r w:rsidR="00E03030" w:rsidRPr="00B83D23">
        <w:t xml:space="preserve">If no </w:t>
      </w:r>
      <w:r w:rsidR="00E03030" w:rsidRPr="00E03030">
        <w:rPr>
          <w:i/>
        </w:rPr>
        <w:t xml:space="preserve">&lt;stash@{&lt;n&gt;}&gt; </w:t>
      </w:r>
      <w:r w:rsidR="00E03030" w:rsidRPr="00B83D23">
        <w:t>is specified, stash@{0} is assumed</w:t>
      </w:r>
      <w:r w:rsidR="00E03030">
        <w:t>:</w:t>
      </w:r>
    </w:p>
    <w:p w14:paraId="1DE12D5B" w14:textId="77777777" w:rsidR="00E03030" w:rsidRDefault="00BA5D43" w:rsidP="0027244D">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drop &lt;stash@{&lt;n&gt;}&gt;</w:t>
      </w:r>
    </w:p>
    <w:p w14:paraId="1B6FD124" w14:textId="6F900A84" w:rsidR="00D42B51" w:rsidRPr="00D42B51" w:rsidRDefault="001C2668" w:rsidP="00D42B51">
      <w:pPr>
        <w:rPr>
          <w:b/>
        </w:rPr>
      </w:pPr>
      <w:r>
        <w:rPr>
          <w:b/>
        </w:rPr>
        <w:t>Stash vs Reset</w:t>
      </w:r>
      <w:r w:rsidR="00D42B51" w:rsidRPr="00D42B51">
        <w:rPr>
          <w:b/>
        </w:rPr>
        <w:t>:</w:t>
      </w:r>
    </w:p>
    <w:p w14:paraId="10534F69" w14:textId="38EAAC47" w:rsidR="00296387" w:rsidRDefault="00B83D23" w:rsidP="0054239A">
      <w:pPr>
        <w:pStyle w:val="ListParagraph"/>
        <w:numPr>
          <w:ilvl w:val="0"/>
          <w:numId w:val="10"/>
        </w:numPr>
      </w:pPr>
      <w:r w:rsidRPr="00B83D23">
        <w:t>Both</w:t>
      </w:r>
      <w:r w:rsidRPr="004E4292">
        <w:rPr>
          <w:rFonts w:ascii="Consolas" w:hAnsi="Consolas" w:cs="Consolas"/>
          <w:sz w:val="22"/>
        </w:rPr>
        <w:t xml:space="preserve"> </w:t>
      </w:r>
      <w:r w:rsidRPr="00C41495">
        <w:rPr>
          <w:rFonts w:ascii="Consolas" w:hAnsi="Consolas" w:cs="Consolas"/>
          <w:sz w:val="22"/>
          <w:shd w:val="clear" w:color="auto" w:fill="F2F2F2" w:themeFill="background1" w:themeFillShade="F2"/>
        </w:rPr>
        <w:t>git stash</w:t>
      </w:r>
      <w:r>
        <w:t xml:space="preserve"> and </w:t>
      </w:r>
      <w:r w:rsidR="004B49E9" w:rsidRPr="00C41495">
        <w:rPr>
          <w:rFonts w:ascii="Consolas" w:hAnsi="Consolas" w:cs="Consolas"/>
          <w:sz w:val="22"/>
          <w:shd w:val="clear" w:color="auto" w:fill="F2F2F2" w:themeFill="background1" w:themeFillShade="F2"/>
        </w:rPr>
        <w:t>git reset</w:t>
      </w:r>
      <w:r>
        <w:t xml:space="preserve"> </w:t>
      </w:r>
      <w:r w:rsidR="002A7D63">
        <w:t>delete</w:t>
      </w:r>
      <w:r>
        <w:t xml:space="preserve"> local changes, but </w:t>
      </w:r>
      <w:r w:rsidRPr="004E4292">
        <w:rPr>
          <w:rFonts w:ascii="Consolas" w:hAnsi="Consolas" w:cs="Consolas"/>
          <w:sz w:val="22"/>
        </w:rPr>
        <w:t>git stash</w:t>
      </w:r>
      <w:r>
        <w:t xml:space="preserve"> backup</w:t>
      </w:r>
      <w:r w:rsidR="002A7D63">
        <w:t>s</w:t>
      </w:r>
      <w:r>
        <w:t xml:space="preserve"> these changes </w:t>
      </w:r>
      <w:r w:rsidR="005D4A59">
        <w:t xml:space="preserve">on your local </w:t>
      </w:r>
      <w:r>
        <w:t xml:space="preserve">before </w:t>
      </w:r>
      <w:r w:rsidR="002A7D63">
        <w:t>deleting</w:t>
      </w:r>
      <w:r w:rsidR="004E4292">
        <w:t xml:space="preserve"> them</w:t>
      </w:r>
      <w:r>
        <w:t>.</w:t>
      </w:r>
      <w:r w:rsidR="004E4292">
        <w:t xml:space="preserve"> </w:t>
      </w:r>
      <w:proofErr w:type="gramStart"/>
      <w:r w:rsidR="004E4292">
        <w:t>Also</w:t>
      </w:r>
      <w:proofErr w:type="gramEnd"/>
      <w:r w:rsidR="004E4292">
        <w:t xml:space="preserve"> </w:t>
      </w:r>
      <w:r w:rsidR="00296387" w:rsidRPr="004E4292">
        <w:rPr>
          <w:rFonts w:ascii="Consolas" w:hAnsi="Consolas" w:cs="Consolas"/>
          <w:sz w:val="22"/>
        </w:rPr>
        <w:t>git stash</w:t>
      </w:r>
      <w:r w:rsidR="00296387">
        <w:t xml:space="preserve"> doesn</w:t>
      </w:r>
      <w:r w:rsidR="0027244D">
        <w:t>'</w:t>
      </w:r>
      <w:r w:rsidR="00296387">
        <w:t>t commit anything</w:t>
      </w:r>
      <w:r w:rsidR="004E4292">
        <w:t>;</w:t>
      </w:r>
      <w:r w:rsidR="00296387">
        <w:t xml:space="preserve"> it just saves.</w:t>
      </w:r>
    </w:p>
    <w:p w14:paraId="120BB1D2" w14:textId="1DDFE853" w:rsidR="00E8460E" w:rsidRDefault="004E4292" w:rsidP="00E8460E">
      <w:pPr>
        <w:pStyle w:val="ListParagraph"/>
        <w:numPr>
          <w:ilvl w:val="0"/>
          <w:numId w:val="10"/>
        </w:numPr>
      </w:pPr>
      <w:r>
        <w:t xml:space="preserve">Both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rPr>
          <w:rFonts w:ascii="Consolas" w:hAnsi="Consolas" w:cs="Consolas"/>
          <w:sz w:val="22"/>
        </w:rPr>
        <w:t xml:space="preserve"> </w:t>
      </w:r>
      <w:r>
        <w:t xml:space="preserve">only restore local changes at a specific </w:t>
      </w:r>
      <w:r w:rsidRPr="00C41495">
        <w:rPr>
          <w:rFonts w:ascii="Consolas" w:hAnsi="Consolas" w:cs="Consolas"/>
          <w:sz w:val="22"/>
          <w:shd w:val="clear" w:color="auto" w:fill="F2F2F2" w:themeFill="background1" w:themeFillShade="F2"/>
        </w:rPr>
        <w:t>[stash@{&lt;n&gt;}]</w:t>
      </w:r>
      <w:r>
        <w:rPr>
          <w:rFonts w:ascii="Consolas" w:hAnsi="Consolas" w:cs="Consolas"/>
          <w:sz w:val="22"/>
        </w:rPr>
        <w:t>.</w:t>
      </w:r>
      <w:r>
        <w:t xml:space="preserve"> So, we cannot restore all </w:t>
      </w:r>
      <w:r w:rsidRPr="00C41495">
        <w:rPr>
          <w:rFonts w:ascii="Consolas" w:hAnsi="Consolas" w:cs="Consolas"/>
          <w:sz w:val="22"/>
          <w:shd w:val="clear" w:color="auto" w:fill="F2F2F2" w:themeFill="background1" w:themeFillShade="F2"/>
        </w:rPr>
        <w:t>&lt;n&gt;</w:t>
      </w:r>
      <w:r w:rsidRPr="004E4292">
        <w:t xml:space="preserve">-time </w:t>
      </w:r>
      <w:r>
        <w:t xml:space="preserve">changes if we use </w:t>
      </w:r>
      <w:r w:rsidRPr="00E03030">
        <w:rPr>
          <w:rFonts w:ascii="Consolas" w:hAnsi="Consolas" w:cs="Consolas"/>
          <w:sz w:val="22"/>
        </w:rPr>
        <w:t>&lt;n&gt;</w:t>
      </w:r>
      <w:r>
        <w:t xml:space="preserve"> stashes; only one of them</w:t>
      </w:r>
      <w:r w:rsidR="00555A76">
        <w:t>. In most cases, the most recently stash has, by itself, all the changes we want</w:t>
      </w:r>
      <w:r w:rsidR="00691396">
        <w:t xml:space="preserve"> to restore</w:t>
      </w:r>
      <w:r w:rsidR="00555A76">
        <w:t>.</w:t>
      </w:r>
    </w:p>
    <w:p w14:paraId="0E51657D" w14:textId="16E452EF" w:rsidR="00FC1B69" w:rsidRDefault="0027244D" w:rsidP="0027244D">
      <w:r w:rsidRPr="00C41495">
        <w:rPr>
          <w:b/>
          <w:bCs/>
        </w:rPr>
        <w:t>Troublesho</w:t>
      </w:r>
      <w:r w:rsidR="00C41495" w:rsidRPr="00C41495">
        <w:rPr>
          <w:b/>
          <w:bCs/>
        </w:rPr>
        <w:t>o</w:t>
      </w:r>
      <w:r w:rsidRPr="00C41495">
        <w:rPr>
          <w:b/>
          <w:bCs/>
        </w:rPr>
        <w:t>t</w:t>
      </w:r>
      <w:r>
        <w:t>:</w:t>
      </w:r>
      <w:r w:rsidR="00FC1B69">
        <w:t xml:space="preserve"> How to restore </w:t>
      </w:r>
      <w:r w:rsidR="007005F1">
        <w:t xml:space="preserve">conflicted </w:t>
      </w:r>
      <w:r w:rsidR="00FC1B69" w:rsidRPr="00BE77DD">
        <w:rPr>
          <w:u w:val="single"/>
        </w:rPr>
        <w:t>binary</w:t>
      </w:r>
      <w:r w:rsidR="00FC1B69">
        <w:t xml:space="preserve"> files due to git stash?</w:t>
      </w:r>
    </w:p>
    <w:p w14:paraId="4D1F952F" w14:textId="51644254" w:rsidR="0027244D" w:rsidRDefault="0027244D" w:rsidP="0027244D">
      <w:r>
        <w:t xml:space="preserve">If binary files (docx, dlls, etc.) are stashed but </w:t>
      </w:r>
      <w:r w:rsidR="00C41495">
        <w:t>cannot be restored due to conflicts</w:t>
      </w:r>
      <w:r>
        <w:t>, then there is no way to resolve the</w:t>
      </w:r>
      <w:r w:rsidR="00C41495">
        <w:t>se</w:t>
      </w:r>
      <w:r>
        <w:t xml:space="preserve"> conflict</w:t>
      </w:r>
      <w:r w:rsidR="00C41495">
        <w:t>s</w:t>
      </w:r>
      <w:r>
        <w:t xml:space="preserve"> like code files and no way to use option </w:t>
      </w:r>
      <w:r w:rsidRPr="00C41495">
        <w:rPr>
          <w:rFonts w:ascii="Consolas" w:hAnsi="Consolas" w:cs="Consolas"/>
          <w:sz w:val="22"/>
          <w:shd w:val="clear" w:color="auto" w:fill="F2F2F2" w:themeFill="background1" w:themeFillShade="F2"/>
        </w:rPr>
        <w:t>--ours</w:t>
      </w:r>
      <w:r>
        <w:t xml:space="preserve"> lik</w:t>
      </w:r>
      <w:r w:rsidR="00C41495">
        <w:t>e resolving commit conflicts. Luckily, we still have a way to restore stashed files:</w:t>
      </w:r>
    </w:p>
    <w:p w14:paraId="26837545" w14:textId="57540BB9" w:rsidR="00C41495" w:rsidRDefault="00C41495" w:rsidP="00C41495">
      <w:pPr>
        <w:pStyle w:val="ListParagraph"/>
        <w:numPr>
          <w:ilvl w:val="0"/>
          <w:numId w:val="20"/>
        </w:numPr>
      </w:pPr>
      <w:r>
        <w:t xml:space="preserve">Get stash SHA stored in </w:t>
      </w:r>
      <w:r w:rsidRPr="00C41495">
        <w:rPr>
          <w:rFonts w:ascii="Consolas" w:hAnsi="Consolas" w:cs="Consolas"/>
          <w:sz w:val="22"/>
          <w:shd w:val="clear" w:color="auto" w:fill="F2F2F2" w:themeFill="background1" w:themeFillShade="F2"/>
        </w:rPr>
        <w:t>\.git\refs\stash</w:t>
      </w:r>
      <w:r>
        <w:t xml:space="preserve"> file.</w:t>
      </w:r>
    </w:p>
    <w:p w14:paraId="4E529052" w14:textId="3950AA83" w:rsidR="00C41495" w:rsidRDefault="00E838D9" w:rsidP="00C41495">
      <w:pPr>
        <w:pStyle w:val="ListParagraph"/>
        <w:numPr>
          <w:ilvl w:val="0"/>
          <w:numId w:val="20"/>
        </w:numPr>
      </w:pPr>
      <w:r>
        <w:t>Checkout to this revision by running:</w:t>
      </w:r>
      <w:r w:rsidR="00C41495">
        <w:t xml:space="preserve"> </w:t>
      </w:r>
      <w:r w:rsidR="00C41495" w:rsidRPr="00C41495">
        <w:rPr>
          <w:rFonts w:ascii="Consolas" w:hAnsi="Consolas" w:cs="Consolas"/>
          <w:sz w:val="22"/>
          <w:shd w:val="clear" w:color="auto" w:fill="F2F2F2" w:themeFill="background1" w:themeFillShade="F2"/>
        </w:rPr>
        <w:t>git checkout &lt;stash-SHA&gt;</w:t>
      </w:r>
      <w:r w:rsidR="00C41495">
        <w:t>.</w:t>
      </w:r>
    </w:p>
    <w:p w14:paraId="4594A4A9" w14:textId="49494F54" w:rsidR="00C41495" w:rsidRPr="00D42B51" w:rsidRDefault="00E838D9" w:rsidP="00C41495">
      <w:pPr>
        <w:pStyle w:val="ListParagraph"/>
        <w:numPr>
          <w:ilvl w:val="0"/>
          <w:numId w:val="20"/>
        </w:numPr>
      </w:pPr>
      <w:r>
        <w:lastRenderedPageBreak/>
        <w:t>Now you can b</w:t>
      </w:r>
      <w:r w:rsidR="00C41495">
        <w:t>ack</w:t>
      </w:r>
      <w:r>
        <w:t xml:space="preserve"> </w:t>
      </w:r>
      <w:r w:rsidR="00C41495">
        <w:t xml:space="preserve">up all </w:t>
      </w:r>
      <w:r>
        <w:t>stashed</w:t>
      </w:r>
      <w:r w:rsidR="00C41495">
        <w:t xml:space="preserve"> file in another folder</w:t>
      </w:r>
      <w:r>
        <w:t>, and do other things.</w:t>
      </w:r>
    </w:p>
    <w:p w14:paraId="14CCED2C" w14:textId="77777777" w:rsidR="001E595E" w:rsidRDefault="001E595E">
      <w:pPr>
        <w:rPr>
          <w:rFonts w:eastAsiaTheme="majorEastAsia" w:cstheme="majorBidi"/>
          <w:b/>
          <w:sz w:val="40"/>
          <w:szCs w:val="32"/>
        </w:rPr>
      </w:pPr>
      <w:r>
        <w:br w:type="page"/>
      </w:r>
    </w:p>
    <w:p w14:paraId="71DB5F86" w14:textId="2730C39C" w:rsidR="00D45C7D" w:rsidRDefault="00D45C7D" w:rsidP="00D45C7D">
      <w:pPr>
        <w:pStyle w:val="Heading1"/>
      </w:pPr>
      <w:r>
        <w:lastRenderedPageBreak/>
        <w:t>Logs</w:t>
      </w:r>
    </w:p>
    <w:p w14:paraId="35020164" w14:textId="5FD37F6C" w:rsidR="00415ECB" w:rsidRDefault="00415ECB" w:rsidP="00415ECB">
      <w:r w:rsidRPr="00415ECB">
        <w:t>Show commit logs</w:t>
      </w:r>
      <w:r w:rsidR="007C3950">
        <w:t>:</w:t>
      </w:r>
    </w:p>
    <w:p w14:paraId="71A69ACE" w14:textId="51FEA5A2" w:rsidR="00D46132" w:rsidRDefault="00E66F28"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4932615F" w14:textId="4EFA4144" w:rsidR="007C3950" w:rsidRPr="00347805" w:rsidRDefault="007C3950"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9A9FD1F" w14:textId="77777777" w:rsidR="007C3950" w:rsidRPr="002967D0" w:rsidRDefault="007C3950" w:rsidP="007C3950">
      <w:pPr>
        <w:rPr>
          <w:b/>
        </w:rPr>
      </w:pPr>
      <w:r w:rsidRPr="002967D0">
        <w:rPr>
          <w:b/>
        </w:rPr>
        <w:t>Commonly used options:</w:t>
      </w:r>
    </w:p>
    <w:p w14:paraId="4FCC336A" w14:textId="619B6223" w:rsidR="007C3950" w:rsidRPr="00A411D2" w:rsidRDefault="00347805" w:rsidP="007C3950">
      <w:pPr>
        <w:pStyle w:val="ListParagraph"/>
        <w:numPr>
          <w:ilvl w:val="0"/>
          <w:numId w:val="8"/>
        </w:numPr>
      </w:pPr>
      <w:r w:rsidRPr="00347805">
        <w:rPr>
          <w:rFonts w:ascii="Consolas" w:hAnsi="Consolas" w:cs="Consolas"/>
          <w:sz w:val="22"/>
        </w:rPr>
        <w:t xml:space="preserve">$ git log </w:t>
      </w:r>
      <w:r w:rsidR="007C3950" w:rsidRPr="002116FA">
        <w:rPr>
          <w:rFonts w:ascii="Consolas" w:hAnsi="Consolas" w:cs="Consolas"/>
          <w:sz w:val="22"/>
        </w:rPr>
        <w:t>-&lt;number&gt;</w:t>
      </w:r>
      <w:r w:rsidR="007C3950" w:rsidRPr="00347805">
        <w:rPr>
          <w:rFonts w:ascii="Consolas" w:hAnsi="Consolas" w:cs="Consolas"/>
        </w:rPr>
        <w:t>:</w:t>
      </w:r>
      <w:r w:rsidR="007C3950">
        <w:t xml:space="preserve"> Only show the last </w:t>
      </w:r>
      <w:r w:rsidR="007C3950" w:rsidRPr="007C3950">
        <w:t>&lt;</w:t>
      </w:r>
      <w:r w:rsidR="007C3950" w:rsidRPr="007C3950">
        <w:rPr>
          <w:i/>
        </w:rPr>
        <w:t>number</w:t>
      </w:r>
      <w:r w:rsidR="007C3950" w:rsidRPr="007C3950">
        <w:t>&gt;</w:t>
      </w:r>
      <w:r w:rsidR="007C3950">
        <w:t xml:space="preserve"> commits</w:t>
      </w:r>
    </w:p>
    <w:p w14:paraId="768A0E0A" w14:textId="550D1C80" w:rsidR="00BF1670" w:rsidRDefault="00BF1670" w:rsidP="00A411D2"/>
    <w:p w14:paraId="730B30F7" w14:textId="131621C4" w:rsidR="002967D0" w:rsidRDefault="002967D0" w:rsidP="002967D0">
      <w:pPr>
        <w:pStyle w:val="Heading1"/>
      </w:pPr>
      <w:r>
        <w:t>Clean</w:t>
      </w:r>
    </w:p>
    <w:p w14:paraId="531A1406" w14:textId="38D0784C" w:rsidR="002967D0" w:rsidRPr="002967D0" w:rsidRDefault="002967D0" w:rsidP="002967D0">
      <w:r w:rsidRPr="002967D0">
        <w:t>Remove untracked files</w:t>
      </w:r>
      <w:r>
        <w:t xml:space="preserve"> </w:t>
      </w:r>
      <w:r w:rsidRPr="002967D0">
        <w:t>from the working tree</w:t>
      </w:r>
      <w:r>
        <w:t>:</w:t>
      </w:r>
    </w:p>
    <w:p w14:paraId="1A5AD78E" w14:textId="23A084E4" w:rsidR="00061B94" w:rsidRPr="00061B94" w:rsidRDefault="00061B94"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2E74B5" w:themeColor="accent5" w:themeShade="BF"/>
          <w:sz w:val="22"/>
        </w:rPr>
      </w:pPr>
      <w:r w:rsidRPr="00061B94">
        <w:rPr>
          <w:rFonts w:ascii="Consolas" w:hAnsi="Consolas" w:cs="Consolas"/>
          <w:color w:val="2E74B5" w:themeColor="accent5" w:themeShade="BF"/>
          <w:sz w:val="22"/>
        </w:rPr>
        <w:t># Go to the dir where you want to clean</w:t>
      </w:r>
      <w:r>
        <w:rPr>
          <w:rFonts w:ascii="Consolas" w:hAnsi="Consolas" w:cs="Consolas"/>
          <w:color w:val="2E74B5" w:themeColor="accent5" w:themeShade="BF"/>
          <w:sz w:val="22"/>
        </w:rPr>
        <w:t xml:space="preserve"> up</w:t>
      </w:r>
      <w:r w:rsidR="00250058">
        <w:rPr>
          <w:rFonts w:ascii="Consolas" w:hAnsi="Consolas" w:cs="Consolas"/>
          <w:color w:val="2E74B5" w:themeColor="accent5" w:themeShade="BF"/>
          <w:sz w:val="22"/>
        </w:rPr>
        <w:t xml:space="preserve"> (other dirs are not affected)</w:t>
      </w:r>
    </w:p>
    <w:p w14:paraId="5E6D98CC" w14:textId="4FF237FD" w:rsidR="002967D0" w:rsidRDefault="00D57CEB"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w:t>
      </w:r>
      <w:r w:rsidR="002967D0" w:rsidRPr="00347805">
        <w:rPr>
          <w:rFonts w:ascii="Consolas" w:hAnsi="Consolas" w:cs="Consolas"/>
          <w:sz w:val="22"/>
        </w:rPr>
        <w:t xml:space="preserve">git clean </w:t>
      </w:r>
      <w:r w:rsidR="006F11E9">
        <w:rPr>
          <w:rFonts w:ascii="Consolas" w:hAnsi="Consolas" w:cs="Consolas"/>
          <w:sz w:val="22"/>
        </w:rPr>
        <w:t>–x</w:t>
      </w:r>
      <w:r w:rsidR="002967D0" w:rsidRPr="00347805">
        <w:rPr>
          <w:rFonts w:ascii="Consolas" w:hAnsi="Consolas" w:cs="Consolas"/>
          <w:sz w:val="22"/>
        </w:rPr>
        <w:t>df</w:t>
      </w:r>
    </w:p>
    <w:p w14:paraId="417CA217" w14:textId="40ED5DDC"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x: both ignore and non-ignore files</w:t>
      </w:r>
    </w:p>
    <w:p w14:paraId="3AECF429" w14:textId="5B8DC5F2"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d: directories</w:t>
      </w:r>
    </w:p>
    <w:p w14:paraId="00C810EF" w14:textId="0E410415" w:rsidR="006F11E9" w:rsidRPr="00347805"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f: force</w:t>
      </w:r>
    </w:p>
    <w:p w14:paraId="3ED7C0C0" w14:textId="53E468BD" w:rsidR="002967D0" w:rsidRDefault="00412B11" w:rsidP="002967D0">
      <w:pPr>
        <w:rPr>
          <w:b/>
        </w:rPr>
      </w:pPr>
      <w:r>
        <w:rPr>
          <w:b/>
        </w:rPr>
        <w:t>Other c</w:t>
      </w:r>
      <w:r w:rsidR="002967D0" w:rsidRPr="002967D0">
        <w:rPr>
          <w:b/>
        </w:rPr>
        <w:t>ommonly used options:</w:t>
      </w:r>
    </w:p>
    <w:p w14:paraId="30A3BCF3" w14:textId="400E5861" w:rsidR="006F11E9" w:rsidRPr="006F11E9" w:rsidRDefault="006F11E9" w:rsidP="002967D0">
      <w:r w:rsidRPr="006F11E9">
        <w:rPr>
          <w:rFonts w:ascii="Consolas" w:hAnsi="Consolas"/>
          <w:sz w:val="22"/>
          <w:shd w:val="clear" w:color="auto" w:fill="F2F2F2" w:themeFill="background1" w:themeFillShade="F2"/>
        </w:rPr>
        <w:t>-e</w:t>
      </w:r>
      <w:r w:rsidRPr="006F11E9">
        <w:t xml:space="preserve">: </w:t>
      </w:r>
      <w:r>
        <w:t>E</w:t>
      </w:r>
      <w:r w:rsidRPr="006F11E9">
        <w:t>xclude files to clean</w:t>
      </w:r>
    </w:p>
    <w:p w14:paraId="27EA8E9A" w14:textId="0F66888A" w:rsidR="006F11E9" w:rsidRP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sidRPr="006F11E9">
        <w:rPr>
          <w:rFonts w:ascii="Consolas" w:hAnsi="Consolas" w:cs="Consolas"/>
          <w:sz w:val="22"/>
        </w:rPr>
        <w:t xml:space="preserve"> Deletes all untracked files except</w:t>
      </w:r>
      <w:r w:rsidR="006F11E9">
        <w:rPr>
          <w:rFonts w:ascii="Consolas" w:hAnsi="Consolas" w:cs="Consolas"/>
          <w:sz w:val="22"/>
        </w:rPr>
        <w:t xml:space="preserve"> those with the .txt extension</w:t>
      </w:r>
    </w:p>
    <w:p w14:paraId="6370CC8A" w14:textId="3EDE9948" w:rsidR="006F11E9" w:rsidRP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6F11E9">
        <w:rPr>
          <w:rFonts w:ascii="Consolas" w:hAnsi="Consolas" w:cs="Consolas"/>
          <w:sz w:val="22"/>
        </w:rPr>
        <w:t>$ git clean -xdfe *.txt</w:t>
      </w:r>
    </w:p>
    <w:p w14:paraId="1906C99A" w14:textId="3525D86D" w:rsidR="002967D0" w:rsidRDefault="002967D0" w:rsidP="002967D0">
      <w:r w:rsidRPr="006F11E9">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38FBA1D2" w14:textId="777777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Commands ***</w:t>
      </w:r>
    </w:p>
    <w:p w14:paraId="287BC5B0" w14:textId="7C209E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1: clean             2: filter by pattern    3: select by numbers</w:t>
      </w:r>
    </w:p>
    <w:p w14:paraId="38F0E150" w14:textId="3725963E"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4: ask each          5: quit                 6: help</w:t>
      </w:r>
    </w:p>
    <w:p w14:paraId="0EC0BCC2" w14:textId="77777777" w:rsidR="002967D0" w:rsidRDefault="002967D0" w:rsidP="002967D0"/>
    <w:p w14:paraId="309C09E5" w14:textId="3171BCE4" w:rsidR="004E71E5" w:rsidRDefault="004E71E5" w:rsidP="004E71E5">
      <w:pPr>
        <w:pStyle w:val="Heading1"/>
      </w:pPr>
      <w:r>
        <w:t>Ignore</w:t>
      </w:r>
    </w:p>
    <w:p w14:paraId="16451CF3" w14:textId="55004013" w:rsidR="004E71E5" w:rsidRPr="004E71E5" w:rsidRDefault="004E71E5" w:rsidP="004E71E5">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1B45E519" w14:textId="77777777" w:rsidR="00A75D7A" w:rsidRDefault="004E71E5" w:rsidP="004E71E5">
      <w:r w:rsidRPr="004E71E5">
        <w:rPr>
          <w:b/>
        </w:rPr>
        <w:t>Note</w:t>
      </w:r>
      <w:r w:rsidR="00A75D7A">
        <w:t>:</w:t>
      </w:r>
    </w:p>
    <w:p w14:paraId="736841FA" w14:textId="0C010D63" w:rsidR="004E71E5" w:rsidRPr="004E71E5" w:rsidRDefault="004E71E5" w:rsidP="004E71E5">
      <w:r w:rsidRPr="004E71E5">
        <w:t xml:space="preserve">There is no explicit </w:t>
      </w:r>
      <w:r w:rsidRPr="004E71E5">
        <w:rPr>
          <w:rFonts w:ascii="Consolas" w:hAnsi="Consolas"/>
          <w:sz w:val="22"/>
        </w:rPr>
        <w:t>git ignore</w:t>
      </w:r>
      <w:r>
        <w:t xml:space="preserve"> command. I</w:t>
      </w:r>
      <w:r w:rsidRPr="004E71E5">
        <w:t>nstead</w:t>
      </w:r>
      <w:r>
        <w:t xml:space="preserve">, we need to </w:t>
      </w:r>
      <w:r w:rsidR="00672A7A">
        <w:t>create</w:t>
      </w:r>
      <w:r w:rsidRPr="004E71E5">
        <w:t xml:space="preserve"> the </w:t>
      </w:r>
      <w:r w:rsidRPr="00784179">
        <w:rPr>
          <w:rFonts w:ascii="Consolas" w:hAnsi="Consolas"/>
          <w:iCs/>
          <w:color w:val="C00000"/>
          <w:sz w:val="21"/>
          <w:szCs w:val="21"/>
        </w:rPr>
        <w:t>.gitignore</w:t>
      </w:r>
      <w:r w:rsidRPr="004E71E5">
        <w:t xml:space="preserve"> </w:t>
      </w:r>
      <w:r w:rsidR="00672A7A" w:rsidRPr="004E71E5">
        <w:t xml:space="preserve">file </w:t>
      </w:r>
      <w:r w:rsidR="00672A7A">
        <w:t xml:space="preserve">(in your repo's root folder). It describes all </w:t>
      </w:r>
      <w:r w:rsidRPr="004E71E5">
        <w:t>files you wish to ignore</w:t>
      </w:r>
      <w:r>
        <w:t>.</w:t>
      </w:r>
    </w:p>
    <w:p w14:paraId="40A47405" w14:textId="77777777" w:rsidR="004E71E5" w:rsidRPr="004E71E5" w:rsidRDefault="004E71E5" w:rsidP="004E71E5">
      <w:pPr>
        <w:rPr>
          <w:b/>
        </w:rPr>
      </w:pPr>
      <w:r w:rsidRPr="004E71E5">
        <w:rPr>
          <w:b/>
        </w:rPr>
        <w:t>Example:</w:t>
      </w:r>
    </w:p>
    <w:p w14:paraId="0003BF9C" w14:textId="741DE80A" w:rsidR="004E71E5" w:rsidRPr="00E66F28" w:rsidRDefault="004E71E5" w:rsidP="004E71E5">
      <w:r>
        <w:t xml:space="preserve">1. To ignore files with extension </w:t>
      </w:r>
      <w:r w:rsidRPr="004E71E5">
        <w:rPr>
          <w:i/>
        </w:rPr>
        <w:t>*.vcxproj.user</w:t>
      </w:r>
      <w:r>
        <w:t>, add the following line</w:t>
      </w:r>
      <w:r w:rsidR="00E66F28">
        <w:t>:</w:t>
      </w:r>
    </w:p>
    <w:p w14:paraId="17483EF1" w14:textId="6D2526D2"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vcxproj.user</w:t>
      </w:r>
    </w:p>
    <w:p w14:paraId="49A362FA" w14:textId="2BA3DFCB" w:rsidR="004E71E5" w:rsidRPr="00E66F28" w:rsidRDefault="004E71E5" w:rsidP="004E71E5">
      <w:r>
        <w:t xml:space="preserve">2. To ignore directories </w:t>
      </w:r>
      <w:r w:rsidR="00C42EB2">
        <w:t xml:space="preserve">and sub-directories </w:t>
      </w:r>
      <w:r>
        <w:t xml:space="preserve">named </w:t>
      </w:r>
      <w:r w:rsidRPr="004E71E5">
        <w:rPr>
          <w:i/>
        </w:rPr>
        <w:t>Debug</w:t>
      </w:r>
      <w:r>
        <w:t>, add the following line</w:t>
      </w:r>
      <w:r w:rsidR="00E66F28">
        <w:t>:</w:t>
      </w:r>
    </w:p>
    <w:p w14:paraId="046C05E6" w14:textId="3E9DC88D" w:rsidR="004E71E5" w:rsidRPr="004E71E5" w:rsidRDefault="002E7096"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w:t>
      </w:r>
      <w:r w:rsidR="004E71E5" w:rsidRPr="004E71E5">
        <w:rPr>
          <w:rFonts w:ascii="Consolas" w:hAnsi="Consolas"/>
          <w:sz w:val="22"/>
        </w:rPr>
        <w:t>Debug/</w:t>
      </w:r>
    </w:p>
    <w:p w14:paraId="71F6DCF8" w14:textId="77777777" w:rsidR="004E71E5" w:rsidRDefault="004E71E5" w:rsidP="004E71E5">
      <w:r>
        <w:t>More details:</w:t>
      </w:r>
    </w:p>
    <w:p w14:paraId="4B11B2B5" w14:textId="51CF52B3" w:rsidR="004E71E5" w:rsidRDefault="00D47DAD" w:rsidP="004E71E5">
      <w:hyperlink r:id="rId36" w:history="1">
        <w:r w:rsidR="004E71E5" w:rsidRPr="00331055">
          <w:rPr>
            <w:rStyle w:val="Hyperlink"/>
          </w:rPr>
          <w:t>https://www.atlassian.com/git/tutorials/saving-changes/gitignore</w:t>
        </w:r>
      </w:hyperlink>
    </w:p>
    <w:p w14:paraId="56E9BFE4" w14:textId="38D6C101" w:rsidR="004E71E5" w:rsidRDefault="00D47DAD" w:rsidP="007E60B5">
      <w:hyperlink r:id="rId37" w:history="1">
        <w:r w:rsidR="004E71E5" w:rsidRPr="004E71E5">
          <w:rPr>
            <w:rStyle w:val="Hyperlink"/>
          </w:rPr>
          <w:t>Differences between .git/info/exclude and .gitignore</w:t>
        </w:r>
      </w:hyperlink>
      <w:bookmarkStart w:id="11" w:name="_Diff"/>
      <w:bookmarkEnd w:id="11"/>
    </w:p>
    <w:p w14:paraId="48FD9589" w14:textId="77777777" w:rsidR="004E71E5" w:rsidRDefault="004E71E5">
      <w:pPr>
        <w:rPr>
          <w:rFonts w:eastAsiaTheme="majorEastAsia" w:cstheme="majorBidi"/>
          <w:b/>
          <w:sz w:val="40"/>
          <w:szCs w:val="32"/>
        </w:rPr>
      </w:pPr>
      <w:r>
        <w:br w:type="page"/>
      </w:r>
    </w:p>
    <w:p w14:paraId="36EAB18A" w14:textId="23AAC8E6" w:rsidR="00BF1670" w:rsidRDefault="00D57CEB" w:rsidP="00D57CEB">
      <w:pPr>
        <w:pStyle w:val="Heading1"/>
      </w:pPr>
      <w:bookmarkStart w:id="12" w:name="_Diff_1"/>
      <w:bookmarkEnd w:id="12"/>
      <w:r>
        <w:lastRenderedPageBreak/>
        <w:t>Diff</w:t>
      </w:r>
    </w:p>
    <w:p w14:paraId="1706EA6E" w14:textId="37B4E179" w:rsidR="00D57CEB" w:rsidRDefault="00DB00D1" w:rsidP="00D57CEB">
      <w:r w:rsidRPr="00DE0692">
        <w:rPr>
          <w:b/>
          <w:bCs/>
        </w:rPr>
        <w:t>1</w:t>
      </w:r>
      <w:r>
        <w:t xml:space="preserve">. </w:t>
      </w:r>
      <w:r w:rsidR="00D57CEB" w:rsidRPr="00D57CEB">
        <w:t>Show changes between commits</w:t>
      </w:r>
      <w:r w:rsidR="00D57CEB">
        <w:t>:</w:t>
      </w:r>
    </w:p>
    <w:p w14:paraId="1FD63D9D" w14:textId="6E056758" w:rsidR="00D57CEB" w:rsidRDefault="00D57CEB" w:rsidP="005477C5">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sidR="0079164D">
        <w:rPr>
          <w:rFonts w:ascii="Consolas" w:hAnsi="Consolas" w:cs="Consolas"/>
          <w:sz w:val="22"/>
        </w:rPr>
        <w:t>SHA1</w:t>
      </w:r>
      <w:r w:rsidRPr="00347805">
        <w:rPr>
          <w:rFonts w:ascii="Consolas" w:hAnsi="Consolas" w:cs="Consolas"/>
          <w:sz w:val="22"/>
        </w:rPr>
        <w:t>&gt; &lt;</w:t>
      </w:r>
      <w:r w:rsidR="0079164D">
        <w:rPr>
          <w:rFonts w:ascii="Consolas" w:hAnsi="Consolas" w:cs="Consolas"/>
          <w:sz w:val="22"/>
        </w:rPr>
        <w:t>SHA2</w:t>
      </w:r>
      <w:r w:rsidRPr="00347805">
        <w:rPr>
          <w:rFonts w:ascii="Consolas" w:hAnsi="Consolas" w:cs="Consolas"/>
          <w:sz w:val="22"/>
        </w:rPr>
        <w:t>&gt;</w:t>
      </w:r>
    </w:p>
    <w:p w14:paraId="605A9FF7" w14:textId="14F9374C" w:rsidR="005477C5" w:rsidRPr="005477C5" w:rsidRDefault="005477C5" w:rsidP="005477C5">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sz w:val="22"/>
        </w:rPr>
      </w:pPr>
      <w:r w:rsidRPr="001A241F">
        <w:rPr>
          <w:rFonts w:ascii="Consolas" w:hAnsi="Consolas"/>
          <w:sz w:val="22"/>
        </w:rPr>
        <w:t># Note: SHA2 is the newer commit</w:t>
      </w:r>
    </w:p>
    <w:p w14:paraId="25078FA7" w14:textId="73949EB1" w:rsidR="00692D56" w:rsidRPr="00692D56" w:rsidRDefault="00692D56" w:rsidP="00D57CEB">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14102C5D" w14:textId="1F77A6CD" w:rsidR="00FD68EC" w:rsidRDefault="00DB00D1" w:rsidP="00D57CEB">
      <w:r w:rsidRPr="00DE0692">
        <w:rPr>
          <w:b/>
          <w:bCs/>
        </w:rPr>
        <w:t>2</w:t>
      </w:r>
      <w:r>
        <w:t xml:space="preserve">. </w:t>
      </w:r>
      <w:r w:rsidR="00FD68EC">
        <w:t xml:space="preserve">Show changes between commits for a </w:t>
      </w:r>
      <w:r w:rsidR="00FD68EC" w:rsidRPr="00DE0692">
        <w:rPr>
          <w:b/>
          <w:bCs/>
        </w:rPr>
        <w:t>single file</w:t>
      </w:r>
      <w:r w:rsidR="00FD68EC">
        <w:t>:</w:t>
      </w:r>
    </w:p>
    <w:p w14:paraId="069AE6BA" w14:textId="6270DC41" w:rsidR="00692D56" w:rsidRDefault="00FD68EC" w:rsidP="001A241F">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D9D9D9" w:themeFill="background1" w:themeFillShade="D9"/>
        </w:rPr>
      </w:pPr>
      <w:r w:rsidRPr="00347805">
        <w:rPr>
          <w:rFonts w:ascii="Consolas" w:hAnsi="Consolas" w:cs="Consolas"/>
          <w:sz w:val="22"/>
        </w:rPr>
        <w:t xml:space="preserve">$ git diff </w:t>
      </w:r>
      <w:r w:rsidR="0079164D" w:rsidRPr="00347805">
        <w:rPr>
          <w:rFonts w:ascii="Consolas" w:hAnsi="Consolas" w:cs="Consolas"/>
          <w:sz w:val="22"/>
        </w:rPr>
        <w:t>&lt;</w:t>
      </w:r>
      <w:r w:rsidR="0079164D">
        <w:rPr>
          <w:rFonts w:ascii="Consolas" w:hAnsi="Consolas" w:cs="Consolas"/>
          <w:sz w:val="22"/>
        </w:rPr>
        <w:t>SHA1</w:t>
      </w:r>
      <w:r w:rsidR="0079164D" w:rsidRPr="00347805">
        <w:rPr>
          <w:rFonts w:ascii="Consolas" w:hAnsi="Consolas" w:cs="Consolas"/>
          <w:sz w:val="22"/>
        </w:rPr>
        <w:t>&gt; &lt;</w:t>
      </w:r>
      <w:r w:rsidR="0079164D">
        <w:rPr>
          <w:rFonts w:ascii="Consolas" w:hAnsi="Consolas" w:cs="Consolas"/>
          <w:sz w:val="22"/>
        </w:rPr>
        <w:t>SHA2</w:t>
      </w:r>
      <w:r w:rsidR="0079164D" w:rsidRPr="00347805">
        <w:rPr>
          <w:rFonts w:ascii="Consolas" w:hAnsi="Consolas" w:cs="Consolas"/>
          <w:sz w:val="22"/>
        </w:rPr>
        <w:t>&gt;</w:t>
      </w:r>
      <w:r w:rsidR="0079164D">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20CE7070" w14:textId="217919F0" w:rsidR="00361178" w:rsidRDefault="004D34D0" w:rsidP="00361178">
      <w:r w:rsidRPr="00DE0692">
        <w:rPr>
          <w:b/>
          <w:bCs/>
        </w:rPr>
        <w:t>3</w:t>
      </w:r>
      <w:r w:rsidR="00DB00D1">
        <w:t xml:space="preserve">. </w:t>
      </w:r>
      <w:r w:rsidR="00361178" w:rsidRPr="00D57CEB">
        <w:t>Show changes between</w:t>
      </w:r>
      <w:r w:rsidR="00361178">
        <w:t xml:space="preserve"> the </w:t>
      </w:r>
      <w:r w:rsidR="00361178" w:rsidRPr="00D57CEB">
        <w:t>working tree</w:t>
      </w:r>
      <w:r w:rsidR="00361178">
        <w:t xml:space="preserve"> and the commit </w:t>
      </w:r>
      <w:r w:rsidR="00361178" w:rsidRPr="00DE0692">
        <w:rPr>
          <w:b/>
          <w:bCs/>
        </w:rPr>
        <w:t>at revision &lt;SHA&gt;</w:t>
      </w:r>
      <w:r w:rsidR="00361178">
        <w:t>:</w:t>
      </w:r>
    </w:p>
    <w:p w14:paraId="3955FE37" w14:textId="180F3CED" w:rsidR="00361178" w:rsidRPr="00361178" w:rsidRDefault="00361178" w:rsidP="0036117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9B9690B" w14:textId="003C0391" w:rsidR="004D34D0" w:rsidRDefault="004D34D0" w:rsidP="00315AB9">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3E58EFB1" w14:textId="0983FCE7" w:rsidR="00315AB9" w:rsidRDefault="004D34D0" w:rsidP="00315AB9">
      <w:r w:rsidRPr="00DE0692">
        <w:rPr>
          <w:b/>
          <w:bCs/>
        </w:rPr>
        <w:t>4</w:t>
      </w:r>
      <w:r w:rsidR="00DB00D1">
        <w:t xml:space="preserve">. </w:t>
      </w:r>
      <w:r w:rsidR="00315AB9" w:rsidRPr="00D57CEB">
        <w:t xml:space="preserve">Show </w:t>
      </w:r>
      <w:r w:rsidR="0064441E">
        <w:t xml:space="preserve">staged </w:t>
      </w:r>
      <w:r w:rsidR="00315AB9" w:rsidRPr="00D57CEB">
        <w:t>changes between</w:t>
      </w:r>
      <w:r w:rsidR="00315AB9">
        <w:t xml:space="preserve"> the </w:t>
      </w:r>
      <w:r w:rsidR="00315AB9" w:rsidRPr="00874FFA">
        <w:rPr>
          <w:b/>
          <w:bCs/>
        </w:rPr>
        <w:t>index</w:t>
      </w:r>
      <w:r w:rsidR="00315AB9">
        <w:t xml:space="preserve"> and the commit at revision &lt;SHA&gt;:</w:t>
      </w:r>
    </w:p>
    <w:p w14:paraId="74F0328A" w14:textId="2F28467E" w:rsidR="00315AB9" w:rsidRPr="00361178" w:rsidRDefault="00315AB9" w:rsidP="00315AB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7280480C" w14:textId="2A88118D" w:rsidR="00315AB9" w:rsidRDefault="00315AB9" w:rsidP="0079164D">
      <w:r w:rsidRPr="00DB00D1">
        <w:rPr>
          <w:b/>
        </w:rPr>
        <w:t>Note</w:t>
      </w:r>
      <w:r>
        <w:t xml:space="preserve">: This command is useful when you have new file </w:t>
      </w:r>
      <w:r w:rsidR="00DB00D1">
        <w:t>(</w:t>
      </w:r>
      <w:r w:rsidR="005B2D54">
        <w:t xml:space="preserve">haven't </w:t>
      </w:r>
      <w:r w:rsidR="00DB00D1">
        <w:t>committed</w:t>
      </w:r>
      <w:r w:rsidR="005B2D54">
        <w:t xml:space="preserve"> before,</w:t>
      </w:r>
      <w:r w:rsidR="00DB00D1">
        <w:t xml:space="preserve"> but added to the index).</w:t>
      </w:r>
      <w:r w:rsidR="004E6C0F">
        <w:t xml:space="preserve"> </w:t>
      </w:r>
      <w:r w:rsidR="00F63CF3">
        <w:t>We need it because t</w:t>
      </w:r>
      <w:r w:rsidR="004E6C0F">
        <w:t>he default git diff only shows changes among committed files.</w:t>
      </w:r>
    </w:p>
    <w:p w14:paraId="20B22AE0" w14:textId="32C99081" w:rsidR="0079164D" w:rsidRDefault="004D34D0" w:rsidP="0079164D">
      <w:r w:rsidRPr="00DE0692">
        <w:rPr>
          <w:b/>
          <w:bCs/>
        </w:rPr>
        <w:t>5</w:t>
      </w:r>
      <w:r w:rsidR="00DB00D1">
        <w:t xml:space="preserve">. </w:t>
      </w:r>
      <w:r w:rsidR="0079164D">
        <w:t xml:space="preserve">Show only changed </w:t>
      </w:r>
      <w:r w:rsidR="0079164D" w:rsidRPr="00DE0692">
        <w:rPr>
          <w:b/>
          <w:bCs/>
        </w:rPr>
        <w:t>file names</w:t>
      </w:r>
      <w:r w:rsidR="0079164D">
        <w:t>:</w:t>
      </w:r>
    </w:p>
    <w:p w14:paraId="22418FED" w14:textId="53C26A27"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09183246" w14:textId="66AE012A" w:rsidR="006B085D" w:rsidRDefault="00DE0692" w:rsidP="006B085D">
      <w:r w:rsidRPr="00DE0692">
        <w:rPr>
          <w:b/>
          <w:bCs/>
        </w:rPr>
        <w:t>6</w:t>
      </w:r>
      <w:r>
        <w:t xml:space="preserve">. Show </w:t>
      </w:r>
      <w:r w:rsidRPr="00DE0692">
        <w:rPr>
          <w:b/>
          <w:bCs/>
        </w:rPr>
        <w:t>number of lines</w:t>
      </w:r>
      <w:r>
        <w:t xml:space="preserve"> having changes between two commits</w:t>
      </w:r>
    </w:p>
    <w:p w14:paraId="718717EE" w14:textId="0099559F" w:rsidR="00DE0692" w:rsidRPr="00DE0692" w:rsidRDefault="00874FFA" w:rsidP="00DE06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 xml:space="preserve">git diff </w:t>
      </w:r>
      <w:r w:rsidR="00DE0692" w:rsidRPr="00DE0692">
        <w:rPr>
          <w:rFonts w:ascii="Consolas" w:hAnsi="Consolas" w:cs="Consolas"/>
          <w:sz w:val="22"/>
        </w:rPr>
        <w:t>stat &lt;</w:t>
      </w:r>
      <w:r w:rsidR="00DE0692">
        <w:rPr>
          <w:rFonts w:ascii="Consolas" w:hAnsi="Consolas" w:cs="Consolas"/>
          <w:sz w:val="22"/>
        </w:rPr>
        <w:t>SHA1</w:t>
      </w:r>
      <w:r w:rsidR="00DE0692" w:rsidRPr="00DE0692">
        <w:rPr>
          <w:rFonts w:ascii="Consolas" w:hAnsi="Consolas" w:cs="Consolas"/>
          <w:sz w:val="22"/>
        </w:rPr>
        <w:t>&gt; &lt;</w:t>
      </w:r>
      <w:r w:rsidR="00DE0692">
        <w:rPr>
          <w:rFonts w:ascii="Consolas" w:hAnsi="Consolas" w:cs="Consolas"/>
          <w:sz w:val="22"/>
        </w:rPr>
        <w:t>SHA2</w:t>
      </w:r>
      <w:r w:rsidR="00DE0692" w:rsidRPr="00DE0692">
        <w:rPr>
          <w:rFonts w:ascii="Consolas" w:hAnsi="Consolas" w:cs="Consolas"/>
          <w:sz w:val="22"/>
        </w:rPr>
        <w:t>&gt;</w:t>
      </w:r>
    </w:p>
    <w:p w14:paraId="60FEF471" w14:textId="02A71F14" w:rsidR="00874FFA" w:rsidRDefault="00874FFA" w:rsidP="006B085D">
      <w:r w:rsidRPr="00874FFA">
        <w:rPr>
          <w:b/>
          <w:bCs/>
        </w:rPr>
        <w:t>7.</w:t>
      </w:r>
      <w:r>
        <w:t xml:space="preserve"> Show only for certain </w:t>
      </w:r>
      <w:r w:rsidR="00C63064">
        <w:rPr>
          <w:b/>
          <w:bCs/>
        </w:rPr>
        <w:t>file e</w:t>
      </w:r>
      <w:r w:rsidRPr="00874FFA">
        <w:rPr>
          <w:b/>
          <w:bCs/>
        </w:rPr>
        <w:t>xtensions</w:t>
      </w:r>
      <w:r>
        <w:t>. For example, .c and .h files:</w:t>
      </w:r>
    </w:p>
    <w:p w14:paraId="77D98F39" w14:textId="503C0399" w:rsidR="004F069D" w:rsidRPr="004F069D" w:rsidRDefault="004F069D" w:rsidP="00874FFA">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4F069D">
        <w:rPr>
          <w:rFonts w:ascii="Consolas" w:hAnsi="Consolas" w:cs="Consolas"/>
          <w:color w:val="808080" w:themeColor="background1" w:themeShade="80"/>
          <w:sz w:val="22"/>
        </w:rPr>
        <w:t># At the root dir</w:t>
      </w:r>
    </w:p>
    <w:p w14:paraId="6E703581" w14:textId="75D317C2" w:rsidR="00DE0692" w:rsidRPr="007D7647" w:rsidRDefault="00874FFA" w:rsidP="00874FFA">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 xml:space="preserve">git diff </w:t>
      </w:r>
      <w:r w:rsidRPr="00874FFA">
        <w:rPr>
          <w:rFonts w:ascii="Consolas" w:hAnsi="Consolas" w:cs="Consolas"/>
          <w:sz w:val="22"/>
        </w:rPr>
        <w:t>'*.c' '*.h'</w:t>
      </w:r>
      <w:r w:rsidR="007D7647">
        <w:rPr>
          <w:rFonts w:ascii="Consolas" w:hAnsi="Consolas" w:cs="Consolas"/>
          <w:sz w:val="22"/>
        </w:rPr>
        <w:t xml:space="preserve">   </w:t>
      </w:r>
      <w:r w:rsidR="007D7647" w:rsidRPr="004F069D">
        <w:rPr>
          <w:rFonts w:ascii="Consolas" w:hAnsi="Consolas" w:cs="Consolas"/>
          <w:color w:val="808080" w:themeColor="background1" w:themeShade="80"/>
          <w:sz w:val="22"/>
        </w:rPr>
        <w:t xml:space="preserve"># </w:t>
      </w:r>
      <w:r w:rsidR="007D7647">
        <w:rPr>
          <w:rFonts w:ascii="Consolas" w:hAnsi="Consolas" w:cs="Consolas"/>
          <w:color w:val="808080" w:themeColor="background1" w:themeShade="80"/>
          <w:sz w:val="22"/>
        </w:rPr>
        <w:t>For Windows, use double quote instead</w:t>
      </w:r>
    </w:p>
    <w:p w14:paraId="5D0FC3F0" w14:textId="77777777" w:rsidR="00C63064" w:rsidRPr="00C63064" w:rsidRDefault="00C63064" w:rsidP="00C63064"/>
    <w:p w14:paraId="451D2E08" w14:textId="605FFA3C" w:rsidR="00504436" w:rsidRDefault="0003515B" w:rsidP="00504436">
      <w:r w:rsidRPr="0003515B">
        <w:rPr>
          <w:b/>
          <w:u w:val="single"/>
        </w:rPr>
        <w:t>Tip</w:t>
      </w:r>
      <w:r>
        <w:t xml:space="preserve">: </w:t>
      </w:r>
      <w:r w:rsidR="00504436">
        <w:t xml:space="preserve">To use </w:t>
      </w:r>
      <w:r w:rsidR="00504436" w:rsidRPr="00315AB9">
        <w:rPr>
          <w:b/>
        </w:rPr>
        <w:t>VS Code</w:t>
      </w:r>
      <w:r w:rsidR="00504436">
        <w:t xml:space="preserve"> as default editor for </w:t>
      </w:r>
      <w:r w:rsidR="00504436" w:rsidRPr="00692D56">
        <w:rPr>
          <w:rFonts w:ascii="Consolas" w:hAnsi="Consolas" w:cs="Calibri"/>
          <w:sz w:val="22"/>
          <w:shd w:val="clear" w:color="auto" w:fill="F2F2F2" w:themeFill="background1" w:themeFillShade="F2"/>
        </w:rPr>
        <w:t>git difftool</w:t>
      </w:r>
      <w:r w:rsidR="00504436" w:rsidRPr="00504436">
        <w:rPr>
          <w:rFonts w:cstheme="minorHAnsi"/>
          <w:szCs w:val="24"/>
        </w:rPr>
        <w:t xml:space="preserve"> and</w:t>
      </w:r>
      <w:r w:rsidR="00504436">
        <w:rPr>
          <w:rFonts w:ascii="Consolas" w:hAnsi="Consolas" w:cs="Calibri"/>
          <w:sz w:val="22"/>
        </w:rPr>
        <w:t xml:space="preserve"> </w:t>
      </w:r>
      <w:r w:rsidR="00504436" w:rsidRPr="00692D56">
        <w:rPr>
          <w:rFonts w:ascii="Consolas" w:hAnsi="Consolas" w:cs="Calibri"/>
          <w:sz w:val="22"/>
          <w:shd w:val="clear" w:color="auto" w:fill="F2F2F2" w:themeFill="background1" w:themeFillShade="F2"/>
        </w:rPr>
        <w:t>git mergetool</w:t>
      </w:r>
      <w:r w:rsidR="00504436">
        <w:t xml:space="preserve">, add following content into </w:t>
      </w:r>
      <w:r w:rsidR="00504436" w:rsidRPr="00504436">
        <w:rPr>
          <w:i/>
        </w:rPr>
        <w:t>Git/config</w:t>
      </w:r>
      <w:r w:rsidR="00315AB9" w:rsidRPr="00315AB9">
        <w:t>:</w:t>
      </w:r>
    </w:p>
    <w:p w14:paraId="464328D8"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1982C67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vscode</w:t>
      </w:r>
    </w:p>
    <w:p w14:paraId="49041DC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tool "vscode"]</w:t>
      </w:r>
    </w:p>
    <w:p w14:paraId="25021589" w14:textId="3DF6C8F0" w:rsid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diff $LOCAL $REMOTE</w:t>
      </w:r>
    </w:p>
    <w:p w14:paraId="7ED2797A"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B8B429E"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vscode</w:t>
      </w:r>
    </w:p>
    <w:p w14:paraId="588786A2"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tool "vscode"]</w:t>
      </w:r>
    </w:p>
    <w:p w14:paraId="6580CF0A" w14:textId="6244C998"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MERGED</w:t>
      </w:r>
    </w:p>
    <w:p w14:paraId="10647173" w14:textId="77777777" w:rsidR="001416E0" w:rsidRDefault="001416E0">
      <w:pPr>
        <w:rPr>
          <w:rFonts w:eastAsiaTheme="majorEastAsia" w:cstheme="majorBidi"/>
          <w:b/>
          <w:sz w:val="40"/>
          <w:szCs w:val="32"/>
        </w:rPr>
      </w:pPr>
      <w:r>
        <w:br w:type="page"/>
      </w:r>
    </w:p>
    <w:p w14:paraId="25F9B384" w14:textId="77777777" w:rsidR="000F3F2D" w:rsidRDefault="000F3F2D" w:rsidP="000F3F2D">
      <w:pPr>
        <w:pStyle w:val="Heading1"/>
      </w:pPr>
      <w:r>
        <w:lastRenderedPageBreak/>
        <w:t>Patch File</w:t>
      </w:r>
    </w:p>
    <w:p w14:paraId="776897C8" w14:textId="77777777" w:rsidR="000F3F2D" w:rsidRDefault="000F3F2D" w:rsidP="000F3F2D">
      <w:pPr>
        <w:pStyle w:val="Heading2"/>
      </w:pPr>
      <w:r>
        <w:t>What Is A Patch File?</w:t>
      </w:r>
    </w:p>
    <w:p w14:paraId="0293C2C7" w14:textId="77777777" w:rsidR="000F3F2D" w:rsidRPr="00635D55" w:rsidRDefault="000F3F2D" w:rsidP="000F3F2D">
      <w:r w:rsidRPr="00CE34A9">
        <w:t xml:space="preserve">A patch is a file </w:t>
      </w:r>
      <w:r>
        <w:t>showing</w:t>
      </w:r>
      <w:r w:rsidRPr="00CE34A9">
        <w:t xml:space="preserve"> changes </w:t>
      </w:r>
      <w:r>
        <w:t xml:space="preserve">(in a diff format) </w:t>
      </w:r>
      <w:r w:rsidRPr="00CE34A9">
        <w:t xml:space="preserve">made in a repository. </w:t>
      </w:r>
    </w:p>
    <w:p w14:paraId="79A40E27" w14:textId="03F0C922" w:rsidR="000F3F2D" w:rsidRDefault="003E6253" w:rsidP="000F3F2D">
      <w:pPr>
        <w:pStyle w:val="Heading2"/>
      </w:pPr>
      <w:r>
        <w:t xml:space="preserve">What Are Patches </w:t>
      </w:r>
      <w:r w:rsidR="000F3F2D">
        <w:t>Used For?</w:t>
      </w:r>
    </w:p>
    <w:p w14:paraId="4D3751A2" w14:textId="68AF2E77" w:rsidR="000F3F2D" w:rsidRDefault="000F3F2D" w:rsidP="000F3F2D">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your Git repo.</w:t>
      </w:r>
    </w:p>
    <w:p w14:paraId="63994EB3" w14:textId="30E0E775" w:rsidR="000F3F2D" w:rsidRDefault="000F3F2D" w:rsidP="000F3F2D">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0B6D16E0" w14:textId="77777777" w:rsidR="000F3F2D" w:rsidRPr="0025750D" w:rsidRDefault="000F3F2D" w:rsidP="000F3F2D">
      <w:pPr>
        <w:pBdr>
          <w:top w:val="single" w:sz="4" w:space="1" w:color="auto"/>
          <w:left w:val="single" w:sz="4" w:space="4" w:color="auto"/>
          <w:bottom w:val="single" w:sz="4" w:space="1" w:color="auto"/>
          <w:right w:val="single" w:sz="4" w:space="4" w:color="auto"/>
        </w:pBdr>
        <w:rPr>
          <w:i/>
        </w:rPr>
      </w:pPr>
      <w:r w:rsidRPr="0025750D">
        <w:rPr>
          <w:i/>
        </w:rPr>
        <w:t>You might not know!</w:t>
      </w:r>
    </w:p>
    <w:p w14:paraId="73134DCA" w14:textId="2CD89A56" w:rsidR="000F3F2D" w:rsidRDefault="000F3F2D" w:rsidP="000F3F2D">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it is to make it easy to exchange patches (because many projects work that way, e.g.</w:t>
      </w:r>
      <w:r w:rsidR="00172670">
        <w:t>,</w:t>
      </w:r>
      <w:r w:rsidRPr="002F1341">
        <w:t xml:space="preserve"> Linux and </w:t>
      </w:r>
      <w:r>
        <w:t>G</w:t>
      </w:r>
      <w:r w:rsidRPr="002F1341">
        <w:t>it itself). So</w:t>
      </w:r>
      <w:r w:rsidR="00AB28EF">
        <w:t>,</w:t>
      </w:r>
      <w:r w:rsidRPr="002F1341">
        <w:t xml:space="preserve">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469C23FC" w14:textId="71FAA694" w:rsidR="000F3F2D" w:rsidRDefault="000F3F2D" w:rsidP="000F3F2D">
      <w:pPr>
        <w:pStyle w:val="Heading2"/>
      </w:pPr>
      <w:r>
        <w:t>How to Create Patch</w:t>
      </w:r>
      <w:r w:rsidR="003E6253">
        <w:t>es</w:t>
      </w:r>
      <w:r>
        <w:t>?</w:t>
      </w:r>
    </w:p>
    <w:p w14:paraId="208EF11F" w14:textId="78837AC4" w:rsidR="0064441E" w:rsidRPr="0064441E" w:rsidRDefault="0064441E" w:rsidP="004F106E">
      <w:pPr>
        <w:pStyle w:val="Heading3"/>
      </w:pPr>
      <w:r w:rsidRPr="0064441E">
        <w:t>Way 1: git diff</w:t>
      </w:r>
    </w:p>
    <w:p w14:paraId="392A3769" w14:textId="1F6CCDCF" w:rsidR="0064441E" w:rsidRDefault="00AC752D" w:rsidP="0064441E">
      <w:r w:rsidRPr="006C460B">
        <w:rPr>
          <w:b/>
          <w:bCs/>
        </w:rPr>
        <w:t>1.</w:t>
      </w:r>
      <w:r>
        <w:t xml:space="preserve"> </w:t>
      </w:r>
      <w:r w:rsidR="0064441E">
        <w:t xml:space="preserve">If you </w:t>
      </w:r>
      <w:r w:rsidR="0064441E" w:rsidRPr="00AC752D">
        <w:rPr>
          <w:b/>
          <w:bCs/>
        </w:rPr>
        <w:t>haven't yet commited</w:t>
      </w:r>
      <w:r w:rsidR="0064441E">
        <w:t xml:space="preserve"> the changes, run:</w:t>
      </w:r>
    </w:p>
    <w:p w14:paraId="239C9BC6" w14:textId="2475986B" w:rsidR="0064441E" w:rsidRPr="00AC752D" w:rsidRDefault="0064441E" w:rsidP="00AC752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gt; mypatch.patch</w:t>
      </w:r>
    </w:p>
    <w:p w14:paraId="4E64FA31" w14:textId="0A16A1CF" w:rsidR="0064441E" w:rsidRDefault="0064441E" w:rsidP="00AC752D">
      <w:pPr>
        <w:ind w:left="720"/>
      </w:pPr>
      <w:r w:rsidRPr="00D47DAD">
        <w:rPr>
          <w:u w:val="single"/>
        </w:rPr>
        <w:t>Note</w:t>
      </w:r>
      <w:r>
        <w:t>: This way, new files are not your git diff output.</w:t>
      </w:r>
    </w:p>
    <w:p w14:paraId="37337CEF" w14:textId="717A1AFD" w:rsidR="0064441E" w:rsidRDefault="00AC752D" w:rsidP="0064441E">
      <w:r w:rsidRPr="006C460B">
        <w:rPr>
          <w:b/>
          <w:bCs/>
        </w:rPr>
        <w:t>2.</w:t>
      </w:r>
      <w:r>
        <w:t xml:space="preserve"> </w:t>
      </w:r>
      <w:r w:rsidR="0064441E">
        <w:t xml:space="preserve">If you </w:t>
      </w:r>
      <w:r w:rsidR="0064441E" w:rsidRPr="00AC752D">
        <w:rPr>
          <w:b/>
          <w:bCs/>
        </w:rPr>
        <w:t>stage</w:t>
      </w:r>
      <w:r>
        <w:rPr>
          <w:b/>
          <w:bCs/>
        </w:rPr>
        <w:t>d</w:t>
      </w:r>
      <w:r w:rsidR="0064441E" w:rsidRPr="00AC752D">
        <w:rPr>
          <w:b/>
          <w:bCs/>
        </w:rPr>
        <w:t xml:space="preserve"> changes</w:t>
      </w:r>
      <w:r w:rsidR="0064441E">
        <w:t xml:space="preserve"> but don't do the commit, run:</w:t>
      </w:r>
    </w:p>
    <w:p w14:paraId="0093CF03" w14:textId="15FD5C1E" w:rsidR="0064441E" w:rsidRPr="00AC752D" w:rsidRDefault="0064441E" w:rsidP="00AC752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cached &gt; mypatch.patch</w:t>
      </w:r>
    </w:p>
    <w:p w14:paraId="03FFAC64" w14:textId="06F91598" w:rsidR="0064441E" w:rsidRDefault="0064441E" w:rsidP="00AC752D">
      <w:pPr>
        <w:ind w:left="720"/>
      </w:pPr>
      <w:r w:rsidRPr="00D47DAD">
        <w:rPr>
          <w:u w:val="single"/>
        </w:rPr>
        <w:t>Note</w:t>
      </w:r>
      <w:r>
        <w:t>: This way, you can stage new files</w:t>
      </w:r>
      <w:r w:rsidR="00F26AB3">
        <w:t>. Or only some from many modified files.</w:t>
      </w:r>
    </w:p>
    <w:p w14:paraId="2377AABB" w14:textId="23F8ED82" w:rsidR="00AC752D" w:rsidRDefault="00AC752D" w:rsidP="00AC752D">
      <w:r w:rsidRPr="006C460B">
        <w:rPr>
          <w:b/>
          <w:bCs/>
        </w:rPr>
        <w:t>3.</w:t>
      </w:r>
      <w:r>
        <w:t xml:space="preserve"> If you </w:t>
      </w:r>
      <w:r w:rsidR="00522C12" w:rsidRPr="00522C12">
        <w:t>create patch from two</w:t>
      </w:r>
      <w:r w:rsidR="00522C12">
        <w:rPr>
          <w:b/>
          <w:bCs/>
        </w:rPr>
        <w:t xml:space="preserve"> commits</w:t>
      </w:r>
      <w:r>
        <w:t>, run:</w:t>
      </w:r>
    </w:p>
    <w:p w14:paraId="2F8BDBB0" w14:textId="2B8ACCF4" w:rsidR="00AC752D" w:rsidRDefault="00AC752D" w:rsidP="001A241F">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sz w:val="22"/>
        </w:rPr>
      </w:pPr>
      <w:r w:rsidRPr="00AC752D">
        <w:rPr>
          <w:rFonts w:ascii="Consolas" w:hAnsi="Consolas"/>
          <w:sz w:val="22"/>
        </w:rPr>
        <w:t xml:space="preserve">$ git diff </w:t>
      </w:r>
      <w:r w:rsidR="00522C12">
        <w:rPr>
          <w:rFonts w:ascii="Consolas" w:hAnsi="Consolas"/>
          <w:sz w:val="22"/>
        </w:rPr>
        <w:t>&lt;commit-id-</w:t>
      </w:r>
      <w:r w:rsidR="004A6E31">
        <w:rPr>
          <w:rFonts w:ascii="Consolas" w:hAnsi="Consolas"/>
          <w:sz w:val="22"/>
        </w:rPr>
        <w:t>1</w:t>
      </w:r>
      <w:r w:rsidR="00522C12">
        <w:rPr>
          <w:rFonts w:ascii="Consolas" w:hAnsi="Consolas"/>
          <w:sz w:val="22"/>
        </w:rPr>
        <w:t>&gt; &lt;commit-id-</w:t>
      </w:r>
      <w:r w:rsidR="004A6E31">
        <w:rPr>
          <w:rFonts w:ascii="Consolas" w:hAnsi="Consolas"/>
          <w:sz w:val="22"/>
        </w:rPr>
        <w:t>2</w:t>
      </w:r>
      <w:r w:rsidR="00522C12">
        <w:rPr>
          <w:rFonts w:ascii="Consolas" w:hAnsi="Consolas"/>
          <w:sz w:val="22"/>
        </w:rPr>
        <w:t>&gt;</w:t>
      </w:r>
      <w:r w:rsidRPr="00AC752D">
        <w:rPr>
          <w:rFonts w:ascii="Consolas" w:hAnsi="Consolas"/>
          <w:sz w:val="22"/>
        </w:rPr>
        <w:t xml:space="preserve"> &gt; mypatch.patch</w:t>
      </w:r>
    </w:p>
    <w:p w14:paraId="7FBA6B4A" w14:textId="2DEC33CA" w:rsidR="001A241F" w:rsidRPr="00522C12" w:rsidRDefault="001A241F" w:rsidP="001A241F">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sz w:val="22"/>
        </w:rPr>
      </w:pPr>
      <w:r w:rsidRPr="001A241F">
        <w:rPr>
          <w:rFonts w:ascii="Consolas" w:hAnsi="Consolas"/>
          <w:sz w:val="22"/>
        </w:rPr>
        <w:t xml:space="preserve"># Note: </w:t>
      </w:r>
      <w:r>
        <w:rPr>
          <w:rFonts w:ascii="Consolas" w:hAnsi="Consolas"/>
          <w:sz w:val="22"/>
        </w:rPr>
        <w:t>commit-id-</w:t>
      </w:r>
      <w:r w:rsidR="004A6E31">
        <w:rPr>
          <w:rFonts w:ascii="Consolas" w:hAnsi="Consolas"/>
          <w:sz w:val="22"/>
        </w:rPr>
        <w:t>2</w:t>
      </w:r>
      <w:r>
        <w:rPr>
          <w:rFonts w:ascii="Consolas" w:hAnsi="Consolas"/>
          <w:sz w:val="22"/>
        </w:rPr>
        <w:t xml:space="preserve"> </w:t>
      </w:r>
      <w:r w:rsidRPr="001A241F">
        <w:rPr>
          <w:rFonts w:ascii="Consolas" w:hAnsi="Consolas"/>
          <w:sz w:val="22"/>
        </w:rPr>
        <w:t>is the newer commit</w:t>
      </w:r>
    </w:p>
    <w:p w14:paraId="1094F7D3" w14:textId="6516DE95" w:rsidR="0064441E" w:rsidRDefault="00522C12" w:rsidP="0064441E">
      <w:r w:rsidRPr="006C460B">
        <w:rPr>
          <w:b/>
          <w:bCs/>
        </w:rPr>
        <w:t>4</w:t>
      </w:r>
      <w:r w:rsidR="00AC752D" w:rsidRPr="006C460B">
        <w:rPr>
          <w:b/>
          <w:bCs/>
        </w:rPr>
        <w:t>.</w:t>
      </w:r>
      <w:r w:rsidR="00AC752D">
        <w:t xml:space="preserve"> If you want to a</w:t>
      </w:r>
      <w:r w:rsidR="0064441E">
        <w:t xml:space="preserve">dd </w:t>
      </w:r>
      <w:r w:rsidR="0064441E" w:rsidRPr="00AC752D">
        <w:rPr>
          <w:b/>
          <w:bCs/>
        </w:rPr>
        <w:t>binary</w:t>
      </w:r>
      <w:r w:rsidR="0064441E">
        <w:t xml:space="preserve"> files to the patch</w:t>
      </w:r>
      <w:r w:rsidR="00AC752D">
        <w:t>:</w:t>
      </w:r>
    </w:p>
    <w:p w14:paraId="3DF4236B" w14:textId="062E5EF9" w:rsidR="0064441E" w:rsidRPr="00AC752D" w:rsidRDefault="00AC752D" w:rsidP="00AC752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xml:space="preserve">$ </w:t>
      </w:r>
      <w:r w:rsidR="0064441E" w:rsidRPr="00AC752D">
        <w:rPr>
          <w:rFonts w:ascii="Consolas" w:hAnsi="Consolas"/>
          <w:sz w:val="22"/>
        </w:rPr>
        <w:t xml:space="preserve">git diff </w:t>
      </w:r>
      <w:r w:rsidRPr="00AC752D">
        <w:rPr>
          <w:rFonts w:ascii="Consolas" w:hAnsi="Consolas"/>
          <w:sz w:val="22"/>
        </w:rPr>
        <w:t>[</w:t>
      </w:r>
      <w:r w:rsidR="0064441E" w:rsidRPr="00AC752D">
        <w:rPr>
          <w:rFonts w:ascii="Consolas" w:hAnsi="Consolas"/>
          <w:sz w:val="22"/>
        </w:rPr>
        <w:t>--cached</w:t>
      </w:r>
      <w:r w:rsidRPr="00AC752D">
        <w:rPr>
          <w:rFonts w:ascii="Consolas" w:hAnsi="Consolas"/>
          <w:sz w:val="22"/>
        </w:rPr>
        <w:t>]</w:t>
      </w:r>
      <w:r w:rsidR="0064441E" w:rsidRPr="00AC752D">
        <w:rPr>
          <w:rFonts w:ascii="Consolas" w:hAnsi="Consolas"/>
          <w:sz w:val="22"/>
        </w:rPr>
        <w:t xml:space="preserve"> --binary &gt; mypatch.patch</w:t>
      </w:r>
    </w:p>
    <w:p w14:paraId="53C082E8" w14:textId="24D4C7B1" w:rsidR="00522C12" w:rsidRDefault="00522C12" w:rsidP="0064441E">
      <w:r w:rsidRPr="00522C12">
        <w:rPr>
          <w:b/>
          <w:bCs/>
        </w:rPr>
        <w:t>Tip</w:t>
      </w:r>
      <w:r>
        <w:t xml:space="preserve">: </w:t>
      </w:r>
      <w:r w:rsidR="00AC752D">
        <w:t>For other</w:t>
      </w:r>
      <w:r>
        <w:t xml:space="preserve"> git diff option, refer </w:t>
      </w:r>
      <w:hyperlink w:anchor="_Diff_1" w:history="1">
        <w:r w:rsidRPr="00522C12">
          <w:rPr>
            <w:rStyle w:val="Hyperlink"/>
          </w:rPr>
          <w:t>here</w:t>
        </w:r>
      </w:hyperlink>
      <w:r>
        <w:t>.</w:t>
      </w:r>
    </w:p>
    <w:p w14:paraId="6E61DE61" w14:textId="00010D46" w:rsidR="00522C12" w:rsidRDefault="00522C12" w:rsidP="0064441E">
      <w:r w:rsidRPr="00522C12">
        <w:rPr>
          <w:b/>
          <w:bCs/>
        </w:rPr>
        <w:t>Note</w:t>
      </w:r>
      <w:r>
        <w:t>:</w:t>
      </w:r>
      <w:r w:rsidR="00304FF5">
        <w:t xml:space="preserve"> </w:t>
      </w:r>
      <w:r w:rsidR="00F311AE">
        <w:rPr>
          <w:rFonts w:ascii="Consolas" w:hAnsi="Consolas"/>
          <w:sz w:val="22"/>
          <w:shd w:val="clear" w:color="auto" w:fill="F2F2F2" w:themeFill="background1" w:themeFillShade="F2"/>
        </w:rPr>
        <w:t>g</w:t>
      </w:r>
      <w:r w:rsidRPr="008E76BD">
        <w:rPr>
          <w:rFonts w:ascii="Consolas" w:hAnsi="Consolas"/>
          <w:sz w:val="22"/>
          <w:shd w:val="clear" w:color="auto" w:fill="F2F2F2" w:themeFill="background1" w:themeFillShade="F2"/>
        </w:rPr>
        <w:t>it diff</w:t>
      </w:r>
      <w:r>
        <w:t xml:space="preserve"> always use</w:t>
      </w:r>
      <w:r w:rsidR="00D974AB">
        <w:t>s</w:t>
      </w:r>
      <w:r>
        <w:t xml:space="preserve"> the Git's root directory, so you can stand on whatever directory when run the command.</w:t>
      </w:r>
    </w:p>
    <w:p w14:paraId="12F443E6" w14:textId="14616C46" w:rsidR="00522C12" w:rsidRPr="008E76BD" w:rsidRDefault="008E76BD" w:rsidP="004F106E">
      <w:pPr>
        <w:pStyle w:val="Heading3"/>
      </w:pPr>
      <w:r w:rsidRPr="008E76BD">
        <w:t>Way 2: git format-patch</w:t>
      </w:r>
    </w:p>
    <w:p w14:paraId="08C32EB1" w14:textId="26284563" w:rsidR="008E76BD" w:rsidRDefault="008E76BD" w:rsidP="008E76BD">
      <w:r w:rsidRPr="006C460B">
        <w:rPr>
          <w:b/>
          <w:bCs/>
        </w:rPr>
        <w:t>1.</w:t>
      </w:r>
      <w:r>
        <w:t xml:space="preserve"> </w:t>
      </w:r>
      <w:r w:rsidR="006C460B">
        <w:t>If you want to create</w:t>
      </w:r>
      <w:r>
        <w:t xml:space="preserve"> </w:t>
      </w:r>
      <w:r w:rsidRPr="006C460B">
        <w:rPr>
          <w:b/>
          <w:bCs/>
        </w:rPr>
        <w:t xml:space="preserve">multiple patches from </w:t>
      </w:r>
      <w:r w:rsidR="00F311AE" w:rsidRPr="006C460B">
        <w:rPr>
          <w:b/>
          <w:bCs/>
        </w:rPr>
        <w:t xml:space="preserve">multiple </w:t>
      </w:r>
      <w:r w:rsidRPr="006C460B">
        <w:rPr>
          <w:b/>
          <w:bCs/>
        </w:rPr>
        <w:t>commits</w:t>
      </w:r>
    </w:p>
    <w:p w14:paraId="14D3B0F6" w14:textId="5D953ACF" w:rsidR="008E76BD" w:rsidRDefault="008E76BD" w:rsidP="008E76BD">
      <w:r>
        <w:t xml:space="preserve">Suppose you have created a new branch </w:t>
      </w:r>
      <w:r w:rsidR="00F311AE">
        <w:t xml:space="preserve">from </w:t>
      </w:r>
      <w:r w:rsidR="00F311AE" w:rsidRPr="00F311AE">
        <w:rPr>
          <w:i/>
          <w:iCs/>
        </w:rPr>
        <w:t>master</w:t>
      </w:r>
      <w:r w:rsidR="00F311AE">
        <w:t xml:space="preserve"> </w:t>
      </w:r>
      <w:r>
        <w:t>and made two commits. Y</w:t>
      </w:r>
      <w:r w:rsidR="00F311AE">
        <w:t>ou c</w:t>
      </w:r>
      <w:r>
        <w:t xml:space="preserve">an create a patch </w:t>
      </w:r>
      <w:r w:rsidR="00304FF5">
        <w:t xml:space="preserve">(with message and authorship) </w:t>
      </w:r>
      <w:r>
        <w:t>file for the commits by:</w:t>
      </w:r>
    </w:p>
    <w:p w14:paraId="30FD2A38" w14:textId="0B12AD9A" w:rsidR="002E7F68" w:rsidRPr="00F311AE" w:rsidRDefault="002E7F68" w:rsidP="00F311AE">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On the </w:t>
      </w:r>
      <w:r w:rsidR="00F311AE">
        <w:rPr>
          <w:rFonts w:ascii="Consolas" w:hAnsi="Consolas" w:cs="Consolas"/>
          <w:sz w:val="22"/>
        </w:rPr>
        <w:t xml:space="preserve">BASE </w:t>
      </w:r>
      <w:r w:rsidRPr="00F311AE">
        <w:rPr>
          <w:rFonts w:ascii="Consolas" w:hAnsi="Consolas" w:cs="Consolas"/>
          <w:sz w:val="22"/>
        </w:rPr>
        <w:t>branch where you want to apply the patc</w:t>
      </w:r>
      <w:r w:rsidR="00F311AE">
        <w:rPr>
          <w:rFonts w:ascii="Consolas" w:hAnsi="Consolas" w:cs="Consolas"/>
          <w:sz w:val="22"/>
        </w:rPr>
        <w:t>h</w:t>
      </w:r>
    </w:p>
    <w:p w14:paraId="18389719" w14:textId="61316B3C" w:rsidR="008E76BD" w:rsidRPr="00F311AE" w:rsidRDefault="008E76BD" w:rsidP="00F311AE">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lastRenderedPageBreak/>
        <w:t>$ git format-patch master</w:t>
      </w:r>
      <w:r w:rsidR="00F311AE">
        <w:rPr>
          <w:rFonts w:ascii="Consolas" w:hAnsi="Consolas" w:cs="Consolas"/>
          <w:sz w:val="22"/>
        </w:rPr>
        <w:t xml:space="preserve">     # Base branch in this example is master</w:t>
      </w:r>
    </w:p>
    <w:p w14:paraId="51D890BB" w14:textId="41DDB0F8" w:rsidR="00F311AE" w:rsidRDefault="00F311AE" w:rsidP="008E76BD">
      <w:r>
        <w:t>Result:</w:t>
      </w:r>
    </w:p>
    <w:p w14:paraId="4E0969BB" w14:textId="3FEBBDAE" w:rsidR="008E76BD" w:rsidRDefault="008E76BD" w:rsidP="00F311AE">
      <w:pPr>
        <w:pStyle w:val="ListParagraph"/>
        <w:numPr>
          <w:ilvl w:val="0"/>
          <w:numId w:val="8"/>
        </w:numPr>
      </w:pPr>
      <w:r>
        <w:t>0001-Add-rspec-to-gemfile.patch</w:t>
      </w:r>
    </w:p>
    <w:p w14:paraId="5A2A07FE" w14:textId="77777777" w:rsidR="008E76BD" w:rsidRDefault="008E76BD" w:rsidP="00F311AE">
      <w:pPr>
        <w:pStyle w:val="ListParagraph"/>
        <w:numPr>
          <w:ilvl w:val="0"/>
          <w:numId w:val="8"/>
        </w:numPr>
      </w:pPr>
      <w:r>
        <w:t>0002-Add-notes-file.patch</w:t>
      </w:r>
    </w:p>
    <w:p w14:paraId="2CD29B56" w14:textId="1E759877" w:rsidR="008E76BD" w:rsidRDefault="00F311AE" w:rsidP="008E76BD">
      <w:r w:rsidRPr="00F311AE">
        <w:rPr>
          <w:b/>
          <w:bCs/>
        </w:rPr>
        <w:t>Tip</w:t>
      </w:r>
      <w:r>
        <w:t xml:space="preserve">: </w:t>
      </w:r>
      <w:r w:rsidR="008E76BD">
        <w:t xml:space="preserve">If you want to </w:t>
      </w:r>
      <w:r w:rsidR="006C460B">
        <w:t xml:space="preserve">create </w:t>
      </w:r>
      <w:r w:rsidR="006C460B" w:rsidRPr="006C460B">
        <w:rPr>
          <w:b/>
          <w:bCs/>
        </w:rPr>
        <w:t>one single file patch</w:t>
      </w:r>
      <w:r w:rsidR="008E76BD">
        <w:t xml:space="preserve">, </w:t>
      </w:r>
      <w:r>
        <w:t>run</w:t>
      </w:r>
      <w:r w:rsidR="008E76BD">
        <w:t>:</w:t>
      </w:r>
    </w:p>
    <w:p w14:paraId="59F4DD86" w14:textId="26906713" w:rsidR="00F311AE" w:rsidRDefault="00F311AE" w:rsidP="00F311AE">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On the </w:t>
      </w:r>
      <w:r>
        <w:rPr>
          <w:rFonts w:ascii="Consolas" w:hAnsi="Consolas" w:cs="Consolas"/>
          <w:sz w:val="22"/>
        </w:rPr>
        <w:t xml:space="preserve">BASE </w:t>
      </w:r>
      <w:r w:rsidRPr="00F311AE">
        <w:rPr>
          <w:rFonts w:ascii="Consolas" w:hAnsi="Consolas" w:cs="Consolas"/>
          <w:sz w:val="22"/>
        </w:rPr>
        <w:t>branch where you want to apply the patc</w:t>
      </w:r>
      <w:r>
        <w:rPr>
          <w:rFonts w:ascii="Consolas" w:hAnsi="Consolas" w:cs="Consolas"/>
          <w:sz w:val="22"/>
        </w:rPr>
        <w:t>h</w:t>
      </w:r>
    </w:p>
    <w:p w14:paraId="5AB18B20" w14:textId="11D2EDC5" w:rsidR="0064441E" w:rsidRPr="006C460B" w:rsidRDefault="008E76BD" w:rsidP="006C460B">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master --stdout &gt; </w:t>
      </w:r>
      <w:r w:rsidR="002E7F68" w:rsidRPr="00F311AE">
        <w:rPr>
          <w:rFonts w:ascii="Consolas" w:hAnsi="Consolas" w:cs="Consolas"/>
          <w:sz w:val="22"/>
        </w:rPr>
        <w:t>mypatch</w:t>
      </w:r>
      <w:r w:rsidRPr="00F311AE">
        <w:rPr>
          <w:rFonts w:ascii="Consolas" w:hAnsi="Consolas" w:cs="Consolas"/>
          <w:sz w:val="22"/>
        </w:rPr>
        <w:t>.patch</w:t>
      </w:r>
    </w:p>
    <w:p w14:paraId="54FB9776" w14:textId="16566569" w:rsidR="000F3F2D" w:rsidRDefault="000F3F2D" w:rsidP="000F3F2D">
      <w:pPr>
        <w:pStyle w:val="Heading2"/>
      </w:pPr>
      <w:r>
        <w:t>How to Apply Patch</w:t>
      </w:r>
      <w:r w:rsidR="003E6253">
        <w:t>es</w:t>
      </w:r>
      <w:r>
        <w:t>?</w:t>
      </w:r>
    </w:p>
    <w:p w14:paraId="5C1F7100" w14:textId="67099A07" w:rsidR="00522C12" w:rsidRDefault="00522C12" w:rsidP="004F106E">
      <w:pPr>
        <w:pStyle w:val="Heading3"/>
      </w:pPr>
      <w:r w:rsidRPr="00C63C99">
        <w:t xml:space="preserve">Way </w:t>
      </w:r>
      <w:r>
        <w:t>1</w:t>
      </w:r>
      <w:r w:rsidRPr="00C63C99">
        <w:t>: git apply</w:t>
      </w:r>
    </w:p>
    <w:p w14:paraId="44B15B5F" w14:textId="012F3C2E" w:rsidR="00522C12" w:rsidRDefault="00522C12" w:rsidP="00522C12">
      <w:r>
        <w:t>On the Git's root directory, apply the patch:</w:t>
      </w:r>
    </w:p>
    <w:p w14:paraId="630B269F" w14:textId="77777777" w:rsidR="00522C12" w:rsidRPr="00522C12" w:rsidRDefault="00522C12" w:rsidP="00522C1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522C12">
        <w:rPr>
          <w:rFonts w:ascii="Consolas" w:hAnsi="Consolas"/>
          <w:sz w:val="22"/>
        </w:rPr>
        <w:t>$ git apply mypatch.patch</w:t>
      </w:r>
    </w:p>
    <w:p w14:paraId="7D120D5E" w14:textId="2C76FE0A" w:rsidR="00304FF5" w:rsidRDefault="00304FF5" w:rsidP="00522C12">
      <w:pPr>
        <w:rPr>
          <w:b/>
          <w:bCs/>
        </w:rPr>
      </w:pPr>
      <w:r>
        <w:rPr>
          <w:b/>
          <w:bCs/>
        </w:rPr>
        <w:t>Note:</w:t>
      </w:r>
    </w:p>
    <w:p w14:paraId="6BFC919C" w14:textId="7BEEC440" w:rsidR="00304FF5" w:rsidRPr="00304FF5" w:rsidRDefault="00304FF5" w:rsidP="00304FF5">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 xml:space="preserve">git </w:t>
      </w:r>
      <w:r>
        <w:rPr>
          <w:rFonts w:ascii="Consolas" w:hAnsi="Consolas"/>
          <w:sz w:val="22"/>
          <w:shd w:val="clear" w:color="auto" w:fill="F2F2F2" w:themeFill="background1" w:themeFillShade="F2"/>
        </w:rPr>
        <w:t>apply</w:t>
      </w:r>
      <w:r>
        <w:t xml:space="preserve"> is used with </w:t>
      </w:r>
      <w:r w:rsidRPr="008F6F88">
        <w:rPr>
          <w:rFonts w:ascii="Consolas" w:hAnsi="Consolas"/>
          <w:sz w:val="22"/>
          <w:shd w:val="clear" w:color="auto" w:fill="F2F2F2" w:themeFill="background1" w:themeFillShade="F2"/>
        </w:rPr>
        <w:t>git diff</w:t>
      </w:r>
      <w:r>
        <w:t xml:space="preserve"> or </w:t>
      </w:r>
      <w:r w:rsidRPr="008F6F88">
        <w:rPr>
          <w:rFonts w:ascii="Consolas" w:hAnsi="Consolas"/>
          <w:sz w:val="22"/>
          <w:shd w:val="clear" w:color="auto" w:fill="F2F2F2" w:themeFill="background1" w:themeFillShade="F2"/>
        </w:rPr>
        <w:t>git format-patch</w:t>
      </w:r>
      <w:r>
        <w:t>.</w:t>
      </w:r>
    </w:p>
    <w:p w14:paraId="0B7D2C76" w14:textId="20FBF5D1" w:rsidR="00522C12" w:rsidRPr="008E76BD" w:rsidRDefault="00522C12" w:rsidP="00522C12">
      <w:pPr>
        <w:rPr>
          <w:b/>
          <w:bCs/>
        </w:rPr>
      </w:pPr>
      <w:r w:rsidRPr="008E76BD">
        <w:rPr>
          <w:b/>
          <w:bCs/>
        </w:rPr>
        <w:t>Common error:</w:t>
      </w:r>
    </w:p>
    <w:p w14:paraId="2B71498A" w14:textId="7F1D5216" w:rsidR="00522C12" w:rsidRDefault="008E76BD" w:rsidP="008E76BD">
      <w:pPr>
        <w:pStyle w:val="ListParagraph"/>
        <w:numPr>
          <w:ilvl w:val="0"/>
          <w:numId w:val="21"/>
        </w:numPr>
      </w:pPr>
      <w:r>
        <w:t>White space error:</w:t>
      </w:r>
    </w:p>
    <w:p w14:paraId="22AF6742" w14:textId="00F6F28A" w:rsidR="00522C12" w:rsidRDefault="00522C12" w:rsidP="008E76BD">
      <w:pPr>
        <w:ind w:left="720"/>
      </w:pPr>
      <w:r>
        <w:t>There could be situations</w:t>
      </w:r>
      <w:r w:rsidR="008E76BD">
        <w:t>:</w:t>
      </w:r>
    </w:p>
    <w:p w14:paraId="3E190826" w14:textId="77777777" w:rsidR="00522C12" w:rsidRPr="008E76BD" w:rsidRDefault="00522C12" w:rsidP="008E76BD">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8E76BD">
        <w:rPr>
          <w:rFonts w:ascii="Consolas" w:hAnsi="Consolas" w:cs="Consolas"/>
          <w:sz w:val="22"/>
        </w:rPr>
        <w:t>&lt;diff file full path&gt;: trailing whitespace.</w:t>
      </w:r>
    </w:p>
    <w:p w14:paraId="615A63FB" w14:textId="77777777" w:rsidR="00522C12" w:rsidRPr="008E76BD" w:rsidRDefault="00522C12" w:rsidP="008E76BD">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8E76BD">
        <w:rPr>
          <w:rFonts w:ascii="Consolas" w:hAnsi="Consolas" w:cs="Consolas"/>
          <w:sz w:val="22"/>
        </w:rPr>
        <w:t>error: patch failed: &lt;full file path&gt;</w:t>
      </w:r>
    </w:p>
    <w:p w14:paraId="63BA8DA4" w14:textId="77777777" w:rsidR="00522C12" w:rsidRPr="008E76BD" w:rsidRDefault="00522C12" w:rsidP="008E76BD">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8E76BD">
        <w:rPr>
          <w:rFonts w:ascii="Consolas" w:hAnsi="Consolas" w:cs="Consolas"/>
          <w:sz w:val="22"/>
        </w:rPr>
        <w:t>error: &lt;full file path&gt;: patch does not apply</w:t>
      </w:r>
    </w:p>
    <w:p w14:paraId="17CC8B11" w14:textId="2DB0BD9D" w:rsidR="008E76BD" w:rsidRPr="00522C12" w:rsidRDefault="00522C12" w:rsidP="00166157">
      <w:pPr>
        <w:ind w:left="720"/>
      </w:pPr>
      <w:r>
        <w:t xml:space="preserve">By default, </w:t>
      </w:r>
      <w:r w:rsidR="008E76BD">
        <w:t>G</w:t>
      </w:r>
      <w:r>
        <w:t>it will warn about whitespace errors, but will still accept them. If they are hard errors then you must have changed some settings</w:t>
      </w:r>
      <w:r w:rsidR="008E76BD">
        <w:t xml:space="preserve">. </w:t>
      </w:r>
      <w:r>
        <w:t xml:space="preserve">However, we can easily overcome this error by adding an extra argument namely </w:t>
      </w:r>
      <w:r w:rsidRPr="008E76BD">
        <w:rPr>
          <w:rFonts w:ascii="Consolas" w:hAnsi="Consolas"/>
          <w:sz w:val="22"/>
          <w:shd w:val="clear" w:color="auto" w:fill="F2F2F2" w:themeFill="background1" w:themeFillShade="F2"/>
        </w:rPr>
        <w:t>--whitespace=warn</w:t>
      </w:r>
      <w:r w:rsidR="008E76BD">
        <w:t>.</w:t>
      </w:r>
    </w:p>
    <w:p w14:paraId="2EAB761D" w14:textId="7666DCE0" w:rsidR="00394474" w:rsidRPr="00C63C99" w:rsidRDefault="00394474" w:rsidP="004F106E">
      <w:pPr>
        <w:pStyle w:val="Heading3"/>
      </w:pPr>
      <w:r w:rsidRPr="00C63C99">
        <w:t>Way 1: git am</w:t>
      </w:r>
    </w:p>
    <w:p w14:paraId="327ADE35" w14:textId="466D7679" w:rsidR="00394474"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xml:space="preserve"># </w:t>
      </w:r>
      <w:r w:rsidR="002E7F68">
        <w:rPr>
          <w:rFonts w:ascii="Consolas" w:hAnsi="Consolas" w:cs="Consolas"/>
          <w:sz w:val="22"/>
        </w:rPr>
        <w:t xml:space="preserve">On the </w:t>
      </w:r>
      <w:r w:rsidRPr="00E66F28">
        <w:rPr>
          <w:rFonts w:ascii="Consolas" w:hAnsi="Consolas" w:cs="Consolas"/>
          <w:sz w:val="22"/>
        </w:rPr>
        <w:t>branch where you want to apply the patch</w:t>
      </w:r>
    </w:p>
    <w:p w14:paraId="5BEF9585" w14:textId="0EE72C56" w:rsidR="00B11545"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5120D68A" w14:textId="73D343DF" w:rsidR="00304FF5" w:rsidRDefault="00E66F28" w:rsidP="002805BF">
      <w:r w:rsidRPr="002805BF">
        <w:rPr>
          <w:b/>
        </w:rPr>
        <w:t>Note</w:t>
      </w:r>
      <w:r w:rsidR="00304FF5">
        <w:rPr>
          <w:b/>
        </w:rPr>
        <w:t>s</w:t>
      </w:r>
      <w:r w:rsidRPr="002805BF">
        <w:t>:</w:t>
      </w:r>
    </w:p>
    <w:p w14:paraId="0ADFB6C1" w14:textId="19C266FD" w:rsidR="00304FF5" w:rsidRDefault="00304FF5" w:rsidP="00304FF5">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git am</w:t>
      </w:r>
      <w:r>
        <w:t xml:space="preserve"> is used with </w:t>
      </w:r>
      <w:r w:rsidRPr="00304FF5">
        <w:rPr>
          <w:rFonts w:ascii="Consolas" w:hAnsi="Consolas"/>
          <w:sz w:val="22"/>
          <w:shd w:val="clear" w:color="auto" w:fill="F2F2F2" w:themeFill="background1" w:themeFillShade="F2"/>
        </w:rPr>
        <w:t>git format-patch</w:t>
      </w:r>
      <w:r>
        <w:t>.</w:t>
      </w:r>
    </w:p>
    <w:p w14:paraId="6303A24C" w14:textId="7E8BB80D" w:rsidR="00B11545" w:rsidRDefault="002805BF" w:rsidP="00304FF5">
      <w:pPr>
        <w:pStyle w:val="ListParagraph"/>
        <w:numPr>
          <w:ilvl w:val="0"/>
          <w:numId w:val="22"/>
        </w:numPr>
        <w:spacing w:before="40" w:after="40"/>
        <w:contextualSpacing w:val="0"/>
      </w:pPr>
      <w:r w:rsidRPr="002805BF">
        <w:t>W</w:t>
      </w:r>
      <w:r w:rsidR="00B11545">
        <w:t xml:space="preserve">hen </w:t>
      </w:r>
      <w:r w:rsidR="00C63C99" w:rsidRPr="00304FF5">
        <w:rPr>
          <w:rFonts w:ascii="Consolas" w:hAnsi="Consolas"/>
          <w:sz w:val="22"/>
          <w:shd w:val="clear" w:color="auto" w:fill="F2F2F2" w:themeFill="background1" w:themeFillShade="F2"/>
        </w:rPr>
        <w:t xml:space="preserve">git </w:t>
      </w:r>
      <w:r w:rsidR="00B11545" w:rsidRPr="00304FF5">
        <w:rPr>
          <w:rFonts w:ascii="Consolas" w:hAnsi="Consolas"/>
          <w:sz w:val="22"/>
          <w:shd w:val="clear" w:color="auto" w:fill="F2F2F2" w:themeFill="background1" w:themeFillShade="F2"/>
        </w:rPr>
        <w:t>am</w:t>
      </w:r>
      <w:r w:rsidR="00B11545">
        <w:t xml:space="preserve"> fails to apply a patch, use </w:t>
      </w:r>
      <w:r w:rsidR="00B11545" w:rsidRPr="00304FF5">
        <w:rPr>
          <w:rFonts w:ascii="Consolas" w:hAnsi="Consolas"/>
          <w:sz w:val="22"/>
          <w:shd w:val="clear" w:color="auto" w:fill="F2F2F2" w:themeFill="background1" w:themeFillShade="F2"/>
        </w:rPr>
        <w:t xml:space="preserve">git am </w:t>
      </w:r>
      <w:r w:rsidR="00B11545" w:rsidRPr="00304FF5">
        <w:rPr>
          <w:rFonts w:ascii="Consolas" w:hAnsi="Consolas"/>
          <w:sz w:val="22"/>
          <w:shd w:val="clear" w:color="auto" w:fill="D9D9D9" w:themeFill="background1" w:themeFillShade="D9"/>
        </w:rPr>
        <w:t>--3way</w:t>
      </w:r>
      <w:r w:rsidR="00B11545">
        <w:t xml:space="preserve"> to try a 3-way merge. This lets you manually edit the conflicted sections before running </w:t>
      </w:r>
      <w:r w:rsidR="00B11545" w:rsidRPr="00304FF5">
        <w:rPr>
          <w:rFonts w:ascii="Consolas" w:hAnsi="Consolas"/>
          <w:sz w:val="22"/>
          <w:shd w:val="clear" w:color="auto" w:fill="F2F2F2" w:themeFill="background1" w:themeFillShade="F2"/>
        </w:rPr>
        <w:t>git add</w:t>
      </w:r>
      <w:r w:rsidR="00B11545">
        <w:t xml:space="preserve"> for the conflicted files. After resolving conflicts, use</w:t>
      </w:r>
      <w:r w:rsidR="00B11545" w:rsidRPr="00B11545">
        <w:t xml:space="preserve"> </w:t>
      </w:r>
      <w:r w:rsidR="00B11545" w:rsidRPr="00304FF5">
        <w:rPr>
          <w:rFonts w:ascii="Consolas" w:hAnsi="Consolas"/>
          <w:sz w:val="22"/>
          <w:shd w:val="clear" w:color="auto" w:fill="F2F2F2" w:themeFill="background1" w:themeFillShade="F2"/>
        </w:rPr>
        <w:t>git am --resolved</w:t>
      </w:r>
      <w:r w:rsidR="00B11545">
        <w:t xml:space="preserve"> to move to the next patch.</w:t>
      </w:r>
    </w:p>
    <w:p w14:paraId="14DA2667" w14:textId="33D6D1F5" w:rsidR="00103013" w:rsidRPr="00867E46" w:rsidRDefault="00103013" w:rsidP="002805BF">
      <w:pPr>
        <w:rPr>
          <w:b/>
        </w:rPr>
      </w:pPr>
      <w:r w:rsidRPr="00867E46">
        <w:rPr>
          <w:b/>
        </w:rPr>
        <w:t>Example:</w:t>
      </w:r>
    </w:p>
    <w:p w14:paraId="48BB9DDA" w14:textId="296A6E44"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git am </w:t>
      </w:r>
      <w:r w:rsidR="008E76BD">
        <w:rPr>
          <w:rFonts w:ascii="Consolas" w:hAnsi="Consolas" w:cs="Consolas"/>
          <w:sz w:val="22"/>
        </w:rPr>
        <w:t>mypatch</w:t>
      </w:r>
      <w:r w:rsidRPr="00103013">
        <w:rPr>
          <w:rFonts w:ascii="Consolas" w:hAnsi="Consolas" w:cs="Consolas"/>
          <w:sz w:val="22"/>
        </w:rPr>
        <w:t>.patch</w:t>
      </w:r>
    </w:p>
    <w:p w14:paraId="60A3918E" w14:textId="07E75D2A"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sidR="008E76BD">
        <w:rPr>
          <w:rFonts w:ascii="Consolas" w:hAnsi="Consolas" w:cs="Consolas"/>
          <w:sz w:val="22"/>
        </w:rPr>
        <w:t>1st commit</w:t>
      </w:r>
    </w:p>
    <w:p w14:paraId="7E13DADC" w14:textId="632DC9BA"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sidR="008E76BD">
        <w:rPr>
          <w:rFonts w:ascii="Consolas" w:hAnsi="Consolas" w:cs="Consolas"/>
          <w:sz w:val="22"/>
        </w:rPr>
        <w:t>2nd commit</w:t>
      </w:r>
    </w:p>
    <w:p w14:paraId="5AC027CD" w14:textId="77777777" w:rsidR="00103013" w:rsidRPr="00103013" w:rsidRDefault="00103013" w:rsidP="00166157">
      <w:pPr>
        <w:pBdr>
          <w:top w:val="single" w:sz="4" w:space="1" w:color="auto"/>
          <w:left w:val="single" w:sz="4" w:space="4" w:color="auto"/>
          <w:bottom w:val="single" w:sz="4" w:space="1" w:color="auto"/>
          <w:right w:val="single" w:sz="4" w:space="4" w:color="auto"/>
        </w:pBdr>
        <w:shd w:val="clear" w:color="auto" w:fill="FFFFFF" w:themeFill="background1"/>
        <w:spacing w:before="60" w:after="60"/>
        <w:rPr>
          <w:rFonts w:ascii="Consolas" w:hAnsi="Consolas" w:cs="Consolas"/>
          <w:sz w:val="22"/>
        </w:rPr>
      </w:pPr>
    </w:p>
    <w:p w14:paraId="18C3C34F"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oneline</w:t>
      </w:r>
    </w:p>
    <w:p w14:paraId="29286D64" w14:textId="183E71CD"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c9caff </w:t>
      </w:r>
      <w:r w:rsidR="008E76BD">
        <w:rPr>
          <w:rFonts w:ascii="Consolas" w:hAnsi="Consolas" w:cs="Consolas"/>
          <w:sz w:val="22"/>
        </w:rPr>
        <w:t>2nd commit</w:t>
      </w:r>
    </w:p>
    <w:p w14:paraId="0EF957F1" w14:textId="2BA52DFA"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lastRenderedPageBreak/>
        <w:t xml:space="preserve">f784b22 </w:t>
      </w:r>
      <w:r w:rsidR="008E76BD">
        <w:rPr>
          <w:rFonts w:ascii="Consolas" w:hAnsi="Consolas" w:cs="Consolas"/>
          <w:sz w:val="22"/>
        </w:rPr>
        <w:t>1st commit</w:t>
      </w:r>
    </w:p>
    <w:p w14:paraId="6AA5893C" w14:textId="77777777" w:rsidR="00522C12" w:rsidRPr="00522C12" w:rsidRDefault="00522C12" w:rsidP="00522C12"/>
    <w:p w14:paraId="573152CD" w14:textId="311BE4A0" w:rsidR="00394474" w:rsidRPr="008F6F88" w:rsidRDefault="00394474" w:rsidP="008F6F8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w:t>
      </w:r>
      <w:r w:rsidR="002E7F68">
        <w:rPr>
          <w:b/>
        </w:rPr>
        <w:t>.</w:t>
      </w:r>
      <w:r w:rsidRPr="008F6F88">
        <w:rPr>
          <w:b/>
        </w:rPr>
        <w:t xml:space="preserve"> </w:t>
      </w:r>
      <w:r w:rsidRPr="003A4DA1">
        <w:rPr>
          <w:rFonts w:ascii="Consolas" w:hAnsi="Consolas"/>
          <w:b/>
          <w:sz w:val="22"/>
          <w:shd w:val="clear" w:color="auto" w:fill="F2F2F2" w:themeFill="background1" w:themeFillShade="F2"/>
        </w:rPr>
        <w:t>git am</w:t>
      </w:r>
    </w:p>
    <w:p w14:paraId="1A425F76" w14:textId="4FBC0894" w:rsidR="00394474" w:rsidRDefault="008701B5" w:rsidP="008F6F88">
      <w:pPr>
        <w:pBdr>
          <w:top w:val="single" w:sz="4" w:space="1" w:color="auto"/>
          <w:left w:val="single" w:sz="4" w:space="4" w:color="auto"/>
          <w:bottom w:val="single" w:sz="4" w:space="1" w:color="auto"/>
          <w:right w:val="single" w:sz="4" w:space="4" w:color="auto"/>
        </w:pBdr>
      </w:pPr>
      <w:r w:rsidRPr="008701B5">
        <w:t>1.</w:t>
      </w:r>
      <w:r>
        <w:rPr>
          <w:rFonts w:ascii="Consolas" w:hAnsi="Consolas"/>
          <w:sz w:val="22"/>
          <w:shd w:val="clear" w:color="auto" w:fill="F2F2F2" w:themeFill="background1" w:themeFillShade="F2"/>
        </w:rPr>
        <w:t xml:space="preserve"> </w:t>
      </w:r>
      <w:r w:rsidR="00394474" w:rsidRPr="008F6F88">
        <w:rPr>
          <w:rFonts w:ascii="Consolas" w:hAnsi="Consolas"/>
          <w:sz w:val="22"/>
          <w:shd w:val="clear" w:color="auto" w:fill="F2F2F2" w:themeFill="background1" w:themeFillShade="F2"/>
        </w:rPr>
        <w:t>git apply</w:t>
      </w:r>
      <w:r w:rsidR="00394474">
        <w:t xml:space="preserve"> </w:t>
      </w:r>
      <w:r w:rsidR="00166157">
        <w:t>applies</w:t>
      </w:r>
      <w:r w:rsidR="00394474">
        <w:t xml:space="preserve"> a patch (e.g.</w:t>
      </w:r>
      <w:r w:rsidR="00172670">
        <w:t>,</w:t>
      </w:r>
      <w:r w:rsidR="00394474">
        <w:t xml:space="preserve"> the output of </w:t>
      </w:r>
      <w:r w:rsidR="00394474" w:rsidRPr="008F6F88">
        <w:rPr>
          <w:rFonts w:ascii="Consolas" w:hAnsi="Consolas"/>
          <w:sz w:val="22"/>
          <w:shd w:val="clear" w:color="auto" w:fill="F2F2F2" w:themeFill="background1" w:themeFillShade="F2"/>
        </w:rPr>
        <w:t>git diff</w:t>
      </w:r>
      <w:r w:rsidR="008F6F88">
        <w:t xml:space="preserve"> or </w:t>
      </w:r>
      <w:r w:rsidR="008F6F88" w:rsidRPr="008F6F88">
        <w:rPr>
          <w:rFonts w:ascii="Consolas" w:hAnsi="Consolas"/>
          <w:sz w:val="22"/>
          <w:shd w:val="clear" w:color="auto" w:fill="F2F2F2" w:themeFill="background1" w:themeFillShade="F2"/>
        </w:rPr>
        <w:t>git format-patch</w:t>
      </w:r>
      <w:r w:rsidR="00394474">
        <w:t>) to the working directory</w:t>
      </w:r>
      <w:r w:rsidR="008C795B">
        <w:t>.</w:t>
      </w:r>
      <w:r w:rsidR="00320733">
        <w:t xml:space="preserve"> The changes remain unstaged, so you can use </w:t>
      </w:r>
      <w:r w:rsidR="00320733" w:rsidRPr="00594A9F">
        <w:rPr>
          <w:rFonts w:ascii="Consolas" w:hAnsi="Consolas"/>
          <w:sz w:val="22"/>
          <w:shd w:val="clear" w:color="auto" w:fill="F2F2F2" w:themeFill="background1" w:themeFillShade="F2"/>
        </w:rPr>
        <w:t>git status</w:t>
      </w:r>
      <w:r w:rsidR="00320733">
        <w:t xml:space="preserve"> or </w:t>
      </w:r>
      <w:r w:rsidR="00320733" w:rsidRPr="00594A9F">
        <w:rPr>
          <w:rFonts w:ascii="Consolas" w:hAnsi="Consolas"/>
          <w:sz w:val="22"/>
          <w:shd w:val="clear" w:color="auto" w:fill="F2F2F2" w:themeFill="background1" w:themeFillShade="F2"/>
        </w:rPr>
        <w:t>git diff</w:t>
      </w:r>
      <w:r w:rsidR="00320733">
        <w:t xml:space="preserve"> to check changes made.</w:t>
      </w:r>
    </w:p>
    <w:p w14:paraId="7F54F54D" w14:textId="34DEDAD8" w:rsidR="00394474" w:rsidRDefault="008701B5" w:rsidP="008F6F88">
      <w:pPr>
        <w:pBdr>
          <w:top w:val="single" w:sz="4" w:space="1" w:color="auto"/>
          <w:left w:val="single" w:sz="4" w:space="4" w:color="auto"/>
          <w:bottom w:val="single" w:sz="4" w:space="1" w:color="auto"/>
          <w:right w:val="single" w:sz="4" w:space="4" w:color="auto"/>
        </w:pBdr>
      </w:pPr>
      <w:r w:rsidRPr="008701B5">
        <w:t xml:space="preserve">2. </w:t>
      </w:r>
      <w:r w:rsidR="00394474" w:rsidRPr="008F6F88">
        <w:rPr>
          <w:rFonts w:ascii="Consolas" w:hAnsi="Consolas"/>
          <w:sz w:val="22"/>
          <w:shd w:val="clear" w:color="auto" w:fill="F2F2F2" w:themeFill="background1" w:themeFillShade="F2"/>
        </w:rPr>
        <w:t>git am</w:t>
      </w:r>
      <w:r w:rsidR="00394474">
        <w:t xml:space="preserve"> </w:t>
      </w:r>
      <w:proofErr w:type="gramStart"/>
      <w:r w:rsidR="00394474">
        <w:t>takes</w:t>
      </w:r>
      <w:proofErr w:type="gramEnd"/>
      <w:r w:rsidR="00394474">
        <w:t xml:space="preserve"> a mailbox of commits formatted as an email message (e.g.</w:t>
      </w:r>
      <w:r>
        <w:t>,</w:t>
      </w:r>
      <w:r w:rsidR="00394474">
        <w:t xml:space="preserve"> the output of </w:t>
      </w:r>
      <w:r w:rsidR="00394474" w:rsidRPr="008F6F88">
        <w:rPr>
          <w:rFonts w:ascii="Consolas" w:hAnsi="Consolas"/>
          <w:sz w:val="22"/>
          <w:shd w:val="clear" w:color="auto" w:fill="F2F2F2" w:themeFill="background1" w:themeFillShade="F2"/>
        </w:rPr>
        <w:t>git format-patch</w:t>
      </w:r>
      <w:r w:rsidR="00394474">
        <w:t xml:space="preserve">) and applies </w:t>
      </w:r>
      <w:r w:rsidR="008C795B">
        <w:t>it</w:t>
      </w:r>
      <w:r w:rsidR="00394474">
        <w:t xml:space="preserve"> </w:t>
      </w:r>
      <w:r w:rsidR="00594A9F">
        <w:t xml:space="preserve">(or a series of patches) </w:t>
      </w:r>
      <w:r w:rsidR="00394474">
        <w:t>to the current branch</w:t>
      </w:r>
      <w:r>
        <w:t xml:space="preserve">. </w:t>
      </w:r>
      <w:r w:rsidR="00F95095">
        <w:t xml:space="preserve">Because of creating a commit, </w:t>
      </w:r>
      <w:r w:rsidR="00103013">
        <w:t xml:space="preserve">you use </w:t>
      </w:r>
      <w:r w:rsidR="00103013" w:rsidRPr="00F95095">
        <w:rPr>
          <w:rFonts w:ascii="Consolas" w:hAnsi="Consolas"/>
          <w:sz w:val="22"/>
          <w:shd w:val="clear" w:color="auto" w:fill="F2F2F2" w:themeFill="background1" w:themeFillShade="F2"/>
        </w:rPr>
        <w:t>git log</w:t>
      </w:r>
      <w:r w:rsidR="00103013">
        <w:t xml:space="preserve"> to check </w:t>
      </w:r>
      <w:r w:rsidR="00F95095">
        <w:t>if your patch was applied</w:t>
      </w:r>
      <w:r>
        <w:t>, instead of</w:t>
      </w:r>
      <w:r w:rsidRPr="008701B5">
        <w:t xml:space="preserve"> </w:t>
      </w:r>
      <w:r w:rsidRPr="00320733">
        <w:rPr>
          <w:rFonts w:ascii="Consolas" w:hAnsi="Consolas"/>
          <w:sz w:val="22"/>
          <w:shd w:val="clear" w:color="auto" w:fill="F2F2F2" w:themeFill="background1" w:themeFillShade="F2"/>
        </w:rPr>
        <w:t>git status</w:t>
      </w:r>
      <w:r>
        <w:t>.</w:t>
      </w:r>
    </w:p>
    <w:p w14:paraId="7E2B8D85" w14:textId="0A9FD821" w:rsidR="00394474" w:rsidRDefault="008701B5" w:rsidP="008F6F88">
      <w:pPr>
        <w:pBdr>
          <w:top w:val="single" w:sz="4" w:space="1" w:color="auto"/>
          <w:left w:val="single" w:sz="4" w:space="4" w:color="auto"/>
          <w:bottom w:val="single" w:sz="4" w:space="1" w:color="auto"/>
          <w:right w:val="single" w:sz="4" w:space="4" w:color="auto"/>
        </w:pBdr>
      </w:pPr>
      <w:r w:rsidRPr="008701B5">
        <w:t>In other words,</w:t>
      </w:r>
      <w:r>
        <w:rPr>
          <w:rFonts w:ascii="Consolas" w:hAnsi="Consolas"/>
          <w:sz w:val="22"/>
          <w:shd w:val="clear" w:color="auto" w:fill="F2F2F2" w:themeFill="background1" w:themeFillShade="F2"/>
        </w:rPr>
        <w:t xml:space="preserve"> </w:t>
      </w:r>
      <w:r w:rsidR="00394474" w:rsidRPr="008F6F88">
        <w:rPr>
          <w:rFonts w:ascii="Consolas" w:hAnsi="Consolas"/>
          <w:sz w:val="22"/>
          <w:shd w:val="clear" w:color="auto" w:fill="F2F2F2" w:themeFill="background1" w:themeFillShade="F2"/>
        </w:rPr>
        <w:t>git am</w:t>
      </w:r>
      <w:r w:rsidR="00394474">
        <w:t xml:space="preserve"> uses </w:t>
      </w:r>
      <w:r w:rsidR="00394474" w:rsidRPr="008F6F88">
        <w:rPr>
          <w:rFonts w:ascii="Consolas" w:hAnsi="Consolas"/>
          <w:sz w:val="22"/>
          <w:shd w:val="clear" w:color="auto" w:fill="F2F2F2" w:themeFill="background1" w:themeFillShade="F2"/>
        </w:rPr>
        <w:t>git apply</w:t>
      </w:r>
      <w:r w:rsidR="00394474">
        <w:t xml:space="preserve"> behind the scenes, but does more work before (reading a Maildir or mbox, parsing messages</w:t>
      </w:r>
      <w:r w:rsidR="002E7F68">
        <w:t>, and transfer authorship</w:t>
      </w:r>
      <w:r w:rsidR="00394474">
        <w:t>) and after (creating commits).</w:t>
      </w:r>
    </w:p>
    <w:p w14:paraId="0759C64B" w14:textId="63347183" w:rsidR="00A12F65" w:rsidRPr="00C63C99" w:rsidRDefault="00A12F65" w:rsidP="004F106E">
      <w:pPr>
        <w:pStyle w:val="Heading3"/>
      </w:pPr>
      <w:r w:rsidRPr="00C63C99">
        <w:t>Way 3: patch</w:t>
      </w:r>
    </w:p>
    <w:p w14:paraId="2CD00FBA" w14:textId="77777777" w:rsidR="000E46EB" w:rsidRDefault="00D47DAD" w:rsidP="000E46EB">
      <w:hyperlink r:id="rId38" w:history="1">
        <w:r w:rsidR="000E46EB">
          <w:rPr>
            <w:rStyle w:val="Hyperlink"/>
          </w:rPr>
          <w:t>https://www.drupal.org/node/1129120</w:t>
        </w:r>
      </w:hyperlink>
    </w:p>
    <w:p w14:paraId="59450251" w14:textId="77777777" w:rsidR="00A12F65" w:rsidRPr="00A12F65" w:rsidRDefault="00A12F65" w:rsidP="00A12F65"/>
    <w:p w14:paraId="4AF0C4D7" w14:textId="77777777" w:rsidR="00B605D9" w:rsidRPr="00B605D9" w:rsidRDefault="00B605D9" w:rsidP="00B605D9"/>
    <w:p w14:paraId="18D52CDC" w14:textId="77777777" w:rsidR="00461F98" w:rsidRDefault="00461F98">
      <w:pPr>
        <w:rPr>
          <w:rFonts w:eastAsiaTheme="majorEastAsia" w:cstheme="majorBidi"/>
          <w:b/>
          <w:sz w:val="40"/>
          <w:szCs w:val="32"/>
        </w:rPr>
      </w:pPr>
      <w:r>
        <w:br w:type="page"/>
      </w:r>
    </w:p>
    <w:p w14:paraId="71A0D617" w14:textId="40D07995" w:rsidR="00CD7621" w:rsidRDefault="00CD7621" w:rsidP="00CD7621">
      <w:pPr>
        <w:pStyle w:val="Heading1"/>
      </w:pPr>
      <w:r w:rsidRPr="00CD7621">
        <w:lastRenderedPageBreak/>
        <w:t>Merge vs Rebase</w:t>
      </w:r>
    </w:p>
    <w:p w14:paraId="6F805D99" w14:textId="3AC82D4B" w:rsidR="00CD7621" w:rsidRDefault="00CD7621" w:rsidP="00CD7621">
      <w:r>
        <w:t xml:space="preserve">Both </w:t>
      </w:r>
      <w:r w:rsidRPr="00F36525">
        <w:rPr>
          <w:rFonts w:ascii="Consolas" w:hAnsi="Consolas" w:cs="Consolas"/>
          <w:color w:val="C00000"/>
          <w:sz w:val="22"/>
          <w:shd w:val="clear" w:color="auto" w:fill="F2F2F2" w:themeFill="background1" w:themeFillShade="F2"/>
        </w:rPr>
        <w:t>git merge</w:t>
      </w:r>
      <w:r w:rsidRPr="00F36525">
        <w:rPr>
          <w:color w:val="C00000"/>
        </w:rPr>
        <w:t xml:space="preserve"> </w:t>
      </w:r>
      <w:r w:rsidRPr="00CD7621">
        <w:t xml:space="preserve">and </w:t>
      </w:r>
      <w:r w:rsidRPr="00F36525">
        <w:rPr>
          <w:rFonts w:ascii="Consolas" w:hAnsi="Consolas" w:cs="Consolas"/>
          <w:color w:val="C00000"/>
          <w:sz w:val="22"/>
          <w:shd w:val="clear" w:color="auto" w:fill="F2F2F2" w:themeFill="background1" w:themeFillShade="F2"/>
        </w:rPr>
        <w:t>git rebase</w:t>
      </w:r>
      <w:r w:rsidRPr="00F36525">
        <w:rPr>
          <w:color w:val="C00000"/>
        </w:rPr>
        <w:t xml:space="preserve"> </w:t>
      </w:r>
      <w:r w:rsidRPr="00CD7621">
        <w:t xml:space="preserve">offer the same service: </w:t>
      </w:r>
      <w:r w:rsidRPr="00F36525">
        <w:rPr>
          <w:b/>
          <w:bCs/>
        </w:rPr>
        <w:t>incorporating commits from one branch into another</w:t>
      </w:r>
      <w:r w:rsidRPr="00CD7621">
        <w:t>. The key distinction lies in how this result is achieved.</w:t>
      </w:r>
    </w:p>
    <w:p w14:paraId="26D03460" w14:textId="1507928C" w:rsidR="00C238BF" w:rsidRDefault="00F31F55" w:rsidP="00F36525">
      <w:r>
        <w:t>To understand these two commands, consider the example below:</w:t>
      </w:r>
    </w:p>
    <w:tbl>
      <w:tblPr>
        <w:tblStyle w:val="TableGrid"/>
        <w:tblW w:w="11070" w:type="dxa"/>
        <w:tblInd w:w="-342" w:type="dxa"/>
        <w:tblLook w:val="04A0" w:firstRow="1" w:lastRow="0" w:firstColumn="1" w:lastColumn="0" w:noHBand="0" w:noVBand="1"/>
      </w:tblPr>
      <w:tblGrid>
        <w:gridCol w:w="1350"/>
        <w:gridCol w:w="4590"/>
        <w:gridCol w:w="5130"/>
      </w:tblGrid>
      <w:tr w:rsidR="00F36525" w14:paraId="35DA5835" w14:textId="77777777" w:rsidTr="00E60A6F">
        <w:trPr>
          <w:trHeight w:val="350"/>
        </w:trPr>
        <w:tc>
          <w:tcPr>
            <w:tcW w:w="1350" w:type="dxa"/>
          </w:tcPr>
          <w:p w14:paraId="2861B39B" w14:textId="77777777" w:rsidR="00F36525" w:rsidRPr="001416E0" w:rsidRDefault="00F36525" w:rsidP="00F31F55">
            <w:pPr>
              <w:jc w:val="center"/>
              <w:rPr>
                <w:b/>
              </w:rPr>
            </w:pPr>
          </w:p>
        </w:tc>
        <w:tc>
          <w:tcPr>
            <w:tcW w:w="4590" w:type="dxa"/>
            <w:shd w:val="clear" w:color="auto" w:fill="E2EFD9" w:themeFill="accent6" w:themeFillTint="33"/>
            <w:vAlign w:val="center"/>
          </w:tcPr>
          <w:p w14:paraId="20346067" w14:textId="235FAC4C" w:rsidR="00F36525" w:rsidRPr="001416E0" w:rsidRDefault="00F36525" w:rsidP="00F36525">
            <w:pPr>
              <w:jc w:val="center"/>
              <w:rPr>
                <w:b/>
              </w:rPr>
            </w:pPr>
            <w:r w:rsidRPr="001416E0">
              <w:rPr>
                <w:b/>
              </w:rPr>
              <w:t>Merge</w:t>
            </w:r>
          </w:p>
        </w:tc>
        <w:tc>
          <w:tcPr>
            <w:tcW w:w="5130" w:type="dxa"/>
            <w:shd w:val="clear" w:color="auto" w:fill="E2EFD9" w:themeFill="accent6" w:themeFillTint="33"/>
            <w:vAlign w:val="center"/>
          </w:tcPr>
          <w:p w14:paraId="14630598" w14:textId="134C2FA1" w:rsidR="00F36525" w:rsidRPr="001416E0" w:rsidRDefault="00F36525" w:rsidP="00F36525">
            <w:pPr>
              <w:jc w:val="center"/>
              <w:rPr>
                <w:b/>
              </w:rPr>
            </w:pPr>
            <w:r w:rsidRPr="001416E0">
              <w:rPr>
                <w:b/>
              </w:rPr>
              <w:t>Rebase</w:t>
            </w:r>
          </w:p>
        </w:tc>
      </w:tr>
      <w:tr w:rsidR="00F36525" w14:paraId="511217F0" w14:textId="77777777" w:rsidTr="00A92FE0">
        <w:tc>
          <w:tcPr>
            <w:tcW w:w="1350" w:type="dxa"/>
            <w:vAlign w:val="center"/>
          </w:tcPr>
          <w:p w14:paraId="32D1CBB2" w14:textId="12800399" w:rsidR="00F36525" w:rsidRPr="00F36525" w:rsidRDefault="00F36525" w:rsidP="00F36525">
            <w:pPr>
              <w:spacing w:before="40" w:after="40"/>
              <w:jc w:val="left"/>
              <w:rPr>
                <w:b/>
                <w:bCs/>
              </w:rPr>
            </w:pPr>
            <w:r w:rsidRPr="00F36525">
              <w:rPr>
                <w:b/>
                <w:bCs/>
              </w:rPr>
              <w:t>Commands</w:t>
            </w:r>
          </w:p>
        </w:tc>
        <w:tc>
          <w:tcPr>
            <w:tcW w:w="4590" w:type="dxa"/>
            <w:vAlign w:val="center"/>
          </w:tcPr>
          <w:p w14:paraId="0084AA14" w14:textId="47340C89" w:rsidR="00F36525" w:rsidRPr="00347805" w:rsidRDefault="00F36525" w:rsidP="00A92FE0">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476C7BE" w14:textId="737BB420" w:rsidR="00F36525" w:rsidRDefault="00F36525" w:rsidP="00A92FE0">
            <w:pPr>
              <w:spacing w:before="40" w:after="40"/>
              <w:jc w:val="left"/>
            </w:pPr>
            <w:r w:rsidRPr="00347805">
              <w:rPr>
                <w:rFonts w:ascii="Consolas" w:hAnsi="Consolas" w:cs="Consolas"/>
                <w:sz w:val="22"/>
              </w:rPr>
              <w:t xml:space="preserve">git merge </w:t>
            </w:r>
            <w:r w:rsidRPr="00347805">
              <w:rPr>
                <w:rFonts w:ascii="Consolas" w:hAnsi="Consolas" w:cs="Consolas"/>
                <w:b/>
                <w:sz w:val="22"/>
              </w:rPr>
              <w:t>feature</w:t>
            </w:r>
          </w:p>
        </w:tc>
        <w:tc>
          <w:tcPr>
            <w:tcW w:w="5130" w:type="dxa"/>
            <w:vAlign w:val="center"/>
          </w:tcPr>
          <w:p w14:paraId="570A606F" w14:textId="77777777" w:rsidR="00F36525" w:rsidRPr="00347805" w:rsidRDefault="00F36525" w:rsidP="00A92FE0">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2BD97960" w14:textId="107289CC" w:rsidR="00F36525" w:rsidRDefault="00F36525" w:rsidP="00A92FE0">
            <w:pPr>
              <w:spacing w:before="40" w:after="40"/>
              <w:jc w:val="left"/>
            </w:pPr>
            <w:r w:rsidRPr="00347805">
              <w:rPr>
                <w:rFonts w:ascii="Consolas" w:hAnsi="Consolas" w:cs="Consolas"/>
                <w:sz w:val="22"/>
              </w:rPr>
              <w:t xml:space="preserve">git rebase </w:t>
            </w:r>
            <w:r w:rsidRPr="00347805">
              <w:rPr>
                <w:rFonts w:ascii="Consolas" w:hAnsi="Consolas" w:cs="Consolas"/>
                <w:b/>
                <w:sz w:val="22"/>
              </w:rPr>
              <w:t>master</w:t>
            </w:r>
          </w:p>
        </w:tc>
      </w:tr>
      <w:tr w:rsidR="00F36525" w14:paraId="41A8666C" w14:textId="77777777" w:rsidTr="00A92FE0">
        <w:tc>
          <w:tcPr>
            <w:tcW w:w="1350" w:type="dxa"/>
            <w:vAlign w:val="center"/>
          </w:tcPr>
          <w:p w14:paraId="14985BCE" w14:textId="1E544812" w:rsidR="00F36525" w:rsidRPr="00F36525" w:rsidRDefault="00F36525" w:rsidP="00F36525">
            <w:pPr>
              <w:spacing w:before="40" w:after="40"/>
              <w:jc w:val="left"/>
              <w:rPr>
                <w:b/>
                <w:bCs/>
              </w:rPr>
            </w:pPr>
            <w:r w:rsidRPr="00F36525">
              <w:rPr>
                <w:b/>
                <w:bCs/>
              </w:rPr>
              <w:t>Illustration</w:t>
            </w:r>
          </w:p>
        </w:tc>
        <w:tc>
          <w:tcPr>
            <w:tcW w:w="4590" w:type="dxa"/>
            <w:vAlign w:val="center"/>
          </w:tcPr>
          <w:p w14:paraId="3E2D37A4" w14:textId="43013656" w:rsidR="00F36525" w:rsidRDefault="00F36525" w:rsidP="00A92FE0">
            <w:pPr>
              <w:spacing w:before="40" w:after="40"/>
              <w:jc w:val="left"/>
            </w:pPr>
            <w:r>
              <w:rPr>
                <w:noProof/>
                <w:lang w:eastAsia="en-US"/>
              </w:rPr>
              <w:drawing>
                <wp:inline distT="0" distB="0" distL="0" distR="0" wp14:anchorId="0B8DE465" wp14:editId="29CA83ED">
                  <wp:extent cx="2648607" cy="1492851"/>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70371" cy="1505118"/>
                          </a:xfrm>
                          <a:prstGeom prst="rect">
                            <a:avLst/>
                          </a:prstGeom>
                          <a:noFill/>
                          <a:ln>
                            <a:noFill/>
                          </a:ln>
                        </pic:spPr>
                      </pic:pic>
                    </a:graphicData>
                  </a:graphic>
                </wp:inline>
              </w:drawing>
            </w:r>
          </w:p>
        </w:tc>
        <w:tc>
          <w:tcPr>
            <w:tcW w:w="5130" w:type="dxa"/>
            <w:vAlign w:val="center"/>
          </w:tcPr>
          <w:p w14:paraId="67BC662B" w14:textId="0893FC5E" w:rsidR="00F36525" w:rsidRDefault="00F36525" w:rsidP="00A92FE0">
            <w:pPr>
              <w:spacing w:before="40" w:after="40"/>
              <w:jc w:val="left"/>
            </w:pPr>
            <w:r>
              <w:rPr>
                <w:noProof/>
                <w:lang w:eastAsia="en-US"/>
              </w:rPr>
              <w:drawing>
                <wp:inline distT="0" distB="0" distL="0" distR="0" wp14:anchorId="276BAD92" wp14:editId="4CBCF0D4">
                  <wp:extent cx="2885090" cy="1462215"/>
                  <wp:effectExtent l="0" t="0" r="0" b="508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99007" cy="1469268"/>
                          </a:xfrm>
                          <a:prstGeom prst="rect">
                            <a:avLst/>
                          </a:prstGeom>
                          <a:noFill/>
                          <a:ln>
                            <a:noFill/>
                          </a:ln>
                        </pic:spPr>
                      </pic:pic>
                    </a:graphicData>
                  </a:graphic>
                </wp:inline>
              </w:drawing>
            </w:r>
          </w:p>
        </w:tc>
      </w:tr>
      <w:tr w:rsidR="00F36525" w14:paraId="7260F282" w14:textId="77777777" w:rsidTr="00A92FE0">
        <w:tc>
          <w:tcPr>
            <w:tcW w:w="1350" w:type="dxa"/>
            <w:vAlign w:val="center"/>
          </w:tcPr>
          <w:p w14:paraId="0078086F" w14:textId="11AB82D9" w:rsidR="00F36525" w:rsidRPr="00F36525" w:rsidRDefault="00F36525" w:rsidP="00F36525">
            <w:pPr>
              <w:spacing w:before="40" w:after="40"/>
              <w:jc w:val="left"/>
              <w:rPr>
                <w:b/>
                <w:bCs/>
              </w:rPr>
            </w:pPr>
            <w:r w:rsidRPr="00F36525">
              <w:rPr>
                <w:b/>
                <w:bCs/>
              </w:rPr>
              <w:t>Commit</w:t>
            </w:r>
          </w:p>
        </w:tc>
        <w:tc>
          <w:tcPr>
            <w:tcW w:w="4590" w:type="dxa"/>
            <w:vAlign w:val="center"/>
          </w:tcPr>
          <w:p w14:paraId="56D48EE1" w14:textId="3406B5C5" w:rsidR="00F36525" w:rsidRPr="00F31F55" w:rsidRDefault="00F36525" w:rsidP="00A92FE0">
            <w:pPr>
              <w:spacing w:before="40" w:after="40"/>
              <w:jc w:val="left"/>
            </w:pPr>
            <w:r>
              <w:t>Create</w:t>
            </w:r>
            <w:r w:rsidRPr="00F31F55">
              <w:t xml:space="preserve"> a new commit</w:t>
            </w:r>
            <w:r>
              <w:t>.</w:t>
            </w:r>
          </w:p>
        </w:tc>
        <w:tc>
          <w:tcPr>
            <w:tcW w:w="5130" w:type="dxa"/>
            <w:vAlign w:val="center"/>
          </w:tcPr>
          <w:p w14:paraId="337A3571" w14:textId="534CD2CB" w:rsidR="00F36525" w:rsidRPr="001416E0" w:rsidRDefault="00F36525" w:rsidP="00A92FE0">
            <w:pPr>
              <w:spacing w:before="40" w:after="40"/>
              <w:jc w:val="left"/>
            </w:pPr>
            <w:r>
              <w:t>Doesn’t</w:t>
            </w:r>
            <w:r w:rsidRPr="00E4764C">
              <w:t xml:space="preserve"> create </w:t>
            </w:r>
            <w:r>
              <w:t>a</w:t>
            </w:r>
            <w:r w:rsidRPr="00E4764C">
              <w:t xml:space="preserve"> </w:t>
            </w:r>
            <w:r>
              <w:t>new</w:t>
            </w:r>
            <w:r w:rsidRPr="00E4764C">
              <w:t xml:space="preserve"> commit.</w:t>
            </w:r>
          </w:p>
        </w:tc>
      </w:tr>
      <w:tr w:rsidR="00F36525" w14:paraId="01A09CF1" w14:textId="77777777" w:rsidTr="00A92FE0">
        <w:tc>
          <w:tcPr>
            <w:tcW w:w="1350" w:type="dxa"/>
            <w:vAlign w:val="center"/>
          </w:tcPr>
          <w:p w14:paraId="41A66985" w14:textId="37A18CA8" w:rsidR="00F36525" w:rsidRPr="00F36525" w:rsidRDefault="00F36525" w:rsidP="00F36525">
            <w:pPr>
              <w:spacing w:before="40" w:after="40"/>
              <w:jc w:val="left"/>
              <w:rPr>
                <w:b/>
                <w:bCs/>
              </w:rPr>
            </w:pPr>
            <w:r w:rsidRPr="00F36525">
              <w:rPr>
                <w:b/>
                <w:bCs/>
              </w:rPr>
              <w:t>History</w:t>
            </w:r>
          </w:p>
        </w:tc>
        <w:tc>
          <w:tcPr>
            <w:tcW w:w="4590" w:type="dxa"/>
            <w:vAlign w:val="center"/>
          </w:tcPr>
          <w:p w14:paraId="52E1DC62" w14:textId="17E830D7" w:rsidR="00F36525" w:rsidRDefault="00F36525" w:rsidP="00A92FE0">
            <w:pPr>
              <w:spacing w:before="40" w:after="40"/>
              <w:jc w:val="left"/>
            </w:pPr>
            <w:r>
              <w:t>Change c</w:t>
            </w:r>
            <w:r w:rsidRPr="00810EBF">
              <w:t>ommit history.</w:t>
            </w:r>
          </w:p>
        </w:tc>
        <w:tc>
          <w:tcPr>
            <w:tcW w:w="5130" w:type="dxa"/>
            <w:vAlign w:val="center"/>
          </w:tcPr>
          <w:p w14:paraId="3DD07837" w14:textId="2366F6B8" w:rsidR="00F36525" w:rsidRDefault="00F36525" w:rsidP="00A92FE0">
            <w:pPr>
              <w:spacing w:before="40" w:after="40"/>
              <w:jc w:val="left"/>
            </w:pPr>
            <w:r>
              <w:t>Doesn’t change commit history.</w:t>
            </w:r>
          </w:p>
        </w:tc>
      </w:tr>
      <w:tr w:rsidR="00F36525" w14:paraId="6B64A2AD" w14:textId="77777777" w:rsidTr="00A92FE0">
        <w:tc>
          <w:tcPr>
            <w:tcW w:w="1350" w:type="dxa"/>
            <w:vAlign w:val="center"/>
          </w:tcPr>
          <w:p w14:paraId="111CA1A4" w14:textId="1A610295" w:rsidR="00F36525" w:rsidRPr="00F36525" w:rsidRDefault="00F36525" w:rsidP="00F36525">
            <w:pPr>
              <w:spacing w:before="40" w:after="40"/>
              <w:jc w:val="left"/>
              <w:rPr>
                <w:b/>
                <w:bCs/>
              </w:rPr>
            </w:pPr>
            <w:r w:rsidRPr="00F36525">
              <w:rPr>
                <w:b/>
                <w:bCs/>
              </w:rPr>
              <w:t>How it works</w:t>
            </w:r>
          </w:p>
        </w:tc>
        <w:tc>
          <w:tcPr>
            <w:tcW w:w="4590" w:type="dxa"/>
            <w:vAlign w:val="center"/>
          </w:tcPr>
          <w:p w14:paraId="33BC8D88" w14:textId="3382BC25" w:rsidR="00F36525" w:rsidRPr="00F31F55" w:rsidRDefault="00F36525" w:rsidP="00A92FE0">
            <w:pPr>
              <w:spacing w:before="40" w:after="40"/>
              <w:jc w:val="left"/>
            </w:pPr>
            <w:r>
              <w:t xml:space="preserve">Simply </w:t>
            </w:r>
            <w:r w:rsidRPr="00F36525">
              <w:t>tak</w:t>
            </w:r>
            <w:r>
              <w:t>es</w:t>
            </w:r>
            <w:r w:rsidRPr="00F36525">
              <w:t xml:space="preserve"> changes</w:t>
            </w:r>
            <w:r>
              <w:t xml:space="preserve"> from</w:t>
            </w:r>
            <w:r w:rsidRPr="00F36525">
              <w:t xml:space="preserve"> another branch and combine them with your current working branch.</w:t>
            </w:r>
          </w:p>
        </w:tc>
        <w:tc>
          <w:tcPr>
            <w:tcW w:w="5130" w:type="dxa"/>
            <w:vAlign w:val="center"/>
          </w:tcPr>
          <w:p w14:paraId="370FB6A0" w14:textId="511527C5" w:rsidR="00F36525" w:rsidRDefault="00F36525" w:rsidP="00A92FE0">
            <w:pPr>
              <w:spacing w:before="40" w:after="40"/>
              <w:jc w:val="left"/>
            </w:pPr>
            <w:r>
              <w:t>At a high level, moves the base of a branch onto a different position.</w:t>
            </w:r>
          </w:p>
          <w:p w14:paraId="638E767E" w14:textId="343070A5" w:rsidR="00F36525" w:rsidRPr="001416E0" w:rsidRDefault="00F36525" w:rsidP="00A92FE0">
            <w:pPr>
              <w:spacing w:before="40" w:after="40"/>
              <w:jc w:val="left"/>
            </w:pPr>
            <w:r w:rsidRPr="001416E0">
              <w:t xml:space="preserve">At a lower level, </w:t>
            </w:r>
            <w:r>
              <w:t>replaces</w:t>
            </w:r>
            <w:r w:rsidRPr="00E4764C">
              <w:t xml:space="preserve"> feature branch commits </w:t>
            </w:r>
            <w:r w:rsidRPr="001416E0">
              <w:t>one by one (chronologically)</w:t>
            </w:r>
            <w:r>
              <w:t xml:space="preserve"> </w:t>
            </w:r>
            <w:r w:rsidRPr="00E4764C">
              <w:t>from a new starting point.</w:t>
            </w:r>
          </w:p>
        </w:tc>
      </w:tr>
      <w:tr w:rsidR="00F36525" w14:paraId="204B88B1" w14:textId="77777777" w:rsidTr="00A92FE0">
        <w:tc>
          <w:tcPr>
            <w:tcW w:w="1350" w:type="dxa"/>
            <w:vAlign w:val="center"/>
          </w:tcPr>
          <w:p w14:paraId="55A33D9B" w14:textId="362C893F" w:rsidR="00F36525" w:rsidRPr="00F36525" w:rsidRDefault="00E60A6F" w:rsidP="00F36525">
            <w:pPr>
              <w:spacing w:before="40" w:after="40"/>
              <w:jc w:val="left"/>
              <w:rPr>
                <w:b/>
                <w:bCs/>
              </w:rPr>
            </w:pPr>
            <w:r>
              <w:rPr>
                <w:b/>
                <w:bCs/>
              </w:rPr>
              <w:t>When SHOULD use</w:t>
            </w:r>
          </w:p>
        </w:tc>
        <w:tc>
          <w:tcPr>
            <w:tcW w:w="4590" w:type="dxa"/>
            <w:vAlign w:val="center"/>
          </w:tcPr>
          <w:p w14:paraId="727F53C6" w14:textId="36774533" w:rsidR="00F36525" w:rsidRDefault="00E60A6F" w:rsidP="00A92FE0">
            <w:pPr>
              <w:spacing w:before="40" w:after="40"/>
              <w:jc w:val="left"/>
            </w:pPr>
            <w:r>
              <w:t>- M</w:t>
            </w:r>
            <w:r w:rsidRPr="00E60A6F">
              <w:t>ake</w:t>
            </w:r>
            <w:r>
              <w:t>s</w:t>
            </w:r>
            <w:r w:rsidRPr="00E60A6F">
              <w:t xml:space="preserve"> major changes or want</w:t>
            </w:r>
            <w:r>
              <w:t>s</w:t>
            </w:r>
            <w:r w:rsidRPr="00E60A6F">
              <w:t xml:space="preserve"> a set of commits to be </w:t>
            </w:r>
            <w:r w:rsidRPr="00E60A6F">
              <w:rPr>
                <w:b/>
                <w:bCs/>
              </w:rPr>
              <w:t>clearly grouped</w:t>
            </w:r>
            <w:r>
              <w:t>. T</w:t>
            </w:r>
            <w:r w:rsidRPr="00F31F55">
              <w:t>he merge commits act as milestones that others can use to figure out when these changes were incorporated.</w:t>
            </w:r>
          </w:p>
        </w:tc>
        <w:tc>
          <w:tcPr>
            <w:tcW w:w="5130" w:type="dxa"/>
            <w:vAlign w:val="center"/>
          </w:tcPr>
          <w:p w14:paraId="19BDC56C" w14:textId="31B3FCC0" w:rsidR="00F36525" w:rsidRDefault="00F36525" w:rsidP="00A92FE0">
            <w:pPr>
              <w:spacing w:before="40" w:after="40"/>
              <w:jc w:val="left"/>
            </w:pPr>
            <w:r>
              <w:t>- K</w:t>
            </w:r>
            <w:r w:rsidRPr="008071E9">
              <w:t xml:space="preserve">eep </w:t>
            </w:r>
            <w:r>
              <w:t>the</w:t>
            </w:r>
            <w:r w:rsidRPr="008071E9">
              <w:t xml:space="preserve"> </w:t>
            </w:r>
            <w:r w:rsidRPr="00E60A6F">
              <w:rPr>
                <w:b/>
                <w:bCs/>
              </w:rPr>
              <w:t>feature branch up-to-date</w:t>
            </w:r>
            <w:r w:rsidRPr="008071E9">
              <w:t xml:space="preserve"> with any new commits from master. This is definitely not a meaningful event we want to preserve in our project’s history.</w:t>
            </w:r>
          </w:p>
        </w:tc>
      </w:tr>
      <w:tr w:rsidR="00E60A6F" w14:paraId="77EF3CAA" w14:textId="77777777" w:rsidTr="00A92FE0">
        <w:tc>
          <w:tcPr>
            <w:tcW w:w="1350" w:type="dxa"/>
            <w:vAlign w:val="center"/>
          </w:tcPr>
          <w:p w14:paraId="4D8F37B3" w14:textId="60FBDA50" w:rsidR="00E60A6F" w:rsidRDefault="00E60A6F" w:rsidP="00F36525">
            <w:pPr>
              <w:spacing w:before="40" w:after="40"/>
              <w:jc w:val="left"/>
              <w:rPr>
                <w:b/>
                <w:bCs/>
              </w:rPr>
            </w:pPr>
            <w:r>
              <w:rPr>
                <w:b/>
                <w:bCs/>
              </w:rPr>
              <w:t xml:space="preserve">When </w:t>
            </w:r>
            <w:r w:rsidR="00A92FE0">
              <w:rPr>
                <w:b/>
                <w:bCs/>
              </w:rPr>
              <w:t xml:space="preserve">SHOULD </w:t>
            </w:r>
            <w:r>
              <w:rPr>
                <w:b/>
                <w:bCs/>
              </w:rPr>
              <w:t>NOT use</w:t>
            </w:r>
          </w:p>
        </w:tc>
        <w:tc>
          <w:tcPr>
            <w:tcW w:w="4590" w:type="dxa"/>
            <w:vAlign w:val="center"/>
          </w:tcPr>
          <w:p w14:paraId="0A58AE64" w14:textId="717C20CF" w:rsidR="00E60A6F" w:rsidRDefault="00A92FE0" w:rsidP="00A92FE0">
            <w:pPr>
              <w:spacing w:before="40" w:after="40"/>
              <w:jc w:val="left"/>
            </w:pPr>
            <w:r>
              <w:t xml:space="preserve">- </w:t>
            </w:r>
            <w:r w:rsidRPr="00A92FE0">
              <w:rPr>
                <w:b/>
                <w:bCs/>
              </w:rPr>
              <w:t>Minor changes</w:t>
            </w:r>
            <w:r>
              <w:t xml:space="preserve"> which don't need a separate commit in history.</w:t>
            </w:r>
          </w:p>
        </w:tc>
        <w:tc>
          <w:tcPr>
            <w:tcW w:w="5130" w:type="dxa"/>
            <w:vAlign w:val="center"/>
          </w:tcPr>
          <w:p w14:paraId="0726D613" w14:textId="4A7412BC" w:rsidR="00E60A6F" w:rsidRDefault="00E60A6F" w:rsidP="00A92FE0">
            <w:pPr>
              <w:spacing w:before="40" w:after="40"/>
              <w:jc w:val="left"/>
            </w:pPr>
            <w:r>
              <w:t xml:space="preserve">- Major changes which belongs to </w:t>
            </w:r>
            <w:r w:rsidRPr="00A92FE0">
              <w:rPr>
                <w:b/>
                <w:bCs/>
              </w:rPr>
              <w:t>many commits</w:t>
            </w:r>
            <w:r>
              <w:t xml:space="preserve">. </w:t>
            </w:r>
            <w:r w:rsidR="00A92FE0">
              <w:t xml:space="preserve">Integrating each of these commits </w:t>
            </w:r>
            <w:r w:rsidR="00A92FE0" w:rsidRPr="001416E0">
              <w:t>one by one</w:t>
            </w:r>
            <w:r w:rsidR="00A92FE0">
              <w:t xml:space="preserve"> would be conflict-prone and time-consuming.</w:t>
            </w:r>
          </w:p>
        </w:tc>
      </w:tr>
    </w:tbl>
    <w:p w14:paraId="7F5C58EA" w14:textId="39038ED7" w:rsidR="007005F1" w:rsidRDefault="007005F1" w:rsidP="007005F1">
      <w:pPr>
        <w:pStyle w:val="Heading2"/>
      </w:pPr>
      <w:r>
        <w:t>Merge</w:t>
      </w:r>
    </w:p>
    <w:p w14:paraId="00DEFEC8" w14:textId="77777777" w:rsidR="007005F1" w:rsidRDefault="007005F1" w:rsidP="007005F1">
      <w:pPr>
        <w:pStyle w:val="Heading3"/>
      </w:pPr>
      <w:r>
        <w:t>How a merge conflict occurs</w:t>
      </w:r>
    </w:p>
    <w:p w14:paraId="1EBEF62B" w14:textId="77777777" w:rsidR="007005F1" w:rsidRDefault="007005F1" w:rsidP="007005F1">
      <w:r>
        <w:t xml:space="preserve">Git makes merging extremely easy: in most cases, Git will figure out how to integrate new changes, using its </w:t>
      </w:r>
      <w:r w:rsidRPr="00D64431">
        <w:rPr>
          <w:b/>
        </w:rPr>
        <w:t xml:space="preserve">Auto-Merge </w:t>
      </w:r>
      <w:r w:rsidRPr="00D64431">
        <w:t>function</w:t>
      </w:r>
      <w:r>
        <w:t>.</w:t>
      </w:r>
    </w:p>
    <w:p w14:paraId="1EF69BEF" w14:textId="77777777" w:rsidR="007005F1" w:rsidRDefault="007005F1" w:rsidP="007005F1">
      <w:r>
        <w:t xml:space="preserve">However, there're situations where you might have to step in and tell Git what to do. Most notably, this is when </w:t>
      </w:r>
      <w:r w:rsidRPr="007005F1">
        <w:rPr>
          <w:b/>
          <w:color w:val="385623" w:themeColor="accent6"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t>you modified, or add a file with the same name), Git simply cannot know what is correct. Git will then mark the file as having a conflict - which you'll have to solve before you can continue your work.</w:t>
      </w:r>
    </w:p>
    <w:p w14:paraId="0D1CE26D" w14:textId="0673DDEB" w:rsidR="007005F1" w:rsidRDefault="007005F1" w:rsidP="007005F1">
      <w:pPr>
        <w:pStyle w:val="Heading3"/>
      </w:pPr>
      <w:bookmarkStart w:id="13" w:name="_Resolve_merge_conflicts"/>
      <w:bookmarkEnd w:id="13"/>
      <w:r>
        <w:t>Resolve merge conflicts</w:t>
      </w:r>
    </w:p>
    <w:p w14:paraId="28272373" w14:textId="77777777" w:rsidR="007005F1" w:rsidRDefault="00D47DAD" w:rsidP="007005F1">
      <w:hyperlink r:id="rId41" w:history="1">
        <w:r w:rsidR="007005F1" w:rsidRPr="00BC79DB">
          <w:rPr>
            <w:rStyle w:val="Hyperlink"/>
          </w:rPr>
          <w:t>https://stackoverflow.com/questions/3065650/whats-the-simplest-way-to-get-a-list-of-conflicted-files</w:t>
        </w:r>
      </w:hyperlink>
    </w:p>
    <w:p w14:paraId="0087C0EF" w14:textId="77777777" w:rsidR="007005F1" w:rsidRDefault="00D47DAD" w:rsidP="007005F1">
      <w:hyperlink r:id="rId42" w:history="1">
        <w:r w:rsidR="007005F1" w:rsidRPr="00BC79DB">
          <w:rPr>
            <w:rStyle w:val="Hyperlink"/>
          </w:rPr>
          <w:t>https://help.github.com/en/articles/resolving-a-merge-conflict-using-the-command-line</w:t>
        </w:r>
      </w:hyperlink>
    </w:p>
    <w:p w14:paraId="73012F3E" w14:textId="3003132A" w:rsidR="007005F1" w:rsidRDefault="00D47DAD" w:rsidP="007005F1">
      <w:pPr>
        <w:rPr>
          <w:rStyle w:val="Hyperlink"/>
        </w:rPr>
      </w:pPr>
      <w:hyperlink r:id="rId43" w:history="1">
        <w:r w:rsidR="007005F1" w:rsidRPr="00BC79DB">
          <w:rPr>
            <w:rStyle w:val="Hyperlink"/>
          </w:rPr>
          <w:t>https://www.git-tower.com/learn/git/faq/solve-merge-conflicts</w:t>
        </w:r>
      </w:hyperlink>
    </w:p>
    <w:p w14:paraId="0102F5D9" w14:textId="2A7BDD7D" w:rsidR="007005F1" w:rsidRPr="007005F1" w:rsidRDefault="007005F1" w:rsidP="005C7192">
      <w:pPr>
        <w:pStyle w:val="Heading4"/>
      </w:pPr>
      <w:r w:rsidRPr="007005F1">
        <w:t>Manually</w:t>
      </w:r>
    </w:p>
    <w:p w14:paraId="0C9A927E" w14:textId="2C1BB404" w:rsidR="007005F1" w:rsidRDefault="007005F1" w:rsidP="007005F1">
      <w:r>
        <w:t>The easiest way is using</w:t>
      </w:r>
      <w:r w:rsidR="00637981">
        <w:t xml:space="preserve"> UI tool. Some suggestions are:</w:t>
      </w:r>
    </w:p>
    <w:p w14:paraId="20F29DFA" w14:textId="2A696A70" w:rsidR="007005F1" w:rsidRPr="003B0868" w:rsidRDefault="00637981" w:rsidP="00637981">
      <w:pPr>
        <w:rPr>
          <w:rFonts w:ascii="Consolas" w:hAnsi="Consolas"/>
          <w:sz w:val="21"/>
          <w:szCs w:val="21"/>
        </w:rPr>
      </w:pPr>
      <w:r>
        <w:t xml:space="preserve">1. </w:t>
      </w:r>
      <w:r w:rsidRPr="000E2D92">
        <w:rPr>
          <w:b/>
          <w:bCs/>
        </w:rPr>
        <w:t>Git merge tool</w:t>
      </w:r>
      <w:r>
        <w:t xml:space="preserve"> with command: </w:t>
      </w:r>
      <w:r w:rsidR="007005F1" w:rsidRPr="00637981">
        <w:rPr>
          <w:rFonts w:ascii="Consolas" w:hAnsi="Consolas"/>
          <w:sz w:val="21"/>
          <w:szCs w:val="21"/>
          <w:shd w:val="clear" w:color="auto" w:fill="F2F2F2" w:themeFill="background1" w:themeFillShade="F2"/>
        </w:rPr>
        <w:t>$ git mergetool</w:t>
      </w:r>
    </w:p>
    <w:p w14:paraId="16D08050" w14:textId="040A558D" w:rsidR="00637981" w:rsidRDefault="00637981" w:rsidP="007005F1">
      <w:r>
        <w:t>2. VS Code with extension</w:t>
      </w:r>
      <w:r w:rsidRPr="00637981">
        <w:t xml:space="preserve"> </w:t>
      </w:r>
      <w:r w:rsidRPr="000E2D92">
        <w:rPr>
          <w:b/>
          <w:bCs/>
        </w:rPr>
        <w:t>GitLens</w:t>
      </w:r>
    </w:p>
    <w:p w14:paraId="1AD95124" w14:textId="42B3302D" w:rsidR="000E2D92" w:rsidRDefault="000E2D92" w:rsidP="007005F1">
      <w:r>
        <w:t>After solving all conflicts, execute a "</w:t>
      </w:r>
      <w:r w:rsidRPr="00AE3DE3">
        <w:rPr>
          <w:rFonts w:ascii="Consolas" w:hAnsi="Consolas"/>
          <w:sz w:val="22"/>
          <w:shd w:val="clear" w:color="auto" w:fill="F2F2F2" w:themeFill="background1" w:themeFillShade="F2"/>
        </w:rPr>
        <w:t>git add</w:t>
      </w:r>
      <w:r>
        <w:t>" command on the conflicted files</w:t>
      </w:r>
      <w:r w:rsidRPr="000E2D92">
        <w:t xml:space="preserve"> </w:t>
      </w:r>
      <w:r>
        <w:t>to mark the conflict as solved (Note that Git merge tool can automatically execute the "</w:t>
      </w:r>
      <w:r w:rsidRPr="00AE3DE3">
        <w:rPr>
          <w:rFonts w:ascii="Consolas" w:hAnsi="Consolas"/>
          <w:sz w:val="22"/>
          <w:shd w:val="clear" w:color="auto" w:fill="F2F2F2" w:themeFill="background1" w:themeFillShade="F2"/>
        </w:rPr>
        <w:t>git add</w:t>
      </w:r>
      <w:r>
        <w:t>" when you quit it). Finally, execute a regular "</w:t>
      </w:r>
      <w:r w:rsidRPr="00AE3DE3">
        <w:rPr>
          <w:rFonts w:ascii="Consolas" w:hAnsi="Consolas"/>
          <w:sz w:val="22"/>
          <w:shd w:val="clear" w:color="auto" w:fill="F2F2F2" w:themeFill="background1" w:themeFillShade="F2"/>
        </w:rPr>
        <w:t xml:space="preserve">git </w:t>
      </w:r>
      <w:r>
        <w:rPr>
          <w:rFonts w:ascii="Consolas" w:hAnsi="Consolas"/>
          <w:sz w:val="22"/>
          <w:shd w:val="clear" w:color="auto" w:fill="F2F2F2" w:themeFill="background1" w:themeFillShade="F2"/>
        </w:rPr>
        <w:t>commit</w:t>
      </w:r>
      <w:r>
        <w:t xml:space="preserve">" command to commit all of your changes, and then push them to the remote repo. </w:t>
      </w:r>
    </w:p>
    <w:p w14:paraId="71A0E448" w14:textId="6CECD4F5" w:rsidR="007005F1" w:rsidRDefault="007005F1" w:rsidP="005C7192">
      <w:pPr>
        <w:pStyle w:val="Heading4"/>
      </w:pPr>
      <w:r w:rsidRPr="007005F1">
        <w:t>Automatically</w:t>
      </w:r>
    </w:p>
    <w:p w14:paraId="7179CA6D" w14:textId="6FABBCEE" w:rsidR="005C7192" w:rsidRPr="005C7192" w:rsidRDefault="005C7192" w:rsidP="005C7192">
      <w:pPr>
        <w:rPr>
          <w:b/>
          <w:bCs/>
        </w:rPr>
      </w:pPr>
      <w:r w:rsidRPr="005C7192">
        <w:rPr>
          <w:b/>
          <w:bCs/>
        </w:rPr>
        <w:t>Override local changes by commit changes:</w:t>
      </w:r>
    </w:p>
    <w:p w14:paraId="6F672957" w14:textId="396EF615" w:rsidR="0074370C" w:rsidRPr="0074370C" w:rsidRDefault="0074370C" w:rsidP="0074370C">
      <w:r>
        <w:t>Suppose there are merge conflicts when pulling latest source code from remote branch, and you want to override local changes by remote changes without having to resolve any conflict by hand, run:</w:t>
      </w:r>
    </w:p>
    <w:p w14:paraId="5A695A16" w14:textId="3240FD56" w:rsidR="0074370C" w:rsidRDefault="0074370C" w:rsidP="005C71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Pr>
          <w:rFonts w:ascii="Consolas" w:hAnsi="Consolas"/>
          <w:sz w:val="21"/>
          <w:szCs w:val="21"/>
        </w:rPr>
        <w:t xml:space="preserve">$ </w:t>
      </w:r>
      <w:r w:rsidRPr="0074370C">
        <w:rPr>
          <w:rFonts w:ascii="Consolas" w:hAnsi="Consolas"/>
          <w:sz w:val="21"/>
          <w:szCs w:val="21"/>
        </w:rPr>
        <w:t>git checkout --theirs .</w:t>
      </w:r>
      <w:r>
        <w:rPr>
          <w:rFonts w:ascii="Consolas" w:hAnsi="Consolas"/>
          <w:sz w:val="21"/>
          <w:szCs w:val="21"/>
        </w:rPr>
        <w:t xml:space="preserve">    </w:t>
      </w:r>
      <w:r w:rsidRPr="00EB7F45">
        <w:rPr>
          <w:rFonts w:ascii="Consolas" w:hAnsi="Consolas"/>
          <w:color w:val="808080" w:themeColor="background1" w:themeShade="80"/>
          <w:sz w:val="21"/>
          <w:szCs w:val="21"/>
        </w:rPr>
        <w:t xml:space="preserve"># Can replace the dot by </w:t>
      </w:r>
      <w:r w:rsidRPr="00EB7F45">
        <w:rPr>
          <w:rFonts w:ascii="Consolas" w:hAnsi="Consolas" w:cs="Consolas"/>
          <w:color w:val="808080" w:themeColor="background1" w:themeShade="80"/>
          <w:sz w:val="22"/>
        </w:rPr>
        <w:t>${file-path(es)}</w:t>
      </w:r>
    </w:p>
    <w:p w14:paraId="5F6F5B68" w14:textId="0052647F" w:rsidR="0074370C" w:rsidRDefault="0074370C" w:rsidP="005C719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Pr>
          <w:rFonts w:ascii="Consolas" w:hAnsi="Consolas"/>
          <w:sz w:val="21"/>
          <w:szCs w:val="21"/>
        </w:rPr>
        <w:t xml:space="preserve">$ </w:t>
      </w:r>
      <w:r w:rsidRPr="0074370C">
        <w:rPr>
          <w:rFonts w:ascii="Consolas" w:hAnsi="Consolas"/>
          <w:sz w:val="21"/>
          <w:szCs w:val="21"/>
        </w:rPr>
        <w:t xml:space="preserve">git </w:t>
      </w:r>
      <w:proofErr w:type="gramStart"/>
      <w:r w:rsidRPr="0074370C">
        <w:rPr>
          <w:rFonts w:ascii="Consolas" w:hAnsi="Consolas"/>
          <w:sz w:val="21"/>
          <w:szCs w:val="21"/>
        </w:rPr>
        <w:t>add</w:t>
      </w:r>
      <w:proofErr w:type="gramEnd"/>
      <w:r w:rsidRPr="0074370C">
        <w:rPr>
          <w:rFonts w:ascii="Consolas" w:hAnsi="Consolas"/>
          <w:sz w:val="21"/>
          <w:szCs w:val="21"/>
        </w:rPr>
        <w:t xml:space="preserve"> .</w:t>
      </w:r>
    </w:p>
    <w:p w14:paraId="3365B76D" w14:textId="42B4DC5A" w:rsidR="00180E86" w:rsidRPr="005C7192" w:rsidRDefault="00180E86" w:rsidP="00180E86">
      <w:pPr>
        <w:rPr>
          <w:b/>
          <w:bCs/>
        </w:rPr>
      </w:pPr>
      <w:r w:rsidRPr="005C7192">
        <w:rPr>
          <w:b/>
          <w:bCs/>
        </w:rPr>
        <w:t xml:space="preserve">Override </w:t>
      </w:r>
      <w:r>
        <w:rPr>
          <w:b/>
          <w:bCs/>
        </w:rPr>
        <w:t>commit</w:t>
      </w:r>
      <w:r w:rsidRPr="005C7192">
        <w:rPr>
          <w:b/>
          <w:bCs/>
        </w:rPr>
        <w:t xml:space="preserve"> changes by </w:t>
      </w:r>
      <w:r>
        <w:rPr>
          <w:b/>
          <w:bCs/>
        </w:rPr>
        <w:t>local</w:t>
      </w:r>
      <w:r w:rsidRPr="005C7192">
        <w:rPr>
          <w:b/>
          <w:bCs/>
        </w:rPr>
        <w:t xml:space="preserve"> changes:</w:t>
      </w:r>
    </w:p>
    <w:p w14:paraId="603AA0C5" w14:textId="5AFAAFDE" w:rsidR="00180E86" w:rsidRPr="0074370C" w:rsidRDefault="00180E86" w:rsidP="00180E86">
      <w:r w:rsidRPr="00180E86">
        <w:t>If you want to do the opposite</w:t>
      </w:r>
      <w:r>
        <w:t>, run:</w:t>
      </w:r>
    </w:p>
    <w:p w14:paraId="1D55A5A2" w14:textId="60E9E682" w:rsidR="00180E86" w:rsidRDefault="00180E86" w:rsidP="00180E8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B0868">
        <w:rPr>
          <w:rFonts w:ascii="Consolas" w:hAnsi="Consolas"/>
          <w:sz w:val="21"/>
          <w:szCs w:val="21"/>
        </w:rPr>
        <w:t>$</w:t>
      </w:r>
      <w:r>
        <w:rPr>
          <w:rFonts w:ascii="Consolas" w:hAnsi="Consolas"/>
          <w:sz w:val="21"/>
          <w:szCs w:val="21"/>
        </w:rPr>
        <w:t xml:space="preserve"> </w:t>
      </w:r>
      <w:r w:rsidRPr="005C7192">
        <w:rPr>
          <w:rFonts w:ascii="Consolas" w:hAnsi="Consolas" w:cs="Consolas"/>
          <w:sz w:val="22"/>
        </w:rPr>
        <w:t xml:space="preserve">git checkout --ours </w:t>
      </w:r>
      <w:r w:rsidRPr="0074370C">
        <w:rPr>
          <w:rFonts w:ascii="Consolas" w:hAnsi="Consolas"/>
          <w:sz w:val="21"/>
          <w:szCs w:val="21"/>
        </w:rPr>
        <w:t>.</w:t>
      </w:r>
      <w:r>
        <w:rPr>
          <w:rFonts w:ascii="Consolas" w:hAnsi="Consolas"/>
          <w:sz w:val="21"/>
          <w:szCs w:val="21"/>
        </w:rPr>
        <w:t xml:space="preserve">    </w:t>
      </w:r>
      <w:r w:rsidR="00EB7F45">
        <w:rPr>
          <w:rFonts w:ascii="Consolas" w:hAnsi="Consolas"/>
          <w:sz w:val="21"/>
          <w:szCs w:val="21"/>
        </w:rPr>
        <w:t xml:space="preserve"> </w:t>
      </w:r>
      <w:r w:rsidRPr="00EB7F45">
        <w:rPr>
          <w:rFonts w:ascii="Consolas" w:hAnsi="Consolas"/>
          <w:color w:val="808080" w:themeColor="background1" w:themeShade="80"/>
          <w:sz w:val="21"/>
          <w:szCs w:val="21"/>
        </w:rPr>
        <w:t xml:space="preserve"># Can replace the dot by </w:t>
      </w:r>
      <w:r w:rsidRPr="00EB7F45">
        <w:rPr>
          <w:rFonts w:ascii="Consolas" w:hAnsi="Consolas" w:cs="Consolas"/>
          <w:color w:val="808080" w:themeColor="background1" w:themeShade="80"/>
          <w:sz w:val="22"/>
        </w:rPr>
        <w:t>${file-path(es)}</w:t>
      </w:r>
    </w:p>
    <w:p w14:paraId="27E5BBE3" w14:textId="5CA3769C" w:rsidR="00180E86" w:rsidRPr="00180E86" w:rsidRDefault="00180E86" w:rsidP="00180E8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Pr>
          <w:rFonts w:ascii="Consolas" w:hAnsi="Consolas"/>
          <w:sz w:val="21"/>
          <w:szCs w:val="21"/>
        </w:rPr>
        <w:t xml:space="preserve">$ </w:t>
      </w:r>
      <w:r w:rsidRPr="0074370C">
        <w:rPr>
          <w:rFonts w:ascii="Consolas" w:hAnsi="Consolas"/>
          <w:sz w:val="21"/>
          <w:szCs w:val="21"/>
        </w:rPr>
        <w:t xml:space="preserve">git </w:t>
      </w:r>
      <w:proofErr w:type="gramStart"/>
      <w:r w:rsidRPr="0074370C">
        <w:rPr>
          <w:rFonts w:ascii="Consolas" w:hAnsi="Consolas"/>
          <w:sz w:val="21"/>
          <w:szCs w:val="21"/>
        </w:rPr>
        <w:t>add</w:t>
      </w:r>
      <w:proofErr w:type="gramEnd"/>
      <w:r w:rsidRPr="0074370C">
        <w:rPr>
          <w:rFonts w:ascii="Consolas" w:hAnsi="Consolas"/>
          <w:sz w:val="21"/>
          <w:szCs w:val="21"/>
        </w:rPr>
        <w:t xml:space="preserve"> .</w:t>
      </w:r>
    </w:p>
    <w:p w14:paraId="11030468" w14:textId="744576A6" w:rsidR="007005F1" w:rsidRDefault="007005F1" w:rsidP="007005F1">
      <w:pPr>
        <w:pStyle w:val="Heading3"/>
      </w:pPr>
      <w:r>
        <w:t>Undo a merge</w:t>
      </w:r>
    </w:p>
    <w:p w14:paraId="3BCCC4AD" w14:textId="1E0D8216" w:rsidR="007005F1" w:rsidRDefault="000B7B38" w:rsidP="007005F1">
      <w:r w:rsidRPr="000B7B38">
        <w:rPr>
          <w:b/>
          <w:bCs/>
        </w:rPr>
        <w:t>1.</w:t>
      </w:r>
      <w:r>
        <w:t xml:space="preserve"> While being in the merging state, y</w:t>
      </w:r>
      <w:r w:rsidR="007005F1">
        <w:t>ou can return to the</w:t>
      </w:r>
      <w:r>
        <w:t xml:space="preserve"> idle</w:t>
      </w:r>
      <w:r w:rsidR="007005F1">
        <w:t xml:space="preserve"> state before you started the merge at any time, run:</w:t>
      </w:r>
    </w:p>
    <w:p w14:paraId="39A1F1D9" w14:textId="77777777" w:rsidR="007005F1" w:rsidRPr="003B0868" w:rsidRDefault="007005F1" w:rsidP="007005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git merge --abort</w:t>
      </w:r>
    </w:p>
    <w:p w14:paraId="6267A2A4" w14:textId="77777777" w:rsidR="00716A83" w:rsidRDefault="000B7B38" w:rsidP="007005F1">
      <w:r w:rsidRPr="000B7B38">
        <w:rPr>
          <w:b/>
          <w:bCs/>
        </w:rPr>
        <w:t>2.</w:t>
      </w:r>
      <w:r>
        <w:t xml:space="preserve"> </w:t>
      </w:r>
      <w:r w:rsidR="00716A83">
        <w:t xml:space="preserve">When you've done merging (not pushed it yet), but you want to </w:t>
      </w:r>
      <w:r w:rsidR="007005F1">
        <w:t>roll back to the commit before the merge happened with "</w:t>
      </w:r>
      <w:r w:rsidR="007005F1" w:rsidRPr="003B0868">
        <w:rPr>
          <w:rFonts w:ascii="Consolas" w:hAnsi="Consolas"/>
          <w:sz w:val="21"/>
          <w:szCs w:val="21"/>
          <w:shd w:val="clear" w:color="auto" w:fill="F2F2F2" w:themeFill="background1" w:themeFillShade="F2"/>
        </w:rPr>
        <w:t xml:space="preserve">git reset </w:t>
      </w:r>
      <w:r w:rsidR="00716A83">
        <w:rPr>
          <w:rFonts w:ascii="Consolas" w:hAnsi="Consolas"/>
          <w:sz w:val="21"/>
          <w:szCs w:val="21"/>
          <w:shd w:val="clear" w:color="auto" w:fill="F2F2F2" w:themeFill="background1" w:themeFillShade="F2"/>
        </w:rPr>
        <w:t>--</w:t>
      </w:r>
      <w:r w:rsidR="007005F1" w:rsidRPr="003B0868">
        <w:rPr>
          <w:rFonts w:ascii="Consolas" w:hAnsi="Consolas"/>
          <w:sz w:val="21"/>
          <w:szCs w:val="21"/>
          <w:shd w:val="clear" w:color="auto" w:fill="F2F2F2" w:themeFill="background1" w:themeFillShade="F2"/>
        </w:rPr>
        <w:t>hard</w:t>
      </w:r>
      <w:r w:rsidRPr="000B7B38">
        <w:rPr>
          <w:rFonts w:ascii="Consolas" w:hAnsi="Consolas"/>
          <w:sz w:val="21"/>
          <w:szCs w:val="21"/>
          <w:shd w:val="clear" w:color="auto" w:fill="F2F2F2" w:themeFill="background1" w:themeFillShade="F2"/>
        </w:rPr>
        <w:t xml:space="preserve"> &lt;commit-before-merge&gt;</w:t>
      </w:r>
      <w:r>
        <w:t>"</w:t>
      </w:r>
      <w:r w:rsidR="007005F1">
        <w:t xml:space="preserve"> and start over again.</w:t>
      </w:r>
    </w:p>
    <w:p w14:paraId="14C7D2DF" w14:textId="3E667A13" w:rsidR="007005F1" w:rsidRDefault="00716A83" w:rsidP="007005F1">
      <w:r w:rsidRPr="00716A83">
        <w:rPr>
          <w:b/>
          <w:bCs/>
        </w:rPr>
        <w:t>Note</w:t>
      </w:r>
      <w:r>
        <w:t xml:space="preserve">: Don't replase </w:t>
      </w:r>
      <w:r w:rsidRPr="000B7B38">
        <w:rPr>
          <w:rFonts w:ascii="Consolas" w:hAnsi="Consolas"/>
          <w:sz w:val="21"/>
          <w:szCs w:val="21"/>
          <w:shd w:val="clear" w:color="auto" w:fill="F2F2F2" w:themeFill="background1" w:themeFillShade="F2"/>
        </w:rPr>
        <w:t>&lt;commit-before-merge&gt;</w:t>
      </w:r>
      <w:r w:rsidRPr="00716A83">
        <w:t xml:space="preserve"> by </w:t>
      </w:r>
      <w:r w:rsidRPr="00716A83">
        <w:rPr>
          <w:rFonts w:ascii="Consolas" w:hAnsi="Consolas"/>
          <w:sz w:val="21"/>
          <w:szCs w:val="21"/>
          <w:shd w:val="clear" w:color="auto" w:fill="F2F2F2" w:themeFill="background1" w:themeFillShade="F2"/>
        </w:rPr>
        <w:t>HEAD~</w:t>
      </w:r>
      <w:r w:rsidR="00DF7B9A">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sidR="00DF7B9A">
        <w:rPr>
          <w:rFonts w:ascii="Consolas" w:hAnsi="Consolas"/>
          <w:sz w:val="21"/>
          <w:szCs w:val="21"/>
          <w:shd w:val="clear" w:color="auto" w:fill="F2F2F2" w:themeFill="background1" w:themeFillShade="F2"/>
        </w:rPr>
        <w:t>&gt;</w:t>
      </w:r>
      <w:r>
        <w:t xml:space="preserve"> because </w:t>
      </w:r>
      <w:r w:rsidRPr="00716A83">
        <w:rPr>
          <w:rFonts w:ascii="Consolas" w:hAnsi="Consolas"/>
          <w:sz w:val="21"/>
          <w:szCs w:val="21"/>
          <w:shd w:val="clear" w:color="auto" w:fill="F2F2F2" w:themeFill="background1" w:themeFillShade="F2"/>
        </w:rPr>
        <w:t>HEAD~</w:t>
      </w:r>
      <w:r w:rsidR="00DF7B9A">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sidR="00DF7B9A">
        <w:rPr>
          <w:rFonts w:ascii="Consolas" w:hAnsi="Consolas"/>
          <w:sz w:val="21"/>
          <w:szCs w:val="21"/>
          <w:shd w:val="clear" w:color="auto" w:fill="F2F2F2" w:themeFill="background1" w:themeFillShade="F2"/>
        </w:rPr>
        <w:t>&gt;</w:t>
      </w:r>
      <w:r>
        <w:t xml:space="preserve"> in this case is of the branch which is merged, not the branch you want to merge to.</w:t>
      </w:r>
    </w:p>
    <w:p w14:paraId="233CB3C1" w14:textId="60E772FB" w:rsidR="00DF57F4" w:rsidRDefault="00DF57F4" w:rsidP="007005F1">
      <w:pPr>
        <w:pStyle w:val="Heading2"/>
      </w:pPr>
      <w:r>
        <w:t>Rebase</w:t>
      </w:r>
    </w:p>
    <w:p w14:paraId="376CDD84" w14:textId="0A373B3E" w:rsidR="00152B55" w:rsidRPr="00152B55" w:rsidRDefault="00905324" w:rsidP="007005F1">
      <w:pPr>
        <w:pStyle w:val="Heading3"/>
      </w:pPr>
      <w:bookmarkStart w:id="14" w:name="_Combine_multiple_commits"/>
      <w:bookmarkEnd w:id="14"/>
      <w:r>
        <w:t>Combine multiple commits</w:t>
      </w:r>
      <w:r w:rsidR="00152B55">
        <w:t xml:space="preserve"> on the same branch</w:t>
      </w:r>
    </w:p>
    <w:p w14:paraId="41B5FAE0" w14:textId="1F9BC749" w:rsidR="00905324" w:rsidRDefault="00AF3559" w:rsidP="00905324">
      <w:r>
        <w:t xml:space="preserve">1. </w:t>
      </w:r>
      <w:r w:rsidR="00905324">
        <w:t>For example, if you want to combine the two last commits</w:t>
      </w:r>
      <w:r w:rsidR="00F605D3">
        <w:t xml:space="preserve"> on </w:t>
      </w:r>
      <w:r w:rsidR="002449EF">
        <w:t xml:space="preserve">your </w:t>
      </w:r>
      <w:r w:rsidR="002449EF" w:rsidRPr="002449EF">
        <w:rPr>
          <w:i/>
        </w:rPr>
        <w:t>feature</w:t>
      </w:r>
      <w:r w:rsidR="002449EF">
        <w:t xml:space="preserve"> branch</w:t>
      </w:r>
      <w:r w:rsidR="00905324">
        <w:t>, run:</w:t>
      </w:r>
    </w:p>
    <w:p w14:paraId="35A7E230" w14:textId="3790EF36" w:rsidR="002449EF" w:rsidRPr="00FA2B29" w:rsidRDefault="002449EF" w:rsidP="002449E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848B597" w14:textId="438E4475"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sidR="00152B55">
        <w:rPr>
          <w:rFonts w:ascii="Consolas" w:hAnsi="Consolas" w:cs="Consolas"/>
          <w:sz w:val="22"/>
        </w:rPr>
        <w:tab/>
        <w:t xml:space="preserve">// Can replace </w:t>
      </w:r>
      <w:r w:rsidR="00152B55" w:rsidRPr="00152B55">
        <w:rPr>
          <w:rFonts w:ascii="Consolas" w:hAnsi="Consolas" w:cs="Consolas"/>
          <w:sz w:val="22"/>
        </w:rPr>
        <w:t>[</w:t>
      </w:r>
      <w:r w:rsidR="00152B55" w:rsidRPr="00FA2B29">
        <w:rPr>
          <w:rFonts w:ascii="Consolas" w:hAnsi="Consolas" w:cs="Consolas"/>
          <w:sz w:val="22"/>
        </w:rPr>
        <w:t>HEAD~</w:t>
      </w:r>
      <w:r w:rsidR="00152B55">
        <w:rPr>
          <w:rFonts w:ascii="Consolas" w:hAnsi="Consolas" w:cs="Consolas"/>
          <w:sz w:val="22"/>
        </w:rPr>
        <w:t>&lt;number&gt;</w:t>
      </w:r>
      <w:r w:rsidR="00152B55" w:rsidRPr="00152B55">
        <w:rPr>
          <w:rFonts w:ascii="Consolas" w:hAnsi="Consolas" w:cs="Consolas"/>
          <w:sz w:val="22"/>
        </w:rPr>
        <w:t>]</w:t>
      </w:r>
      <w:r w:rsidR="00152B55">
        <w:rPr>
          <w:rFonts w:ascii="Consolas" w:hAnsi="Consolas" w:cs="Consolas"/>
          <w:sz w:val="22"/>
        </w:rPr>
        <w:t xml:space="preserve"> by </w:t>
      </w:r>
      <w:r w:rsidR="00152B55" w:rsidRPr="00152B55">
        <w:rPr>
          <w:rFonts w:ascii="Consolas" w:hAnsi="Consolas" w:cs="Consolas"/>
          <w:sz w:val="22"/>
        </w:rPr>
        <w:t>[commit-hash]</w:t>
      </w:r>
    </w:p>
    <w:p w14:paraId="3AE43474" w14:textId="0FE307D1" w:rsidR="00905324" w:rsidRDefault="00AF3559" w:rsidP="00905324">
      <w:r>
        <w:t xml:space="preserve">2. </w:t>
      </w:r>
      <w:r w:rsidR="00905324">
        <w:t xml:space="preserve">Running this will open a script file named </w:t>
      </w:r>
      <w:r w:rsidR="00905324" w:rsidRPr="00FA2B29">
        <w:rPr>
          <w:i/>
        </w:rPr>
        <w:t>git-rebase-todo</w:t>
      </w:r>
      <w:r w:rsidR="00905324">
        <w:t xml:space="preserve"> in your editor </w:t>
      </w:r>
      <w:r w:rsidR="00905324" w:rsidRPr="00905324">
        <w:t>(</w:t>
      </w:r>
      <w:r w:rsidR="00905324">
        <w:t>the one you registered when installing git, e.g., Notepad++, VS Code, etc.</w:t>
      </w:r>
      <w:r w:rsidR="00905324" w:rsidRPr="00905324">
        <w:t>)</w:t>
      </w:r>
    </w:p>
    <w:p w14:paraId="5585F0F0" w14:textId="43E2BEF4" w:rsidR="00905324" w:rsidRDefault="00905324" w:rsidP="00FA2B29">
      <w:pPr>
        <w:ind w:left="720"/>
      </w:pPr>
      <w:r w:rsidRPr="00E546CE">
        <w:rPr>
          <w:b/>
        </w:rPr>
        <w:t>Not</w:t>
      </w:r>
      <w:r w:rsidR="00E546CE" w:rsidRPr="00E546CE">
        <w:rPr>
          <w:b/>
        </w:rPr>
        <w:t>e</w:t>
      </w:r>
      <w:r w:rsidR="00E546CE">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0E79142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lastRenderedPageBreak/>
        <w:t>$ git log -2 --pretty=oneline</w:t>
      </w:r>
    </w:p>
    <w:p w14:paraId="56063A3C"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47F5007D"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xml:space="preserve">6985236    1st </w:t>
      </w:r>
      <w:proofErr w:type="gramStart"/>
      <w:r w:rsidRPr="00FA2B29">
        <w:rPr>
          <w:rFonts w:ascii="Consolas" w:hAnsi="Consolas" w:cs="Consolas"/>
          <w:sz w:val="22"/>
        </w:rPr>
        <w:t>commit</w:t>
      </w:r>
      <w:proofErr w:type="gramEnd"/>
    </w:p>
    <w:p w14:paraId="1D209C72" w14:textId="77777777" w:rsidR="00905324" w:rsidRDefault="00905324" w:rsidP="00FA2B29">
      <w:pPr>
        <w:ind w:left="720"/>
      </w:pPr>
      <w:r>
        <w:t xml:space="preserve">Then, your </w:t>
      </w:r>
      <w:r w:rsidRPr="00FA2B29">
        <w:rPr>
          <w:i/>
        </w:rPr>
        <w:t>git-rebase-todo</w:t>
      </w:r>
      <w:r>
        <w:t xml:space="preserve"> will be:</w:t>
      </w:r>
    </w:p>
    <w:p w14:paraId="071E7D8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 xml:space="preserve">1st </w:t>
      </w:r>
      <w:proofErr w:type="gramStart"/>
      <w:r w:rsidRPr="00FA2B29">
        <w:rPr>
          <w:rFonts w:ascii="Consolas" w:hAnsi="Consolas" w:cs="Consolas"/>
          <w:sz w:val="22"/>
        </w:rPr>
        <w:t>commit</w:t>
      </w:r>
      <w:proofErr w:type="gramEnd"/>
    </w:p>
    <w:p w14:paraId="666F43B9" w14:textId="08154689"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511950DF" w14:textId="5668333E" w:rsidR="00905324" w:rsidRDefault="00905324" w:rsidP="00905324">
      <w:r>
        <w:t xml:space="preserve">By modifying this file and saving it before closing it, you apply what you want to rebase. For example, if you want to squash the </w:t>
      </w:r>
      <w:r w:rsidR="00FA2B29" w:rsidRPr="00FA2B29">
        <w:rPr>
          <w:i/>
        </w:rPr>
        <w:t xml:space="preserve">2nd commit </w:t>
      </w:r>
      <w:r>
        <w:t xml:space="preserve">into the </w:t>
      </w:r>
      <w:r w:rsidR="00FA2B29" w:rsidRPr="00FA2B29">
        <w:rPr>
          <w:i/>
        </w:rPr>
        <w:t>1st commit</w:t>
      </w:r>
      <w:r>
        <w:t xml:space="preserve">, then change </w:t>
      </w:r>
      <w:r w:rsidR="00FA2B29" w:rsidRPr="00FA2B29">
        <w:rPr>
          <w:i/>
        </w:rPr>
        <w:t>git-rebase-todo</w:t>
      </w:r>
      <w:r w:rsidR="00FA2B29">
        <w:t xml:space="preserve"> into:</w:t>
      </w:r>
    </w:p>
    <w:p w14:paraId="3FB4B858" w14:textId="361861B9"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 xml:space="preserve">1st </w:t>
      </w:r>
      <w:proofErr w:type="gramStart"/>
      <w:r w:rsidRPr="00FA2B29">
        <w:rPr>
          <w:rFonts w:ascii="Consolas" w:hAnsi="Consolas" w:cs="Consolas"/>
          <w:sz w:val="22"/>
        </w:rPr>
        <w:t>commit</w:t>
      </w:r>
      <w:proofErr w:type="gramEnd"/>
    </w:p>
    <w:p w14:paraId="1310D1DA" w14:textId="6198BAA5"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21A5B680" w14:textId="65F37056" w:rsidR="00FA2B29" w:rsidRDefault="00FA2B29" w:rsidP="00E546CE">
      <w:pPr>
        <w:ind w:left="720"/>
      </w:pPr>
      <w:r w:rsidRPr="00E546CE">
        <w:rPr>
          <w:b/>
        </w:rPr>
        <w:t>Note</w:t>
      </w:r>
      <w:r w:rsidR="00E546CE">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4E787838" w14:textId="52F4827F" w:rsidR="00FA2B29" w:rsidRDefault="00AF3559" w:rsidP="00FA2B29">
      <w:r>
        <w:t xml:space="preserve">3. </w:t>
      </w:r>
      <w:r w:rsidR="00FA2B29">
        <w:t xml:space="preserve">After </w:t>
      </w:r>
      <w:r w:rsidR="00FA2B29" w:rsidRPr="00FA2B29">
        <w:t>sav</w:t>
      </w:r>
      <w:r w:rsidR="00FA2B29">
        <w:t>ing and closing</w:t>
      </w:r>
      <w:r w:rsidR="00FA2B29" w:rsidRPr="00FA2B29">
        <w:t xml:space="preserve"> your editor, you'll </w:t>
      </w:r>
      <w:r w:rsidR="00E546CE">
        <w:t xml:space="preserve">open another script file </w:t>
      </w:r>
      <w:r w:rsidR="00FA2B29" w:rsidRPr="00FA2B29">
        <w:t>whose contents are</w:t>
      </w:r>
      <w:r w:rsidR="00FA2B29">
        <w:t>:</w:t>
      </w:r>
    </w:p>
    <w:p w14:paraId="2A50A241" w14:textId="7777777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666ABD14" w14:textId="2FC4549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4A51461" w14:textId="2E327A4F"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72B162FE" w14:textId="75FAC0D3"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76035A35" w14:textId="17615C48"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22E502C8" w14:textId="77777777" w:rsidR="00AF3559" w:rsidRDefault="00AF3559" w:rsidP="00FA2B29">
      <w:r>
        <w:t>You can either close this file without modifying anything, or change it as below:</w:t>
      </w:r>
    </w:p>
    <w:p w14:paraId="6BFD1ADE" w14:textId="77777777" w:rsidR="00AF3559" w:rsidRPr="00FA2B2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t xml:space="preserve"> </w:t>
      </w:r>
      <w:r w:rsidRPr="00FA2B29">
        <w:rPr>
          <w:rFonts w:ascii="Consolas" w:hAnsi="Consolas" w:cs="Consolas"/>
          <w:sz w:val="22"/>
        </w:rPr>
        <w:t># This is a combination of 2 commits.</w:t>
      </w:r>
    </w:p>
    <w:p w14:paraId="67FCA6AA" w14:textId="77777777" w:rsidR="00AF3559" w:rsidRPr="00FA2B2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6292B6E0" w14:textId="4EC02F91" w:rsidR="00AF3559" w:rsidRPr="00FA2B2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xml:space="preserve">1st </w:t>
      </w:r>
      <w:r>
        <w:rPr>
          <w:rFonts w:ascii="Consolas" w:hAnsi="Consolas" w:cs="Consolas"/>
          <w:sz w:val="22"/>
        </w:rPr>
        <w:t xml:space="preserve">+ 2nd </w:t>
      </w:r>
      <w:r w:rsidRPr="00FA2B29">
        <w:rPr>
          <w:rFonts w:ascii="Consolas" w:hAnsi="Consolas" w:cs="Consolas"/>
          <w:sz w:val="22"/>
        </w:rPr>
        <w:t>commit</w:t>
      </w:r>
    </w:p>
    <w:p w14:paraId="3F12C382" w14:textId="68B690A9" w:rsidR="00AF3559" w:rsidRPr="00AF3559" w:rsidRDefault="00AF3559" w:rsidP="00FA2B29">
      <w:pPr>
        <w:rPr>
          <w:b/>
          <w:bCs/>
        </w:rPr>
      </w:pPr>
      <w:r w:rsidRPr="00AF3559">
        <w:rPr>
          <w:b/>
          <w:bCs/>
        </w:rPr>
        <w:t>Note:</w:t>
      </w:r>
    </w:p>
    <w:p w14:paraId="3ED8962F" w14:textId="4F318034" w:rsidR="00AF3559" w:rsidRDefault="00AF3559" w:rsidP="00AF3559">
      <w:pPr>
        <w:pStyle w:val="ListParagraph"/>
        <w:numPr>
          <w:ilvl w:val="0"/>
          <w:numId w:val="8"/>
        </w:numPr>
      </w:pPr>
      <w:r>
        <w:t>If you don't modify, after rebase, your git log will be:</w:t>
      </w:r>
    </w:p>
    <w:p w14:paraId="122B85D4" w14:textId="7402FAAC"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git log</w:t>
      </w:r>
    </w:p>
    <w:p w14:paraId="2AB9C48C"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33B600FB" w14:textId="594A4AD6"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68507A05"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7265EDAD"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4B5BFA36" w14:textId="60B33A54"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commit</w:t>
      </w:r>
    </w:p>
    <w:p w14:paraId="229AC6E8" w14:textId="331A7388"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2nd commit</w:t>
      </w:r>
    </w:p>
    <w:p w14:paraId="26CD6B3B"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31976BB5" w14:textId="57C42343"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190BDE37"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7758A730"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3910287A" w14:textId="5D32F67A"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19AAA2BC" w14:textId="3BC71482" w:rsidR="00AF3559" w:rsidRDefault="00AF3559" w:rsidP="00FA2B29">
      <w:pPr>
        <w:pStyle w:val="ListParagraph"/>
        <w:numPr>
          <w:ilvl w:val="0"/>
          <w:numId w:val="8"/>
        </w:numPr>
      </w:pPr>
      <w:r>
        <w:t>If you modify as above, after rebase, your git log will be:</w:t>
      </w:r>
    </w:p>
    <w:p w14:paraId="46AA666F"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lastRenderedPageBreak/>
        <w:t>$ git log</w:t>
      </w:r>
    </w:p>
    <w:p w14:paraId="12288153"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36F60E31"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188B3AC1"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3059C67F"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7F20BB71" w14:textId="1EDC88EA"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w:t>
      </w:r>
      <w:r>
        <w:rPr>
          <w:rFonts w:ascii="Consolas" w:hAnsi="Consolas" w:cs="Consolas"/>
          <w:sz w:val="22"/>
        </w:rPr>
        <w:t xml:space="preserve">+ 2nd </w:t>
      </w:r>
      <w:r w:rsidRPr="00AF3559">
        <w:rPr>
          <w:rFonts w:ascii="Consolas" w:hAnsi="Consolas" w:cs="Consolas"/>
          <w:sz w:val="22"/>
        </w:rPr>
        <w:t>commit</w:t>
      </w:r>
    </w:p>
    <w:p w14:paraId="664C141F"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0FACC3EE"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71E52CB1"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7FF07B15"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47AECD57" w14:textId="77777777" w:rsidR="00AF3559" w:rsidRPr="00AF3559" w:rsidRDefault="00AF3559" w:rsidP="00AF355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60D59075" w14:textId="2323B2E1" w:rsidR="00FA2B29" w:rsidRDefault="00AF3559" w:rsidP="00FA2B29">
      <w:r>
        <w:t xml:space="preserve">4. </w:t>
      </w:r>
      <w:r w:rsidR="00E510BF">
        <w:t xml:space="preserve">Finally, </w:t>
      </w:r>
      <w:r w:rsidR="00027D50">
        <w:t xml:space="preserve">don't forget to </w:t>
      </w:r>
      <w:r w:rsidR="00E510BF">
        <w:t xml:space="preserve">push your changes using </w:t>
      </w:r>
      <w:r w:rsidR="00E510BF" w:rsidRPr="009166EF">
        <w:rPr>
          <w:rFonts w:ascii="Consolas" w:hAnsi="Consolas"/>
          <w:color w:val="C00000"/>
          <w:sz w:val="22"/>
          <w:shd w:val="clear" w:color="auto" w:fill="F2F2F2" w:themeFill="background1" w:themeFillShade="F2"/>
        </w:rPr>
        <w:t>git push –</w:t>
      </w:r>
      <w:r w:rsidR="00053EC8" w:rsidRPr="009166EF">
        <w:rPr>
          <w:rFonts w:ascii="Consolas" w:hAnsi="Consolas"/>
          <w:color w:val="C00000"/>
          <w:sz w:val="22"/>
          <w:shd w:val="clear" w:color="auto" w:fill="F2F2F2" w:themeFill="background1" w:themeFillShade="F2"/>
        </w:rPr>
        <w:t>-</w:t>
      </w:r>
      <w:r w:rsidR="00E510BF" w:rsidRPr="009166EF">
        <w:rPr>
          <w:rFonts w:ascii="Consolas" w:hAnsi="Consolas"/>
          <w:color w:val="C00000"/>
          <w:sz w:val="22"/>
          <w:shd w:val="clear" w:color="auto" w:fill="F2F2F2" w:themeFill="background1" w:themeFillShade="F2"/>
        </w:rPr>
        <w:t>f</w:t>
      </w:r>
      <w:r w:rsidR="00053EC8" w:rsidRPr="009166EF">
        <w:rPr>
          <w:rFonts w:ascii="Consolas" w:hAnsi="Consolas"/>
          <w:color w:val="C00000"/>
          <w:sz w:val="22"/>
          <w:shd w:val="clear" w:color="auto" w:fill="F2F2F2" w:themeFill="background1" w:themeFillShade="F2"/>
        </w:rPr>
        <w:t>orce-with-lease</w:t>
      </w:r>
      <w:r w:rsidR="00E510BF">
        <w:t xml:space="preserve">. </w:t>
      </w:r>
      <w:proofErr w:type="gramStart"/>
      <w:r w:rsidR="00FA2B29">
        <w:t>Your</w:t>
      </w:r>
      <w:proofErr w:type="gramEnd"/>
      <w:r w:rsidR="00FA2B29">
        <w:t xml:space="preserve"> rebase is done!</w:t>
      </w:r>
    </w:p>
    <w:p w14:paraId="12C50EFA" w14:textId="607B4743" w:rsidR="00C7197B" w:rsidRDefault="00152B55" w:rsidP="007005F1">
      <w:pPr>
        <w:pStyle w:val="Heading3"/>
      </w:pPr>
      <w:r>
        <w:t>Merge commits on two branches</w:t>
      </w:r>
    </w:p>
    <w:p w14:paraId="7469C308" w14:textId="2A3ED807" w:rsidR="000B7B38" w:rsidRPr="000B7B38" w:rsidRDefault="000B7B38" w:rsidP="000B7B38">
      <w:r>
        <w:t>Suppose you want to merge latest changes from branch "master" to branch "feature", run:</w:t>
      </w:r>
    </w:p>
    <w:p w14:paraId="2B7450D6" w14:textId="35D141A8" w:rsidR="000B7B38" w:rsidRPr="00347805" w:rsidRDefault="000B7B38" w:rsidP="000B7B38">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jc w:val="left"/>
        <w:rPr>
          <w:rFonts w:ascii="Consolas" w:hAnsi="Consolas" w:cs="Consolas"/>
          <w:sz w:val="22"/>
        </w:rPr>
      </w:pPr>
      <w:r>
        <w:rPr>
          <w:rFonts w:ascii="Consolas" w:hAnsi="Consolas" w:cs="Consolas"/>
          <w:sz w:val="22"/>
        </w:rPr>
        <w:t xml:space="preserve">$ </w:t>
      </w:r>
      <w:r w:rsidRPr="00347805">
        <w:rPr>
          <w:rFonts w:ascii="Consolas" w:hAnsi="Consolas" w:cs="Consolas"/>
          <w:sz w:val="22"/>
        </w:rPr>
        <w:t xml:space="preserve">git checkout </w:t>
      </w:r>
      <w:r w:rsidRPr="00347805">
        <w:rPr>
          <w:rFonts w:ascii="Consolas" w:hAnsi="Consolas" w:cs="Consolas"/>
          <w:b/>
          <w:sz w:val="22"/>
        </w:rPr>
        <w:t>feature</w:t>
      </w:r>
    </w:p>
    <w:p w14:paraId="539AD906" w14:textId="4D2BFCD1" w:rsidR="00152B55" w:rsidRDefault="000B7B38" w:rsidP="000B7B38">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hAnsi="Consolas" w:cs="Consolas"/>
          <w:sz w:val="22"/>
        </w:rPr>
        <w:t xml:space="preserve">$ </w:t>
      </w:r>
      <w:r w:rsidRPr="00347805">
        <w:rPr>
          <w:rFonts w:ascii="Consolas" w:hAnsi="Consolas" w:cs="Consolas"/>
          <w:sz w:val="22"/>
        </w:rPr>
        <w:t xml:space="preserve">git rebase </w:t>
      </w:r>
      <w:r w:rsidRPr="00347805">
        <w:rPr>
          <w:rFonts w:ascii="Consolas" w:hAnsi="Consolas" w:cs="Consolas"/>
          <w:b/>
          <w:sz w:val="22"/>
        </w:rPr>
        <w:t>master</w:t>
      </w:r>
    </w:p>
    <w:p w14:paraId="1E745D22" w14:textId="2EB9C1CD" w:rsidR="000B7B38" w:rsidRPr="000B7B38" w:rsidRDefault="000B7B38" w:rsidP="000B7B38">
      <w:bookmarkStart w:id="15" w:name="_Change_commit's_authors"/>
      <w:bookmarkEnd w:id="15"/>
      <w:r>
        <w:t xml:space="preserve">If conflicts occur, you need to resolve all of them. The way to do that is pretty similar to </w:t>
      </w:r>
      <w:hyperlink w:anchor="_Resolve_merge_conflicts" w:history="1">
        <w:r w:rsidRPr="000B7B38">
          <w:rPr>
            <w:rStyle w:val="Hyperlink"/>
          </w:rPr>
          <w:t>resolving merge conflicts</w:t>
        </w:r>
      </w:hyperlink>
      <w:r>
        <w:t>.</w:t>
      </w:r>
    </w:p>
    <w:p w14:paraId="609BDB3E" w14:textId="2B8EC04F" w:rsidR="008A20EB" w:rsidRDefault="008A20EB" w:rsidP="007005F1">
      <w:pPr>
        <w:pStyle w:val="Heading3"/>
      </w:pPr>
      <w:r>
        <w:t>Change commit's authors and emails</w:t>
      </w:r>
    </w:p>
    <w:p w14:paraId="11473547" w14:textId="129EA019" w:rsidR="008A20EB" w:rsidRDefault="00D47DAD" w:rsidP="00152B55">
      <w:hyperlink r:id="rId44" w:history="1">
        <w:r w:rsidR="008A20EB" w:rsidRPr="004D0734">
          <w:rPr>
            <w:rStyle w:val="Hyperlink"/>
          </w:rPr>
          <w:t>https://stackoverflow.com/a/3042512</w:t>
        </w:r>
      </w:hyperlink>
    </w:p>
    <w:p w14:paraId="00EB8158" w14:textId="77777777" w:rsidR="00152B55" w:rsidRDefault="00152B55" w:rsidP="007005F1">
      <w:pPr>
        <w:pStyle w:val="Heading3"/>
      </w:pPr>
      <w:r>
        <w:t>Other use cases</w:t>
      </w:r>
    </w:p>
    <w:p w14:paraId="4C9AAFBC" w14:textId="21E6A0E2" w:rsidR="00152B55" w:rsidRDefault="00152B55" w:rsidP="00152B55">
      <w:r>
        <w:t xml:space="preserve">In </w:t>
      </w:r>
      <w:r w:rsidRPr="00FE0144">
        <w:rPr>
          <w:i/>
        </w:rPr>
        <w:t>git-rebase-todo</w:t>
      </w:r>
      <w:r>
        <w:t xml:space="preserve"> file, there are other helpful commands for you to choose, including:</w:t>
      </w:r>
    </w:p>
    <w:p w14:paraId="6554A619" w14:textId="77777777" w:rsidR="00152B55" w:rsidRDefault="00152B55" w:rsidP="00152B55">
      <w:pPr>
        <w:pStyle w:val="ListParagraph"/>
        <w:numPr>
          <w:ilvl w:val="0"/>
          <w:numId w:val="8"/>
        </w:numPr>
      </w:pPr>
      <w:r w:rsidRPr="00ED3C66">
        <w:rPr>
          <w:rFonts w:ascii="Consolas" w:hAnsi="Consolas" w:cs="Consolas"/>
          <w:sz w:val="22"/>
          <w:shd w:val="clear" w:color="auto" w:fill="F2F2F2" w:themeFill="background1" w:themeFillShade="F2"/>
        </w:rPr>
        <w:t>reword</w:t>
      </w:r>
      <w:r>
        <w:t xml:space="preserve">: To change commit message </w:t>
      </w:r>
    </w:p>
    <w:p w14:paraId="7B74EF03" w14:textId="77777777" w:rsidR="00152B55" w:rsidRDefault="00152B55" w:rsidP="00152B55">
      <w:pPr>
        <w:pStyle w:val="ListParagraph"/>
        <w:numPr>
          <w:ilvl w:val="0"/>
          <w:numId w:val="8"/>
        </w:numPr>
      </w:pPr>
      <w:r w:rsidRPr="00ED3C66">
        <w:rPr>
          <w:rFonts w:ascii="Consolas" w:hAnsi="Consolas" w:cs="Consolas"/>
          <w:sz w:val="22"/>
          <w:shd w:val="clear" w:color="auto" w:fill="F2F2F2" w:themeFill="background1" w:themeFillShade="F2"/>
        </w:rPr>
        <w:t>drop</w:t>
      </w:r>
      <w:r>
        <w:t>: To remove commit message</w:t>
      </w:r>
    </w:p>
    <w:p w14:paraId="57DCCC69" w14:textId="77777777" w:rsidR="00152B55" w:rsidRPr="00152B55" w:rsidRDefault="00152B55" w:rsidP="00152B55"/>
    <w:p w14:paraId="26FCD257" w14:textId="77777777" w:rsidR="00152B55" w:rsidRPr="00152B55" w:rsidRDefault="00152B55" w:rsidP="00152B55"/>
    <w:p w14:paraId="02A1EDEC" w14:textId="77777777" w:rsidR="00C7197B" w:rsidRPr="00905324" w:rsidRDefault="00C7197B" w:rsidP="00905324"/>
    <w:p w14:paraId="5BE0CAE6" w14:textId="77777777" w:rsidR="00905324" w:rsidRDefault="00905324" w:rsidP="00DF57F4"/>
    <w:p w14:paraId="4C9CC34B" w14:textId="77777777" w:rsidR="00905324" w:rsidRDefault="00905324" w:rsidP="00DF57F4"/>
    <w:p w14:paraId="1EF0A7AB" w14:textId="77777777" w:rsidR="00DB69A9" w:rsidRDefault="00DB69A9">
      <w:pPr>
        <w:rPr>
          <w:rFonts w:eastAsiaTheme="majorEastAsia" w:cstheme="majorBidi"/>
          <w:b/>
          <w:sz w:val="40"/>
          <w:szCs w:val="32"/>
        </w:rPr>
      </w:pPr>
      <w:r>
        <w:br w:type="page"/>
      </w:r>
    </w:p>
    <w:p w14:paraId="56648983" w14:textId="7728EC13" w:rsidR="0079164D" w:rsidRDefault="00513ABD" w:rsidP="0079164D">
      <w:pPr>
        <w:pStyle w:val="Heading1"/>
      </w:pPr>
      <w:bookmarkStart w:id="16" w:name="_How_to_Resolve"/>
      <w:bookmarkEnd w:id="16"/>
      <w:r>
        <w:lastRenderedPageBreak/>
        <w:t>Create</w:t>
      </w:r>
      <w:r w:rsidR="002A5C2C">
        <w:t xml:space="preserve"> an </w:t>
      </w:r>
      <w:r w:rsidR="0079164D">
        <w:t>Archive</w:t>
      </w:r>
      <w:r w:rsidR="002A5C2C">
        <w:t xml:space="preserve"> of </w:t>
      </w:r>
      <w:r w:rsidR="005C7192">
        <w:t xml:space="preserve">All </w:t>
      </w:r>
      <w:r w:rsidR="002A5C2C">
        <w:t>Changed Files</w:t>
      </w:r>
    </w:p>
    <w:p w14:paraId="54AE54CE" w14:textId="264F6013" w:rsidR="002A5C2C" w:rsidRDefault="002A5C2C" w:rsidP="002A5C2C">
      <w:r w:rsidRPr="002A5C2C">
        <w:rPr>
          <w:b/>
        </w:rPr>
        <w:t>1</w:t>
      </w:r>
      <w:r>
        <w:t xml:space="preserve">. Open Git Bash in the repo’s </w:t>
      </w:r>
      <w:r w:rsidRPr="002A5C2C">
        <w:rPr>
          <w:b/>
        </w:rPr>
        <w:t>root directory</w:t>
      </w:r>
      <w:r w:rsidRPr="002A5C2C">
        <w:t>.</w:t>
      </w:r>
    </w:p>
    <w:p w14:paraId="3B4054FD" w14:textId="6835ABE8" w:rsidR="00473D5D" w:rsidRPr="002A5C2C" w:rsidRDefault="00473D5D" w:rsidP="002A5C2C">
      <w:r>
        <w:t>Else, might get error “</w:t>
      </w:r>
      <w:r w:rsidRPr="00473D5D">
        <w:rPr>
          <w:i/>
        </w:rPr>
        <w:t>fatal: pathspec '&lt;dir&gt;' did not match any files</w:t>
      </w:r>
      <w:r>
        <w:t>” at step 3.</w:t>
      </w:r>
    </w:p>
    <w:p w14:paraId="49A03CDA" w14:textId="0CB1DD1F" w:rsidR="002A5C2C" w:rsidRDefault="002A5C2C" w:rsidP="0079164D">
      <w:r>
        <w:rPr>
          <w:b/>
        </w:rPr>
        <w:t>2</w:t>
      </w:r>
      <w:r>
        <w:t xml:space="preserve">. List all changed files names </w:t>
      </w:r>
      <w:r w:rsidR="00C67FC5">
        <w:t xml:space="preserve">with their status </w:t>
      </w:r>
      <w:r>
        <w:t>(</w:t>
      </w:r>
      <w:r w:rsidRPr="002A5C2C">
        <w:rPr>
          <w:i/>
        </w:rPr>
        <w:t>modified/added/deleted</w:t>
      </w:r>
      <w:r>
        <w:t>) between two commits:</w:t>
      </w:r>
    </w:p>
    <w:p w14:paraId="31BA3E4C" w14:textId="4F46D6BD" w:rsidR="002A5C2C" w:rsidRPr="002A5C2C" w:rsidRDefault="002A5C2C" w:rsidP="002A5C2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w:t>
      </w:r>
      <w:r w:rsidR="00760F0E" w:rsidRPr="00C67FC5">
        <w:rPr>
          <w:rFonts w:ascii="Consolas" w:hAnsi="Consolas"/>
          <w:sz w:val="22"/>
          <w:shd w:val="clear" w:color="auto" w:fill="D9D9D9" w:themeFill="background1" w:themeFillShade="D9"/>
        </w:rPr>
        <w:t>status</w:t>
      </w:r>
      <w:r w:rsidRPr="002A5C2C">
        <w:rPr>
          <w:rFonts w:ascii="Consolas" w:hAnsi="Consolas"/>
          <w:sz w:val="22"/>
        </w:rPr>
        <w:t xml:space="preserve"> </w:t>
      </w:r>
      <w:r w:rsidRPr="002A5C2C">
        <w:rPr>
          <w:rFonts w:ascii="Consolas" w:hAnsi="Consolas" w:cs="Consolas"/>
          <w:sz w:val="22"/>
        </w:rPr>
        <w:t>&lt;SHA1&gt; &lt;SHA2&gt;</w:t>
      </w:r>
    </w:p>
    <w:p w14:paraId="1C13498B" w14:textId="2C014992" w:rsidR="002A5C2C" w:rsidRDefault="002A5C2C" w:rsidP="0079164D">
      <w:r>
        <w:rPr>
          <w:b/>
        </w:rPr>
        <w:t>3</w:t>
      </w:r>
      <w:r>
        <w:t>. Create an archiv</w:t>
      </w:r>
      <w:r w:rsidR="00C67FC5">
        <w:t>e to store these changed files</w:t>
      </w:r>
      <w:r>
        <w:t>:</w:t>
      </w:r>
    </w:p>
    <w:p w14:paraId="71DF690E" w14:textId="3F60122C"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00C67FC5">
        <w:rPr>
          <w:rFonts w:ascii="Consolas" w:hAnsi="Consolas" w:cs="Consolas"/>
          <w:sz w:val="22"/>
        </w:rPr>
        <w:t xml:space="preserve">git archive –o </w:t>
      </w:r>
      <w:r w:rsidR="00C67FC5" w:rsidRPr="00C67FC5">
        <w:rPr>
          <w:rFonts w:ascii="Consolas" w:hAnsi="Consolas" w:cs="Consolas"/>
          <w:sz w:val="22"/>
        </w:rPr>
        <w:t xml:space="preserve">changes.zip HEAD $(git diff </w:t>
      </w:r>
      <w:r w:rsidR="00C67FC5" w:rsidRPr="00C67FC5">
        <w:rPr>
          <w:rFonts w:ascii="Consolas" w:hAnsi="Consolas" w:cs="Consolas"/>
          <w:sz w:val="22"/>
          <w:shd w:val="clear" w:color="auto" w:fill="D9D9D9" w:themeFill="background1" w:themeFillShade="D9"/>
        </w:rPr>
        <w:t>--name-only</w:t>
      </w:r>
      <w:r w:rsidR="00C67FC5" w:rsidRPr="00C67FC5">
        <w:rPr>
          <w:rFonts w:ascii="Consolas" w:hAnsi="Consolas" w:cs="Consolas"/>
          <w:sz w:val="22"/>
        </w:rPr>
        <w:t xml:space="preserve"> &lt;SHA1&gt; &lt;SHA2&g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7FC5" w:rsidRPr="00C67FC5">
        <w:rPr>
          <w:rFonts w:ascii="Consolas" w:hAnsi="Consolas" w:cs="Consolas"/>
          <w:sz w:val="22"/>
        </w:rPr>
        <w:t>)</w:t>
      </w:r>
    </w:p>
    <w:p w14:paraId="3E4D0A1F" w14:textId="31B80F41" w:rsidR="00A80F8A"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AE3DE3">
        <w:rPr>
          <w:rFonts w:ascii="Consolas" w:hAnsi="Consolas" w:cs="Consolas"/>
          <w:sz w:val="22"/>
        </w:rPr>
        <w:t xml:space="preserve"> Where "changes.zip"</w:t>
      </w:r>
      <w:r w:rsidR="0079164D">
        <w:rPr>
          <w:rFonts w:ascii="Consolas" w:hAnsi="Consolas" w:cs="Consolas"/>
          <w:sz w:val="22"/>
        </w:rPr>
        <w:t xml:space="preserve"> is the </w:t>
      </w:r>
      <w:r w:rsidR="00C67FC5">
        <w:rPr>
          <w:rFonts w:ascii="Consolas" w:hAnsi="Consolas" w:cs="Consolas"/>
          <w:sz w:val="22"/>
        </w:rPr>
        <w:t>archive output</w:t>
      </w:r>
    </w:p>
    <w:p w14:paraId="1AE983AC" w14:textId="11E33E6B" w:rsidR="00C64C61"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4C61">
        <w:rPr>
          <w:rFonts w:ascii="Consolas" w:hAnsi="Consolas" w:cs="Consolas"/>
          <w:sz w:val="22"/>
        </w:rPr>
        <w:t xml:space="preserve"> HEAD adds the c</w:t>
      </w:r>
      <w:r w:rsidR="00AE3DE3">
        <w:rPr>
          <w:rFonts w:ascii="Consolas" w:hAnsi="Consolas" w:cs="Consolas"/>
          <w:sz w:val="22"/>
        </w:rPr>
        <w:t>ommit'</w:t>
      </w:r>
      <w:r w:rsidR="00C64C61">
        <w:rPr>
          <w:rFonts w:ascii="Consolas" w:hAnsi="Consolas" w:cs="Consolas"/>
          <w:sz w:val="22"/>
        </w:rPr>
        <w:t>s latest update to the archive file</w:t>
      </w:r>
    </w:p>
    <w:p w14:paraId="0561F75B" w14:textId="61F7070F" w:rsidR="00C67FC5" w:rsidRPr="00473D5D"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4C61">
        <w:rPr>
          <w:rFonts w:ascii="Consolas" w:hAnsi="Consolas" w:cs="Consolas"/>
          <w:sz w:val="22"/>
        </w:rPr>
        <w:t xml:space="preserve"> ignore deleted files</w:t>
      </w:r>
    </w:p>
    <w:p w14:paraId="676B7ACA" w14:textId="04F3CFFE" w:rsidR="00CE34A9" w:rsidRDefault="00CE34A9" w:rsidP="00DE0692"/>
    <w:p w14:paraId="187EE897" w14:textId="1C79D479" w:rsidR="00DE0692" w:rsidRDefault="00DE0692" w:rsidP="00DE0692">
      <w:pPr>
        <w:pStyle w:val="Heading1"/>
      </w:pPr>
      <w:r>
        <w:t>Others</w:t>
      </w:r>
    </w:p>
    <w:p w14:paraId="08D8EBCB" w14:textId="14D10C96" w:rsidR="00DE0692" w:rsidRDefault="00DE0692" w:rsidP="00DE0692">
      <w:pPr>
        <w:pStyle w:val="Heading2"/>
      </w:pPr>
      <w:r>
        <w:t>Disable auto EOL conversion</w:t>
      </w:r>
    </w:p>
    <w:p w14:paraId="32DC98BB" w14:textId="42F4DB4C" w:rsidR="00DE0692" w:rsidRDefault="00D47DAD" w:rsidP="00DE0692">
      <w:hyperlink r:id="rId45" w:history="1">
        <w:r w:rsidR="00DE0692" w:rsidRPr="00D358D6">
          <w:rPr>
            <w:rStyle w:val="Hyperlink"/>
          </w:rPr>
          <w:t>https://troyready.com/blog/git-windows-dont-convert-line-endings.html</w:t>
        </w:r>
      </w:hyperlink>
    </w:p>
    <w:sectPr w:rsidR="00DE0692" w:rsidSect="00D81C88">
      <w:type w:val="continuous"/>
      <w:pgSz w:w="12240" w:h="15840"/>
      <w:pgMar w:top="81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E1B2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E2799A"/>
    <w:multiLevelType w:val="hybridMultilevel"/>
    <w:tmpl w:val="2E8E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6D6A12"/>
    <w:multiLevelType w:val="hybridMultilevel"/>
    <w:tmpl w:val="B43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55AD2"/>
    <w:multiLevelType w:val="hybridMultilevel"/>
    <w:tmpl w:val="F88A5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3"/>
  </w:num>
  <w:num w:numId="4">
    <w:abstractNumId w:val="19"/>
  </w:num>
  <w:num w:numId="5">
    <w:abstractNumId w:val="0"/>
  </w:num>
  <w:num w:numId="6">
    <w:abstractNumId w:val="2"/>
  </w:num>
  <w:num w:numId="7">
    <w:abstractNumId w:val="8"/>
  </w:num>
  <w:num w:numId="8">
    <w:abstractNumId w:val="3"/>
  </w:num>
  <w:num w:numId="9">
    <w:abstractNumId w:val="11"/>
  </w:num>
  <w:num w:numId="10">
    <w:abstractNumId w:val="16"/>
  </w:num>
  <w:num w:numId="11">
    <w:abstractNumId w:val="18"/>
  </w:num>
  <w:num w:numId="12">
    <w:abstractNumId w:val="12"/>
  </w:num>
  <w:num w:numId="13">
    <w:abstractNumId w:val="20"/>
  </w:num>
  <w:num w:numId="14">
    <w:abstractNumId w:val="15"/>
  </w:num>
  <w:num w:numId="15">
    <w:abstractNumId w:val="4"/>
  </w:num>
  <w:num w:numId="16">
    <w:abstractNumId w:val="6"/>
  </w:num>
  <w:num w:numId="17">
    <w:abstractNumId w:val="17"/>
  </w:num>
  <w:num w:numId="18">
    <w:abstractNumId w:val="5"/>
  </w:num>
  <w:num w:numId="19">
    <w:abstractNumId w:val="21"/>
  </w:num>
  <w:num w:numId="20">
    <w:abstractNumId w:val="9"/>
  </w:num>
  <w:num w:numId="21">
    <w:abstractNumId w:val="7"/>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en-US" w:vendorID="64" w:dllVersion="6" w:nlCheck="1" w:checkStyle="1"/>
  <w:activeWritingStyle w:appName="MSWord" w:lang="en-US" w:vendorID="64" w:dllVersion="4096" w:nlCheck="1" w:checkStyle="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362"/>
    <w:rsid w:val="0001226D"/>
    <w:rsid w:val="00013B6D"/>
    <w:rsid w:val="00027D50"/>
    <w:rsid w:val="0003515B"/>
    <w:rsid w:val="00041F83"/>
    <w:rsid w:val="00053EC8"/>
    <w:rsid w:val="000566E7"/>
    <w:rsid w:val="00061B94"/>
    <w:rsid w:val="00065814"/>
    <w:rsid w:val="000748F6"/>
    <w:rsid w:val="00075146"/>
    <w:rsid w:val="00081D36"/>
    <w:rsid w:val="00083FC1"/>
    <w:rsid w:val="0008465B"/>
    <w:rsid w:val="00084A48"/>
    <w:rsid w:val="00085200"/>
    <w:rsid w:val="00093EEA"/>
    <w:rsid w:val="000A211E"/>
    <w:rsid w:val="000A6474"/>
    <w:rsid w:val="000A7077"/>
    <w:rsid w:val="000B5346"/>
    <w:rsid w:val="000B69D2"/>
    <w:rsid w:val="000B6B0C"/>
    <w:rsid w:val="000B7B38"/>
    <w:rsid w:val="000C1738"/>
    <w:rsid w:val="000C2D1D"/>
    <w:rsid w:val="000D1D79"/>
    <w:rsid w:val="000D2E82"/>
    <w:rsid w:val="000E2D92"/>
    <w:rsid w:val="000E46EB"/>
    <w:rsid w:val="000F3F2D"/>
    <w:rsid w:val="000F4DCF"/>
    <w:rsid w:val="00103013"/>
    <w:rsid w:val="00110773"/>
    <w:rsid w:val="00110CB0"/>
    <w:rsid w:val="00127F85"/>
    <w:rsid w:val="00136D49"/>
    <w:rsid w:val="00136F84"/>
    <w:rsid w:val="001416E0"/>
    <w:rsid w:val="00146C4F"/>
    <w:rsid w:val="001514A2"/>
    <w:rsid w:val="00152B55"/>
    <w:rsid w:val="0015385C"/>
    <w:rsid w:val="00166157"/>
    <w:rsid w:val="001673BA"/>
    <w:rsid w:val="00172670"/>
    <w:rsid w:val="00173292"/>
    <w:rsid w:val="00180E86"/>
    <w:rsid w:val="001912C4"/>
    <w:rsid w:val="001A1C2F"/>
    <w:rsid w:val="001A241F"/>
    <w:rsid w:val="001A4B84"/>
    <w:rsid w:val="001A59F1"/>
    <w:rsid w:val="001B0351"/>
    <w:rsid w:val="001B22B3"/>
    <w:rsid w:val="001B3D8F"/>
    <w:rsid w:val="001B50D4"/>
    <w:rsid w:val="001B663E"/>
    <w:rsid w:val="001C2668"/>
    <w:rsid w:val="001C2711"/>
    <w:rsid w:val="001D39FB"/>
    <w:rsid w:val="001E4ADB"/>
    <w:rsid w:val="001E595E"/>
    <w:rsid w:val="001F5730"/>
    <w:rsid w:val="00204355"/>
    <w:rsid w:val="002106E4"/>
    <w:rsid w:val="002116FA"/>
    <w:rsid w:val="00216361"/>
    <w:rsid w:val="00230285"/>
    <w:rsid w:val="00233219"/>
    <w:rsid w:val="00234420"/>
    <w:rsid w:val="00243BF6"/>
    <w:rsid w:val="00243F43"/>
    <w:rsid w:val="002449EF"/>
    <w:rsid w:val="00250058"/>
    <w:rsid w:val="002545DC"/>
    <w:rsid w:val="0025750D"/>
    <w:rsid w:val="00264EB5"/>
    <w:rsid w:val="00271224"/>
    <w:rsid w:val="0027244D"/>
    <w:rsid w:val="00273059"/>
    <w:rsid w:val="00275082"/>
    <w:rsid w:val="002770A5"/>
    <w:rsid w:val="002805BF"/>
    <w:rsid w:val="0029125D"/>
    <w:rsid w:val="00296387"/>
    <w:rsid w:val="002967D0"/>
    <w:rsid w:val="002A5A0F"/>
    <w:rsid w:val="002A5C2C"/>
    <w:rsid w:val="002A7D63"/>
    <w:rsid w:val="002B5741"/>
    <w:rsid w:val="002B587D"/>
    <w:rsid w:val="002C1EEC"/>
    <w:rsid w:val="002C7061"/>
    <w:rsid w:val="002E7096"/>
    <w:rsid w:val="002E7F68"/>
    <w:rsid w:val="002F1341"/>
    <w:rsid w:val="002F5B93"/>
    <w:rsid w:val="003032D4"/>
    <w:rsid w:val="00304FF5"/>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9016F"/>
    <w:rsid w:val="003908FD"/>
    <w:rsid w:val="00394474"/>
    <w:rsid w:val="003A05D4"/>
    <w:rsid w:val="003A4DA1"/>
    <w:rsid w:val="003B05CF"/>
    <w:rsid w:val="003B0868"/>
    <w:rsid w:val="003C4107"/>
    <w:rsid w:val="003D3CB9"/>
    <w:rsid w:val="003D6230"/>
    <w:rsid w:val="003E6253"/>
    <w:rsid w:val="003F2873"/>
    <w:rsid w:val="00404C0E"/>
    <w:rsid w:val="00411BD4"/>
    <w:rsid w:val="00411E75"/>
    <w:rsid w:val="00412B11"/>
    <w:rsid w:val="004148F2"/>
    <w:rsid w:val="00415ECB"/>
    <w:rsid w:val="00420695"/>
    <w:rsid w:val="00434275"/>
    <w:rsid w:val="0043542A"/>
    <w:rsid w:val="00436957"/>
    <w:rsid w:val="0044218C"/>
    <w:rsid w:val="00452C6B"/>
    <w:rsid w:val="004559C6"/>
    <w:rsid w:val="00455AF2"/>
    <w:rsid w:val="00461F98"/>
    <w:rsid w:val="0046354F"/>
    <w:rsid w:val="004636B1"/>
    <w:rsid w:val="004725B2"/>
    <w:rsid w:val="00473D5D"/>
    <w:rsid w:val="00493EBB"/>
    <w:rsid w:val="00495D75"/>
    <w:rsid w:val="004A174E"/>
    <w:rsid w:val="004A23E5"/>
    <w:rsid w:val="004A6E31"/>
    <w:rsid w:val="004B49E9"/>
    <w:rsid w:val="004C777A"/>
    <w:rsid w:val="004C7C5A"/>
    <w:rsid w:val="004D34D0"/>
    <w:rsid w:val="004D4A4A"/>
    <w:rsid w:val="004D6655"/>
    <w:rsid w:val="004E4292"/>
    <w:rsid w:val="004E6C0F"/>
    <w:rsid w:val="004E71E5"/>
    <w:rsid w:val="004F069D"/>
    <w:rsid w:val="004F106E"/>
    <w:rsid w:val="004F4A34"/>
    <w:rsid w:val="00504436"/>
    <w:rsid w:val="00506E82"/>
    <w:rsid w:val="0051072B"/>
    <w:rsid w:val="00511CA5"/>
    <w:rsid w:val="00513ABD"/>
    <w:rsid w:val="00514302"/>
    <w:rsid w:val="005202D6"/>
    <w:rsid w:val="00522C12"/>
    <w:rsid w:val="00527BFB"/>
    <w:rsid w:val="005422CC"/>
    <w:rsid w:val="0054239A"/>
    <w:rsid w:val="00542425"/>
    <w:rsid w:val="005477C5"/>
    <w:rsid w:val="00555A76"/>
    <w:rsid w:val="00560741"/>
    <w:rsid w:val="0057064F"/>
    <w:rsid w:val="00586897"/>
    <w:rsid w:val="0058717F"/>
    <w:rsid w:val="00594438"/>
    <w:rsid w:val="00594A9F"/>
    <w:rsid w:val="00596133"/>
    <w:rsid w:val="00596951"/>
    <w:rsid w:val="005B1D06"/>
    <w:rsid w:val="005B2D54"/>
    <w:rsid w:val="005B520C"/>
    <w:rsid w:val="005C12D1"/>
    <w:rsid w:val="005C7192"/>
    <w:rsid w:val="005D4A59"/>
    <w:rsid w:val="006061B4"/>
    <w:rsid w:val="00613F7E"/>
    <w:rsid w:val="006161A2"/>
    <w:rsid w:val="00635D55"/>
    <w:rsid w:val="00637981"/>
    <w:rsid w:val="00643BB1"/>
    <w:rsid w:val="0064441E"/>
    <w:rsid w:val="0067104D"/>
    <w:rsid w:val="00672A7A"/>
    <w:rsid w:val="00674868"/>
    <w:rsid w:val="00674AEE"/>
    <w:rsid w:val="006844C3"/>
    <w:rsid w:val="00691396"/>
    <w:rsid w:val="00692D56"/>
    <w:rsid w:val="006B085D"/>
    <w:rsid w:val="006B73EB"/>
    <w:rsid w:val="006C3F22"/>
    <w:rsid w:val="006C460B"/>
    <w:rsid w:val="006C4956"/>
    <w:rsid w:val="006C6083"/>
    <w:rsid w:val="006C6A9E"/>
    <w:rsid w:val="006F11E9"/>
    <w:rsid w:val="006F691B"/>
    <w:rsid w:val="006F7314"/>
    <w:rsid w:val="007005F1"/>
    <w:rsid w:val="00704692"/>
    <w:rsid w:val="00704F60"/>
    <w:rsid w:val="00713DAF"/>
    <w:rsid w:val="00716A83"/>
    <w:rsid w:val="00731948"/>
    <w:rsid w:val="00735D65"/>
    <w:rsid w:val="00737A2C"/>
    <w:rsid w:val="00741A75"/>
    <w:rsid w:val="0074370C"/>
    <w:rsid w:val="00744287"/>
    <w:rsid w:val="0075176E"/>
    <w:rsid w:val="00751E02"/>
    <w:rsid w:val="00752588"/>
    <w:rsid w:val="00760F0E"/>
    <w:rsid w:val="00761B25"/>
    <w:rsid w:val="007633AD"/>
    <w:rsid w:val="00763690"/>
    <w:rsid w:val="00784179"/>
    <w:rsid w:val="007852F5"/>
    <w:rsid w:val="0079164D"/>
    <w:rsid w:val="007922D4"/>
    <w:rsid w:val="00793F90"/>
    <w:rsid w:val="007A1583"/>
    <w:rsid w:val="007B04B5"/>
    <w:rsid w:val="007B759F"/>
    <w:rsid w:val="007C3950"/>
    <w:rsid w:val="007D7647"/>
    <w:rsid w:val="007E3F73"/>
    <w:rsid w:val="007E60B5"/>
    <w:rsid w:val="007E730F"/>
    <w:rsid w:val="0080149C"/>
    <w:rsid w:val="0080390F"/>
    <w:rsid w:val="008071E9"/>
    <w:rsid w:val="00810192"/>
    <w:rsid w:val="00810EBF"/>
    <w:rsid w:val="00834722"/>
    <w:rsid w:val="00867E46"/>
    <w:rsid w:val="008701B5"/>
    <w:rsid w:val="008720E7"/>
    <w:rsid w:val="008735FD"/>
    <w:rsid w:val="00874FFA"/>
    <w:rsid w:val="00890C9E"/>
    <w:rsid w:val="00891A61"/>
    <w:rsid w:val="00894200"/>
    <w:rsid w:val="008974A1"/>
    <w:rsid w:val="008A20EB"/>
    <w:rsid w:val="008A6904"/>
    <w:rsid w:val="008B3EF1"/>
    <w:rsid w:val="008C07C4"/>
    <w:rsid w:val="008C484E"/>
    <w:rsid w:val="008C55C9"/>
    <w:rsid w:val="008C795B"/>
    <w:rsid w:val="008D490D"/>
    <w:rsid w:val="008E62C4"/>
    <w:rsid w:val="008E76BD"/>
    <w:rsid w:val="008E7E7D"/>
    <w:rsid w:val="008F30C6"/>
    <w:rsid w:val="008F6F88"/>
    <w:rsid w:val="00904F0E"/>
    <w:rsid w:val="00905324"/>
    <w:rsid w:val="0091344C"/>
    <w:rsid w:val="009166EF"/>
    <w:rsid w:val="009171B5"/>
    <w:rsid w:val="009214AF"/>
    <w:rsid w:val="00926902"/>
    <w:rsid w:val="00940864"/>
    <w:rsid w:val="00941A92"/>
    <w:rsid w:val="00965BD9"/>
    <w:rsid w:val="00966424"/>
    <w:rsid w:val="0097763E"/>
    <w:rsid w:val="009914E0"/>
    <w:rsid w:val="00993B33"/>
    <w:rsid w:val="009A4104"/>
    <w:rsid w:val="009A65A3"/>
    <w:rsid w:val="009C22BF"/>
    <w:rsid w:val="009C4510"/>
    <w:rsid w:val="009E45CC"/>
    <w:rsid w:val="00A036B4"/>
    <w:rsid w:val="00A12F65"/>
    <w:rsid w:val="00A15837"/>
    <w:rsid w:val="00A335BB"/>
    <w:rsid w:val="00A411D2"/>
    <w:rsid w:val="00A45058"/>
    <w:rsid w:val="00A45AAF"/>
    <w:rsid w:val="00A70D4A"/>
    <w:rsid w:val="00A75D7A"/>
    <w:rsid w:val="00A77493"/>
    <w:rsid w:val="00A778C3"/>
    <w:rsid w:val="00A80F8A"/>
    <w:rsid w:val="00A85461"/>
    <w:rsid w:val="00A92FE0"/>
    <w:rsid w:val="00AA7C38"/>
    <w:rsid w:val="00AB28EF"/>
    <w:rsid w:val="00AC0928"/>
    <w:rsid w:val="00AC6AE8"/>
    <w:rsid w:val="00AC752D"/>
    <w:rsid w:val="00AD0EC0"/>
    <w:rsid w:val="00AD272E"/>
    <w:rsid w:val="00AD30C9"/>
    <w:rsid w:val="00AD3551"/>
    <w:rsid w:val="00AD5755"/>
    <w:rsid w:val="00AE3DE3"/>
    <w:rsid w:val="00AE424E"/>
    <w:rsid w:val="00AF3559"/>
    <w:rsid w:val="00B07963"/>
    <w:rsid w:val="00B10242"/>
    <w:rsid w:val="00B10E92"/>
    <w:rsid w:val="00B11545"/>
    <w:rsid w:val="00B130F3"/>
    <w:rsid w:val="00B239FC"/>
    <w:rsid w:val="00B24A52"/>
    <w:rsid w:val="00B34E93"/>
    <w:rsid w:val="00B509F3"/>
    <w:rsid w:val="00B5759C"/>
    <w:rsid w:val="00B605D9"/>
    <w:rsid w:val="00B60AD1"/>
    <w:rsid w:val="00B640E2"/>
    <w:rsid w:val="00B7062E"/>
    <w:rsid w:val="00B83D23"/>
    <w:rsid w:val="00B91F66"/>
    <w:rsid w:val="00B94753"/>
    <w:rsid w:val="00BA5D43"/>
    <w:rsid w:val="00BD7C1D"/>
    <w:rsid w:val="00BE1C87"/>
    <w:rsid w:val="00BE3E59"/>
    <w:rsid w:val="00BE77DD"/>
    <w:rsid w:val="00BF1670"/>
    <w:rsid w:val="00BF56D1"/>
    <w:rsid w:val="00C05A60"/>
    <w:rsid w:val="00C200FC"/>
    <w:rsid w:val="00C238BF"/>
    <w:rsid w:val="00C25294"/>
    <w:rsid w:val="00C3234E"/>
    <w:rsid w:val="00C40993"/>
    <w:rsid w:val="00C413E1"/>
    <w:rsid w:val="00C41495"/>
    <w:rsid w:val="00C41B53"/>
    <w:rsid w:val="00C42EB2"/>
    <w:rsid w:val="00C43114"/>
    <w:rsid w:val="00C44EB6"/>
    <w:rsid w:val="00C458ED"/>
    <w:rsid w:val="00C6077B"/>
    <w:rsid w:val="00C6191D"/>
    <w:rsid w:val="00C63064"/>
    <w:rsid w:val="00C63C99"/>
    <w:rsid w:val="00C64C61"/>
    <w:rsid w:val="00C67201"/>
    <w:rsid w:val="00C67FC5"/>
    <w:rsid w:val="00C71058"/>
    <w:rsid w:val="00C7197B"/>
    <w:rsid w:val="00C71AE9"/>
    <w:rsid w:val="00C800DF"/>
    <w:rsid w:val="00C828FA"/>
    <w:rsid w:val="00C860F4"/>
    <w:rsid w:val="00C9052B"/>
    <w:rsid w:val="00C93B13"/>
    <w:rsid w:val="00C95534"/>
    <w:rsid w:val="00CA2023"/>
    <w:rsid w:val="00CB1574"/>
    <w:rsid w:val="00CB6027"/>
    <w:rsid w:val="00CB7908"/>
    <w:rsid w:val="00CB7B5B"/>
    <w:rsid w:val="00CC1CCD"/>
    <w:rsid w:val="00CD7621"/>
    <w:rsid w:val="00CE1ADF"/>
    <w:rsid w:val="00CE34A9"/>
    <w:rsid w:val="00D0226E"/>
    <w:rsid w:val="00D0489C"/>
    <w:rsid w:val="00D33315"/>
    <w:rsid w:val="00D42B51"/>
    <w:rsid w:val="00D45C7D"/>
    <w:rsid w:val="00D46132"/>
    <w:rsid w:val="00D47DAD"/>
    <w:rsid w:val="00D500BE"/>
    <w:rsid w:val="00D5600C"/>
    <w:rsid w:val="00D57CEB"/>
    <w:rsid w:val="00D63488"/>
    <w:rsid w:val="00D64431"/>
    <w:rsid w:val="00D65F77"/>
    <w:rsid w:val="00D6759F"/>
    <w:rsid w:val="00D72CD4"/>
    <w:rsid w:val="00D81C88"/>
    <w:rsid w:val="00D903FC"/>
    <w:rsid w:val="00D91491"/>
    <w:rsid w:val="00D974AB"/>
    <w:rsid w:val="00DA03F7"/>
    <w:rsid w:val="00DB00D1"/>
    <w:rsid w:val="00DB0BF1"/>
    <w:rsid w:val="00DB69A9"/>
    <w:rsid w:val="00DE0692"/>
    <w:rsid w:val="00DE56B1"/>
    <w:rsid w:val="00DF5218"/>
    <w:rsid w:val="00DF57F4"/>
    <w:rsid w:val="00DF7B9A"/>
    <w:rsid w:val="00E03030"/>
    <w:rsid w:val="00E119EC"/>
    <w:rsid w:val="00E21D13"/>
    <w:rsid w:val="00E37169"/>
    <w:rsid w:val="00E4764C"/>
    <w:rsid w:val="00E477DF"/>
    <w:rsid w:val="00E510BF"/>
    <w:rsid w:val="00E546CE"/>
    <w:rsid w:val="00E55D2D"/>
    <w:rsid w:val="00E60A6F"/>
    <w:rsid w:val="00E66F28"/>
    <w:rsid w:val="00E72945"/>
    <w:rsid w:val="00E838D9"/>
    <w:rsid w:val="00E8460E"/>
    <w:rsid w:val="00E84D24"/>
    <w:rsid w:val="00E85714"/>
    <w:rsid w:val="00E902FA"/>
    <w:rsid w:val="00E91F71"/>
    <w:rsid w:val="00E94D14"/>
    <w:rsid w:val="00E96400"/>
    <w:rsid w:val="00E969B4"/>
    <w:rsid w:val="00E974A4"/>
    <w:rsid w:val="00EA3A27"/>
    <w:rsid w:val="00EB7F45"/>
    <w:rsid w:val="00EC043E"/>
    <w:rsid w:val="00EC1F93"/>
    <w:rsid w:val="00EC4A12"/>
    <w:rsid w:val="00EC4B23"/>
    <w:rsid w:val="00ED09D9"/>
    <w:rsid w:val="00ED1CD7"/>
    <w:rsid w:val="00ED2475"/>
    <w:rsid w:val="00ED3C66"/>
    <w:rsid w:val="00EF0AFC"/>
    <w:rsid w:val="00F14C01"/>
    <w:rsid w:val="00F26AB3"/>
    <w:rsid w:val="00F311AE"/>
    <w:rsid w:val="00F31F55"/>
    <w:rsid w:val="00F36525"/>
    <w:rsid w:val="00F52098"/>
    <w:rsid w:val="00F54E55"/>
    <w:rsid w:val="00F605D3"/>
    <w:rsid w:val="00F63CF3"/>
    <w:rsid w:val="00F87ABA"/>
    <w:rsid w:val="00F91485"/>
    <w:rsid w:val="00F94318"/>
    <w:rsid w:val="00F95095"/>
    <w:rsid w:val="00F9618D"/>
    <w:rsid w:val="00FA1A7F"/>
    <w:rsid w:val="00FA2B29"/>
    <w:rsid w:val="00FA7186"/>
    <w:rsid w:val="00FC0178"/>
    <w:rsid w:val="00FC1B69"/>
    <w:rsid w:val="00FC35CB"/>
    <w:rsid w:val="00FC4144"/>
    <w:rsid w:val="00FC45DA"/>
    <w:rsid w:val="00FD68EC"/>
    <w:rsid w:val="00FE0144"/>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59"/>
    <w:rPr>
      <w:sz w:val="24"/>
    </w:rPr>
  </w:style>
  <w:style w:type="paragraph" w:styleId="Heading1">
    <w:name w:val="heading 1"/>
    <w:basedOn w:val="Normal"/>
    <w:next w:val="Normal"/>
    <w:link w:val="Heading1Char"/>
    <w:autoRedefine/>
    <w:uiPriority w:val="9"/>
    <w:qFormat/>
    <w:rsid w:val="001C2711"/>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202D6"/>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semiHidden/>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11"/>
    <w:rPr>
      <w:rFonts w:eastAsiaTheme="majorEastAsia" w:cstheme="majorBidi"/>
      <w:b/>
      <w:sz w:val="40"/>
      <w:szCs w:val="32"/>
      <w:lang w:eastAsia="zh-CN"/>
    </w:rPr>
  </w:style>
  <w:style w:type="character" w:customStyle="1" w:styleId="Heading2Char">
    <w:name w:val="Heading 2 Char"/>
    <w:basedOn w:val="DefaultParagraphFont"/>
    <w:link w:val="Heading2"/>
    <w:uiPriority w:val="9"/>
    <w:rsid w:val="005202D6"/>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semiHidden/>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rosoft/WSL/issues/184" TargetMode="External"/><Relationship Id="rId13" Type="http://schemas.openxmlformats.org/officeDocument/2006/relationships/hyperlink" Target="https://www.howtogeek.com/311287/how-to-connect-to-an-ssh-server-from-windows-macos-or-linux/" TargetMode="External"/><Relationship Id="rId18" Type="http://schemas.openxmlformats.org/officeDocument/2006/relationships/hyperlink" Target="https://www.ssh.com/ssh/keygen" TargetMode="External"/><Relationship Id="rId26" Type="http://schemas.openxmlformats.org/officeDocument/2006/relationships/image" Target="media/image4.png"/><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estl.tech/a-gentler-force-push-on-git-force-with-lease-fb15701218df" TargetMode="External"/><Relationship Id="rId34" Type="http://schemas.openxmlformats.org/officeDocument/2006/relationships/image" Target="media/image8.png"/><Relationship Id="rId42" Type="http://schemas.openxmlformats.org/officeDocument/2006/relationships/hyperlink" Target="https://help.github.com/en/articles/resolving-a-merge-conflict-using-the-command-line" TargetMode="External"/><Relationship Id="rId47" Type="http://schemas.openxmlformats.org/officeDocument/2006/relationships/theme" Target="theme/theme1.xml"/><Relationship Id="rId7" Type="http://schemas.openxmlformats.org/officeDocument/2006/relationships/hyperlink" Target="https://stackoverflow.com/questions/54410355/git-status-between-windows-and-linux-does-not-agree" TargetMode="External"/><Relationship Id="rId12" Type="http://schemas.openxmlformats.org/officeDocument/2006/relationships/hyperlink" Target="https://community.atlassian.com/t5/Bitbucket-questions/clone-depth-does-what-Why-do-I-care-about-this-setting/qaq-p/496247" TargetMode="External"/><Relationship Id="rId17" Type="http://schemas.openxmlformats.org/officeDocument/2006/relationships/hyperlink" Target="https://www.ssh.com/ssh/putty/windows/puttygen" TargetMode="External"/><Relationship Id="rId25" Type="http://schemas.openxmlformats.org/officeDocument/2006/relationships/hyperlink" Target="https://stackoverflow.com/a/45916285" TargetMode="External"/><Relationship Id="rId33" Type="http://schemas.openxmlformats.org/officeDocument/2006/relationships/hyperlink" Target="https://askubuntu.com/a/946716" TargetMode="External"/><Relationship Id="rId38" Type="http://schemas.openxmlformats.org/officeDocument/2006/relationships/hyperlink" Target="https://www.drupal.org/node/1129120"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ijingo.com/blog/what-is-a-bare-git-repository" TargetMode="External"/><Relationship Id="rId20" Type="http://schemas.openxmlformats.org/officeDocument/2006/relationships/hyperlink" Target="https://stackoverflow.com/a/1085202" TargetMode="External"/><Relationship Id="rId29" Type="http://schemas.openxmlformats.org/officeDocument/2006/relationships/image" Target="media/image7.tmp"/><Relationship Id="rId41" Type="http://schemas.openxmlformats.org/officeDocument/2006/relationships/hyperlink" Target="https://stackoverflow.com/questions/3065650/whats-the-simplest-way-to-get-a-list-of-conflicted-file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stackoverflow.com/questions/34389446/how-do-i-download-a-large-git-repository" TargetMode="External"/><Relationship Id="rId24" Type="http://schemas.openxmlformats.org/officeDocument/2006/relationships/image" Target="media/image3.png"/><Relationship Id="rId32" Type="http://schemas.openxmlformats.org/officeDocument/2006/relationships/hyperlink" Target="https://stackoverflow.com/a/2003515" TargetMode="External"/><Relationship Id="rId37" Type="http://schemas.openxmlformats.org/officeDocument/2006/relationships/hyperlink" Target="https://stackoverflow.com/a/1753078" TargetMode="External"/><Relationship Id="rId40" Type="http://schemas.openxmlformats.org/officeDocument/2006/relationships/image" Target="media/image11.png"/><Relationship Id="rId45" Type="http://schemas.openxmlformats.org/officeDocument/2006/relationships/hyperlink" Target="https://troyready.com/blog/git-windows-dont-convert-line-endings.html" TargetMode="External"/><Relationship Id="rId5" Type="http://schemas.openxmlformats.org/officeDocument/2006/relationships/webSettings" Target="webSettings.xml"/><Relationship Id="rId15" Type="http://schemas.openxmlformats.org/officeDocument/2006/relationships/hyperlink" Target="https://www.ssh.com/ssh/protocol" TargetMode="External"/><Relationship Id="rId23" Type="http://schemas.openxmlformats.org/officeDocument/2006/relationships/image" Target="media/image2.png"/><Relationship Id="rId28" Type="http://schemas.openxmlformats.org/officeDocument/2006/relationships/image" Target="media/image6.tmp"/><Relationship Id="rId36" Type="http://schemas.openxmlformats.org/officeDocument/2006/relationships/hyperlink" Target="https://www.atlassian.com/git/tutorials/saving-changes/gitignore" TargetMode="External"/><Relationship Id="rId10" Type="http://schemas.openxmlformats.org/officeDocument/2006/relationships/hyperlink" Target="http://gci2017fossasia.blogspot.com/2017/11/how-to-clone-biggest-repositories.html" TargetMode="External"/><Relationship Id="rId19" Type="http://schemas.openxmlformats.org/officeDocument/2006/relationships/hyperlink" Target="https://git-scm.com/docs/git-shell" TargetMode="External"/><Relationship Id="rId31" Type="http://schemas.openxmlformats.org/officeDocument/2006/relationships/hyperlink" Target="https://linuxize.com/post/how-to-delete-local-and-remote-git-branch/" TargetMode="External"/><Relationship Id="rId44" Type="http://schemas.openxmlformats.org/officeDocument/2006/relationships/hyperlink" Target="https://stackoverflow.com/a/3042512" TargetMode="External"/><Relationship Id="rId4" Type="http://schemas.openxmlformats.org/officeDocument/2006/relationships/settings" Target="settings.xml"/><Relationship Id="rId9" Type="http://schemas.openxmlformats.org/officeDocument/2006/relationships/hyperlink" Target="https://help.github.com/en/github/using-git/which-remote-url-should-i-use" TargetMode="External"/><Relationship Id="rId14" Type="http://schemas.openxmlformats.org/officeDocument/2006/relationships/hyperlink" Target="https://medium.com/datadriveninvestor/git-good-git-server-protocols-for-beginners-d9a02b314bbe"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5.png"/><Relationship Id="rId30" Type="http://schemas.openxmlformats.org/officeDocument/2006/relationships/hyperlink" Target="https://stackoverflow.com/questions/8728093/how-do-i-un-revert-a-reverted-git-commit" TargetMode="External"/><Relationship Id="rId35" Type="http://schemas.openxmlformats.org/officeDocument/2006/relationships/image" Target="media/image9.png"/><Relationship Id="rId43" Type="http://schemas.openxmlformats.org/officeDocument/2006/relationships/hyperlink" Target="https://www.git-tower.com/learn/git/faq/solve-merge-conflic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49</TotalTime>
  <Pages>33</Pages>
  <Words>6807</Words>
  <Characters>38804</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Windows User</cp:lastModifiedBy>
  <cp:revision>151</cp:revision>
  <dcterms:created xsi:type="dcterms:W3CDTF">2019-05-01T17:38:00Z</dcterms:created>
  <dcterms:modified xsi:type="dcterms:W3CDTF">2021-05-24T15:29:00Z</dcterms:modified>
</cp:coreProperties>
</file>